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6028F8" w14:textId="77777777" w:rsidR="00496B2C" w:rsidRPr="0067156C" w:rsidRDefault="00496B2C" w:rsidP="0067156C">
      <w:pPr>
        <w:rPr>
          <w:sz w:val="20"/>
          <w:szCs w:val="20"/>
          <w:lang w:val="en-GB"/>
        </w:rPr>
      </w:pPr>
    </w:p>
    <w:p w14:paraId="3A1089C3" w14:textId="77777777" w:rsidR="00496B2C" w:rsidRPr="0067156C" w:rsidRDefault="00496B2C" w:rsidP="0067156C">
      <w:pPr>
        <w:jc w:val="center"/>
        <w:rPr>
          <w:sz w:val="20"/>
          <w:szCs w:val="20"/>
          <w:lang w:val="en-GB"/>
        </w:rPr>
      </w:pPr>
      <w:r w:rsidRPr="0067156C">
        <w:rPr>
          <w:rFonts w:eastAsia="Times New Roman"/>
          <w:noProof/>
          <w:sz w:val="20"/>
          <w:szCs w:val="20"/>
          <w:lang w:val="en-GB" w:eastAsia="en-GB"/>
        </w:rPr>
        <w:drawing>
          <wp:inline distT="0" distB="0" distL="0" distR="0" wp14:anchorId="7EF41E1A" wp14:editId="3EF3BD93">
            <wp:extent cx="3019425" cy="638175"/>
            <wp:effectExtent l="0" t="0" r="9525" b="9525"/>
            <wp:docPr id="2" name="Picture 2" descr="HA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Alogo"/>
                    <pic:cNvPicPr>
                      <a:picLocks noChangeAspect="1" noChangeArrowheads="1"/>
                    </pic:cNvPicPr>
                  </pic:nvPicPr>
                  <pic:blipFill>
                    <a:blip r:embed="rId8" r:link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92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425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78DFB3" w14:textId="2261CFF3" w:rsidR="00496B2C" w:rsidRPr="0067156C" w:rsidRDefault="00496B2C" w:rsidP="0067156C">
      <w:pPr>
        <w:rPr>
          <w:sz w:val="20"/>
          <w:szCs w:val="20"/>
          <w:lang w:val="en-GB" w:eastAsia="en-GB"/>
        </w:rPr>
      </w:pPr>
    </w:p>
    <w:p w14:paraId="7FEEDBAF" w14:textId="56EE7FFC" w:rsidR="00C441CA" w:rsidRPr="0067156C" w:rsidRDefault="00496B2C" w:rsidP="0067156C">
      <w:pPr>
        <w:jc w:val="center"/>
        <w:rPr>
          <w:b/>
          <w:u w:val="single"/>
        </w:rPr>
      </w:pPr>
      <w:r w:rsidRPr="0067156C">
        <w:rPr>
          <w:b/>
          <w:u w:val="single"/>
        </w:rPr>
        <w:t xml:space="preserve">Income and </w:t>
      </w:r>
      <w:r w:rsidR="00C441CA" w:rsidRPr="0067156C">
        <w:rPr>
          <w:b/>
          <w:u w:val="single"/>
        </w:rPr>
        <w:t>Expenditure</w:t>
      </w:r>
    </w:p>
    <w:p w14:paraId="2C770790" w14:textId="77777777" w:rsidR="00496B2C" w:rsidRPr="0067156C" w:rsidRDefault="00496B2C" w:rsidP="0067156C">
      <w:pPr>
        <w:rPr>
          <w:b/>
          <w:i/>
          <w:iCs/>
          <w:sz w:val="20"/>
          <w:szCs w:val="20"/>
          <w:u w:val="single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31"/>
        <w:gridCol w:w="4174"/>
        <w:gridCol w:w="4174"/>
      </w:tblGrid>
      <w:tr w:rsidR="00E3220F" w:rsidRPr="0067156C" w14:paraId="45BA056C" w14:textId="77777777" w:rsidTr="0067156C">
        <w:trPr>
          <w:trHeight w:val="284"/>
        </w:trPr>
        <w:tc>
          <w:tcPr>
            <w:tcW w:w="1033" w:type="pct"/>
            <w:shd w:val="clear" w:color="auto" w:fill="BDD6EE" w:themeFill="accent1" w:themeFillTint="66"/>
          </w:tcPr>
          <w:p w14:paraId="78E5B9CD" w14:textId="77777777" w:rsidR="00E3220F" w:rsidRPr="0067156C" w:rsidRDefault="00E3220F" w:rsidP="0067156C">
            <w:pPr>
              <w:rPr>
                <w:b/>
                <w:sz w:val="20"/>
                <w:szCs w:val="20"/>
              </w:rPr>
            </w:pPr>
            <w:r w:rsidRPr="0067156C">
              <w:rPr>
                <w:b/>
                <w:sz w:val="20"/>
                <w:szCs w:val="20"/>
              </w:rPr>
              <w:t>Client(s) details</w:t>
            </w:r>
          </w:p>
        </w:tc>
        <w:tc>
          <w:tcPr>
            <w:tcW w:w="1992" w:type="pct"/>
            <w:shd w:val="clear" w:color="auto" w:fill="BDD6EE" w:themeFill="accent1" w:themeFillTint="66"/>
          </w:tcPr>
          <w:p w14:paraId="2015D9D2" w14:textId="77777777" w:rsidR="00E3220F" w:rsidRPr="0067156C" w:rsidRDefault="00E3220F" w:rsidP="0067156C">
            <w:pPr>
              <w:jc w:val="center"/>
              <w:rPr>
                <w:b/>
                <w:sz w:val="20"/>
                <w:szCs w:val="20"/>
              </w:rPr>
            </w:pPr>
            <w:r w:rsidRPr="0067156C">
              <w:rPr>
                <w:b/>
                <w:sz w:val="20"/>
                <w:szCs w:val="20"/>
              </w:rPr>
              <w:t>Applicant 1</w:t>
            </w:r>
          </w:p>
        </w:tc>
        <w:tc>
          <w:tcPr>
            <w:tcW w:w="1976" w:type="pct"/>
            <w:shd w:val="clear" w:color="auto" w:fill="BDD6EE" w:themeFill="accent1" w:themeFillTint="66"/>
          </w:tcPr>
          <w:p w14:paraId="015219F2" w14:textId="77777777" w:rsidR="00E3220F" w:rsidRPr="0067156C" w:rsidRDefault="00E3220F" w:rsidP="0067156C">
            <w:pPr>
              <w:jc w:val="center"/>
              <w:rPr>
                <w:b/>
                <w:sz w:val="20"/>
                <w:szCs w:val="20"/>
              </w:rPr>
            </w:pPr>
            <w:r w:rsidRPr="0067156C">
              <w:rPr>
                <w:b/>
                <w:sz w:val="20"/>
                <w:szCs w:val="20"/>
              </w:rPr>
              <w:t xml:space="preserve">Applicant 2 </w:t>
            </w:r>
          </w:p>
        </w:tc>
      </w:tr>
      <w:tr w:rsidR="00E3220F" w:rsidRPr="0067156C" w14:paraId="065BB44C" w14:textId="77777777" w:rsidTr="00496B2C">
        <w:trPr>
          <w:trHeight w:val="284"/>
        </w:trPr>
        <w:tc>
          <w:tcPr>
            <w:tcW w:w="1033" w:type="pct"/>
          </w:tcPr>
          <w:p w14:paraId="0C6ED608" w14:textId="77777777" w:rsidR="00E3220F" w:rsidRPr="0067156C" w:rsidRDefault="00E3220F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Title</w:t>
            </w:r>
          </w:p>
        </w:tc>
        <w:tc>
          <w:tcPr>
            <w:tcW w:w="1992" w:type="pct"/>
          </w:tcPr>
          <w:p w14:paraId="1315AF06" w14:textId="77777777" w:rsidR="00E3220F" w:rsidRPr="0067156C" w:rsidRDefault="00E3220F" w:rsidP="0067156C">
            <w:pPr>
              <w:rPr>
                <w:sz w:val="20"/>
                <w:szCs w:val="20"/>
              </w:rPr>
            </w:pPr>
          </w:p>
        </w:tc>
        <w:tc>
          <w:tcPr>
            <w:tcW w:w="1976" w:type="pct"/>
          </w:tcPr>
          <w:p w14:paraId="41E842E9" w14:textId="77777777" w:rsidR="00E3220F" w:rsidRPr="0067156C" w:rsidRDefault="00E3220F" w:rsidP="0067156C">
            <w:pPr>
              <w:rPr>
                <w:sz w:val="20"/>
                <w:szCs w:val="20"/>
              </w:rPr>
            </w:pPr>
          </w:p>
        </w:tc>
      </w:tr>
      <w:tr w:rsidR="00E3220F" w:rsidRPr="0067156C" w14:paraId="62EC4BBF" w14:textId="77777777" w:rsidTr="00496B2C">
        <w:trPr>
          <w:trHeight w:val="284"/>
        </w:trPr>
        <w:tc>
          <w:tcPr>
            <w:tcW w:w="1033" w:type="pct"/>
          </w:tcPr>
          <w:p w14:paraId="07207E50" w14:textId="77777777" w:rsidR="00E3220F" w:rsidRPr="0067156C" w:rsidRDefault="00E3220F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Forename(s)</w:t>
            </w:r>
          </w:p>
        </w:tc>
        <w:tc>
          <w:tcPr>
            <w:tcW w:w="1992" w:type="pct"/>
          </w:tcPr>
          <w:p w14:paraId="049A671B" w14:textId="77777777" w:rsidR="00E3220F" w:rsidRPr="0067156C" w:rsidRDefault="00E3220F" w:rsidP="0067156C">
            <w:pPr>
              <w:rPr>
                <w:sz w:val="20"/>
                <w:szCs w:val="20"/>
              </w:rPr>
            </w:pPr>
          </w:p>
        </w:tc>
        <w:tc>
          <w:tcPr>
            <w:tcW w:w="1976" w:type="pct"/>
          </w:tcPr>
          <w:p w14:paraId="32723872" w14:textId="77777777" w:rsidR="00E3220F" w:rsidRPr="0067156C" w:rsidRDefault="00E3220F" w:rsidP="0067156C">
            <w:pPr>
              <w:rPr>
                <w:sz w:val="20"/>
                <w:szCs w:val="20"/>
              </w:rPr>
            </w:pPr>
          </w:p>
        </w:tc>
      </w:tr>
      <w:tr w:rsidR="00E3220F" w:rsidRPr="0067156C" w14:paraId="22381BE8" w14:textId="77777777" w:rsidTr="00496B2C">
        <w:trPr>
          <w:trHeight w:val="284"/>
        </w:trPr>
        <w:tc>
          <w:tcPr>
            <w:tcW w:w="1033" w:type="pct"/>
          </w:tcPr>
          <w:p w14:paraId="1E22D287" w14:textId="77777777" w:rsidR="00E3220F" w:rsidRPr="0067156C" w:rsidRDefault="00E3220F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Surname</w:t>
            </w:r>
          </w:p>
        </w:tc>
        <w:tc>
          <w:tcPr>
            <w:tcW w:w="1992" w:type="pct"/>
          </w:tcPr>
          <w:p w14:paraId="38F34D59" w14:textId="77777777" w:rsidR="00E3220F" w:rsidRPr="0067156C" w:rsidRDefault="00E3220F" w:rsidP="0067156C">
            <w:pPr>
              <w:rPr>
                <w:sz w:val="20"/>
                <w:szCs w:val="20"/>
              </w:rPr>
            </w:pPr>
          </w:p>
        </w:tc>
        <w:tc>
          <w:tcPr>
            <w:tcW w:w="1976" w:type="pct"/>
          </w:tcPr>
          <w:p w14:paraId="68EB3409" w14:textId="77777777" w:rsidR="00E3220F" w:rsidRPr="0067156C" w:rsidRDefault="00E3220F" w:rsidP="0067156C">
            <w:pPr>
              <w:rPr>
                <w:sz w:val="20"/>
                <w:szCs w:val="20"/>
              </w:rPr>
            </w:pPr>
          </w:p>
        </w:tc>
      </w:tr>
      <w:tr w:rsidR="00E3220F" w:rsidRPr="0067156C" w14:paraId="5B21482C" w14:textId="77777777" w:rsidTr="00496B2C">
        <w:trPr>
          <w:trHeight w:val="284"/>
        </w:trPr>
        <w:tc>
          <w:tcPr>
            <w:tcW w:w="1033" w:type="pct"/>
          </w:tcPr>
          <w:p w14:paraId="5D935691" w14:textId="77777777" w:rsidR="00E3220F" w:rsidRPr="0067156C" w:rsidRDefault="00E3220F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Previous name (date changed)</w:t>
            </w:r>
          </w:p>
        </w:tc>
        <w:tc>
          <w:tcPr>
            <w:tcW w:w="1992" w:type="pct"/>
          </w:tcPr>
          <w:p w14:paraId="786CD6DC" w14:textId="77777777" w:rsidR="00E3220F" w:rsidRPr="0067156C" w:rsidRDefault="00E3220F" w:rsidP="0067156C">
            <w:pPr>
              <w:rPr>
                <w:sz w:val="20"/>
                <w:szCs w:val="20"/>
              </w:rPr>
            </w:pPr>
          </w:p>
        </w:tc>
        <w:tc>
          <w:tcPr>
            <w:tcW w:w="1976" w:type="pct"/>
          </w:tcPr>
          <w:p w14:paraId="027B9C21" w14:textId="77777777" w:rsidR="00E3220F" w:rsidRPr="0067156C" w:rsidRDefault="00E3220F" w:rsidP="0067156C">
            <w:pPr>
              <w:rPr>
                <w:sz w:val="20"/>
                <w:szCs w:val="20"/>
              </w:rPr>
            </w:pPr>
          </w:p>
        </w:tc>
      </w:tr>
      <w:tr w:rsidR="00E3220F" w:rsidRPr="0067156C" w14:paraId="09375C88" w14:textId="77777777" w:rsidTr="00496B2C">
        <w:trPr>
          <w:trHeight w:val="284"/>
        </w:trPr>
        <w:tc>
          <w:tcPr>
            <w:tcW w:w="1033" w:type="pct"/>
          </w:tcPr>
          <w:p w14:paraId="26DAA3F1" w14:textId="77777777" w:rsidR="00E3220F" w:rsidRPr="0067156C" w:rsidRDefault="00E3220F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Known as </w:t>
            </w:r>
          </w:p>
        </w:tc>
        <w:tc>
          <w:tcPr>
            <w:tcW w:w="1992" w:type="pct"/>
          </w:tcPr>
          <w:p w14:paraId="2CD02ADF" w14:textId="77777777" w:rsidR="00E3220F" w:rsidRPr="0067156C" w:rsidRDefault="00E3220F" w:rsidP="0067156C">
            <w:pPr>
              <w:rPr>
                <w:sz w:val="20"/>
                <w:szCs w:val="20"/>
              </w:rPr>
            </w:pPr>
          </w:p>
        </w:tc>
        <w:tc>
          <w:tcPr>
            <w:tcW w:w="1976" w:type="pct"/>
          </w:tcPr>
          <w:p w14:paraId="49096A14" w14:textId="77777777" w:rsidR="00E3220F" w:rsidRPr="0067156C" w:rsidRDefault="00E3220F" w:rsidP="0067156C">
            <w:pPr>
              <w:rPr>
                <w:sz w:val="20"/>
                <w:szCs w:val="20"/>
              </w:rPr>
            </w:pPr>
          </w:p>
        </w:tc>
      </w:tr>
      <w:tr w:rsidR="00E3220F" w:rsidRPr="0067156C" w14:paraId="62FD88C0" w14:textId="77777777" w:rsidTr="00496B2C">
        <w:trPr>
          <w:trHeight w:val="284"/>
        </w:trPr>
        <w:tc>
          <w:tcPr>
            <w:tcW w:w="1033" w:type="pct"/>
          </w:tcPr>
          <w:p w14:paraId="2BE58A06" w14:textId="77777777" w:rsidR="00E3220F" w:rsidRPr="0067156C" w:rsidRDefault="00E3220F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Date of birth</w:t>
            </w:r>
          </w:p>
        </w:tc>
        <w:tc>
          <w:tcPr>
            <w:tcW w:w="1992" w:type="pct"/>
          </w:tcPr>
          <w:p w14:paraId="1FECDFFF" w14:textId="77777777" w:rsidR="00E3220F" w:rsidRPr="0067156C" w:rsidRDefault="00E3220F" w:rsidP="0067156C">
            <w:pPr>
              <w:rPr>
                <w:sz w:val="20"/>
                <w:szCs w:val="20"/>
              </w:rPr>
            </w:pPr>
          </w:p>
        </w:tc>
        <w:tc>
          <w:tcPr>
            <w:tcW w:w="1976" w:type="pct"/>
          </w:tcPr>
          <w:p w14:paraId="5D5A0EFB" w14:textId="77777777" w:rsidR="00E3220F" w:rsidRPr="0067156C" w:rsidRDefault="00E3220F" w:rsidP="0067156C">
            <w:pPr>
              <w:rPr>
                <w:sz w:val="20"/>
                <w:szCs w:val="20"/>
              </w:rPr>
            </w:pPr>
          </w:p>
        </w:tc>
      </w:tr>
      <w:tr w:rsidR="003578EE" w:rsidRPr="0067156C" w14:paraId="42B3D264" w14:textId="77777777" w:rsidTr="00496B2C">
        <w:trPr>
          <w:trHeight w:val="284"/>
        </w:trPr>
        <w:tc>
          <w:tcPr>
            <w:tcW w:w="1033" w:type="pct"/>
          </w:tcPr>
          <w:p w14:paraId="0807D096" w14:textId="4174CAF9" w:rsidR="003578EE" w:rsidRPr="0067156C" w:rsidRDefault="003578EE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Nationality</w:t>
            </w:r>
          </w:p>
        </w:tc>
        <w:tc>
          <w:tcPr>
            <w:tcW w:w="1992" w:type="pct"/>
          </w:tcPr>
          <w:p w14:paraId="2ED9C397" w14:textId="77777777" w:rsidR="003578EE" w:rsidRPr="0067156C" w:rsidRDefault="003578EE" w:rsidP="0067156C">
            <w:pPr>
              <w:rPr>
                <w:sz w:val="20"/>
                <w:szCs w:val="20"/>
              </w:rPr>
            </w:pPr>
          </w:p>
        </w:tc>
        <w:tc>
          <w:tcPr>
            <w:tcW w:w="1976" w:type="pct"/>
          </w:tcPr>
          <w:p w14:paraId="73313B10" w14:textId="77777777" w:rsidR="003578EE" w:rsidRPr="0067156C" w:rsidRDefault="003578EE" w:rsidP="0067156C">
            <w:pPr>
              <w:rPr>
                <w:sz w:val="20"/>
                <w:szCs w:val="20"/>
              </w:rPr>
            </w:pPr>
          </w:p>
        </w:tc>
      </w:tr>
      <w:tr w:rsidR="00F3782D" w:rsidRPr="0067156C" w14:paraId="4A379A03" w14:textId="77777777" w:rsidTr="00496B2C">
        <w:trPr>
          <w:trHeight w:val="284"/>
        </w:trPr>
        <w:tc>
          <w:tcPr>
            <w:tcW w:w="1033" w:type="pct"/>
          </w:tcPr>
          <w:p w14:paraId="5018DDFE" w14:textId="3C3967CA" w:rsidR="00F3782D" w:rsidRPr="0067156C" w:rsidRDefault="00F3782D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Address</w:t>
            </w:r>
          </w:p>
        </w:tc>
        <w:tc>
          <w:tcPr>
            <w:tcW w:w="1992" w:type="pct"/>
          </w:tcPr>
          <w:p w14:paraId="38AF3CFE" w14:textId="77777777" w:rsidR="00F3782D" w:rsidRDefault="00F3782D" w:rsidP="0067156C">
            <w:pPr>
              <w:rPr>
                <w:sz w:val="20"/>
                <w:szCs w:val="20"/>
              </w:rPr>
            </w:pPr>
          </w:p>
          <w:p w14:paraId="65092686" w14:textId="1E0ECBDA" w:rsidR="00145874" w:rsidRPr="0067156C" w:rsidRDefault="00145874" w:rsidP="0067156C">
            <w:pPr>
              <w:rPr>
                <w:sz w:val="20"/>
                <w:szCs w:val="20"/>
              </w:rPr>
            </w:pPr>
          </w:p>
        </w:tc>
        <w:tc>
          <w:tcPr>
            <w:tcW w:w="1976" w:type="pct"/>
          </w:tcPr>
          <w:p w14:paraId="2B17C6EF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</w:tr>
      <w:tr w:rsidR="00F3782D" w:rsidRPr="0067156C" w14:paraId="4A719A48" w14:textId="77777777" w:rsidTr="00496B2C">
        <w:trPr>
          <w:trHeight w:val="284"/>
        </w:trPr>
        <w:tc>
          <w:tcPr>
            <w:tcW w:w="1033" w:type="pct"/>
          </w:tcPr>
          <w:p w14:paraId="071293A2" w14:textId="052FEFB6" w:rsidR="00F3782D" w:rsidRPr="0067156C" w:rsidRDefault="00F3782D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Date moved in </w:t>
            </w:r>
          </w:p>
        </w:tc>
        <w:tc>
          <w:tcPr>
            <w:tcW w:w="1992" w:type="pct"/>
          </w:tcPr>
          <w:p w14:paraId="6EB6520A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1976" w:type="pct"/>
          </w:tcPr>
          <w:p w14:paraId="63763F91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</w:tr>
      <w:tr w:rsidR="00F3782D" w:rsidRPr="0067156C" w14:paraId="600E51CD" w14:textId="77777777" w:rsidTr="00496B2C">
        <w:trPr>
          <w:trHeight w:val="284"/>
        </w:trPr>
        <w:tc>
          <w:tcPr>
            <w:tcW w:w="1033" w:type="pct"/>
          </w:tcPr>
          <w:p w14:paraId="24136FAF" w14:textId="69394338" w:rsidR="00F3782D" w:rsidRPr="0067156C" w:rsidRDefault="00F3782D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Please provide </w:t>
            </w:r>
            <w:r w:rsidR="0067156C" w:rsidRPr="0067156C">
              <w:rPr>
                <w:sz w:val="20"/>
                <w:szCs w:val="20"/>
              </w:rPr>
              <w:t xml:space="preserve">three </w:t>
            </w:r>
            <w:r w:rsidRPr="0067156C">
              <w:rPr>
                <w:sz w:val="20"/>
                <w:szCs w:val="20"/>
              </w:rPr>
              <w:t xml:space="preserve">years’ address history here or in the notes section </w:t>
            </w:r>
          </w:p>
        </w:tc>
        <w:tc>
          <w:tcPr>
            <w:tcW w:w="1992" w:type="pct"/>
          </w:tcPr>
          <w:p w14:paraId="18B04719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1976" w:type="pct"/>
          </w:tcPr>
          <w:p w14:paraId="3DA4383D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</w:tr>
      <w:tr w:rsidR="00746011" w:rsidRPr="0067156C" w14:paraId="747AD680" w14:textId="77777777" w:rsidTr="00496B2C">
        <w:trPr>
          <w:trHeight w:val="284"/>
        </w:trPr>
        <w:tc>
          <w:tcPr>
            <w:tcW w:w="1033" w:type="pct"/>
          </w:tcPr>
          <w:p w14:paraId="0C4A5FA8" w14:textId="17E8FE9C" w:rsidR="00746011" w:rsidRPr="0067156C" w:rsidRDefault="00746011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Telephone number</w:t>
            </w:r>
          </w:p>
        </w:tc>
        <w:tc>
          <w:tcPr>
            <w:tcW w:w="1992" w:type="pct"/>
          </w:tcPr>
          <w:p w14:paraId="1C445F04" w14:textId="77777777" w:rsidR="00746011" w:rsidRPr="0067156C" w:rsidRDefault="00746011" w:rsidP="0067156C">
            <w:pPr>
              <w:rPr>
                <w:sz w:val="20"/>
                <w:szCs w:val="20"/>
              </w:rPr>
            </w:pPr>
          </w:p>
        </w:tc>
        <w:tc>
          <w:tcPr>
            <w:tcW w:w="1976" w:type="pct"/>
          </w:tcPr>
          <w:p w14:paraId="05FDCBA9" w14:textId="77777777" w:rsidR="00746011" w:rsidRPr="0067156C" w:rsidRDefault="00746011" w:rsidP="0067156C">
            <w:pPr>
              <w:rPr>
                <w:sz w:val="20"/>
                <w:szCs w:val="20"/>
              </w:rPr>
            </w:pPr>
          </w:p>
        </w:tc>
      </w:tr>
      <w:tr w:rsidR="00746011" w:rsidRPr="0067156C" w14:paraId="30F39288" w14:textId="77777777" w:rsidTr="00496B2C">
        <w:trPr>
          <w:trHeight w:val="284"/>
        </w:trPr>
        <w:tc>
          <w:tcPr>
            <w:tcW w:w="1033" w:type="pct"/>
          </w:tcPr>
          <w:p w14:paraId="5680A3DA" w14:textId="1CE72521" w:rsidR="00746011" w:rsidRPr="0067156C" w:rsidRDefault="00746011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Email address</w:t>
            </w:r>
          </w:p>
        </w:tc>
        <w:tc>
          <w:tcPr>
            <w:tcW w:w="1992" w:type="pct"/>
          </w:tcPr>
          <w:p w14:paraId="201AD4FD" w14:textId="77777777" w:rsidR="00746011" w:rsidRPr="0067156C" w:rsidRDefault="00746011" w:rsidP="0067156C">
            <w:pPr>
              <w:rPr>
                <w:sz w:val="20"/>
                <w:szCs w:val="20"/>
              </w:rPr>
            </w:pPr>
          </w:p>
        </w:tc>
        <w:tc>
          <w:tcPr>
            <w:tcW w:w="1976" w:type="pct"/>
          </w:tcPr>
          <w:p w14:paraId="4069ABE0" w14:textId="77777777" w:rsidR="00746011" w:rsidRPr="0067156C" w:rsidRDefault="00746011" w:rsidP="0067156C">
            <w:pPr>
              <w:rPr>
                <w:sz w:val="20"/>
                <w:szCs w:val="20"/>
              </w:rPr>
            </w:pPr>
          </w:p>
        </w:tc>
      </w:tr>
      <w:tr w:rsidR="003578EE" w:rsidRPr="0067156C" w14:paraId="7A97DC41" w14:textId="77777777" w:rsidTr="0067156C">
        <w:trPr>
          <w:trHeight w:val="179"/>
        </w:trPr>
        <w:tc>
          <w:tcPr>
            <w:tcW w:w="1033" w:type="pct"/>
          </w:tcPr>
          <w:p w14:paraId="615C73DE" w14:textId="7748F6C9" w:rsidR="003578EE" w:rsidRPr="0067156C" w:rsidRDefault="003578EE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UK domiciled and tax resident</w:t>
            </w:r>
          </w:p>
        </w:tc>
        <w:tc>
          <w:tcPr>
            <w:tcW w:w="1992" w:type="pct"/>
          </w:tcPr>
          <w:p w14:paraId="32D5EF9B" w14:textId="6E273D8F" w:rsidR="003578EE" w:rsidRPr="0067156C" w:rsidRDefault="003578EE" w:rsidP="0067156C">
            <w:pPr>
              <w:jc w:val="center"/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YES/NO</w:t>
            </w:r>
          </w:p>
        </w:tc>
        <w:tc>
          <w:tcPr>
            <w:tcW w:w="1976" w:type="pct"/>
          </w:tcPr>
          <w:p w14:paraId="5455CC9F" w14:textId="16D092ED" w:rsidR="003578EE" w:rsidRPr="0067156C" w:rsidRDefault="003578EE" w:rsidP="0067156C">
            <w:pPr>
              <w:jc w:val="center"/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YES/NO</w:t>
            </w:r>
          </w:p>
        </w:tc>
      </w:tr>
      <w:tr w:rsidR="00496B2C" w:rsidRPr="0067156C" w14:paraId="5992A34E" w14:textId="77777777" w:rsidTr="00496B2C">
        <w:trPr>
          <w:trHeight w:val="284"/>
        </w:trPr>
        <w:tc>
          <w:tcPr>
            <w:tcW w:w="1033" w:type="pct"/>
          </w:tcPr>
          <w:p w14:paraId="3B25D32A" w14:textId="47475BBC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Marital Status</w:t>
            </w:r>
          </w:p>
        </w:tc>
        <w:tc>
          <w:tcPr>
            <w:tcW w:w="1992" w:type="pct"/>
          </w:tcPr>
          <w:p w14:paraId="3522BA6A" w14:textId="39C07416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Single/married/separated/divorced/widowed*</w:t>
            </w:r>
          </w:p>
        </w:tc>
        <w:tc>
          <w:tcPr>
            <w:tcW w:w="1976" w:type="pct"/>
          </w:tcPr>
          <w:p w14:paraId="10564B47" w14:textId="46B1270F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Single/married/separated/divorced/widowed*</w:t>
            </w:r>
          </w:p>
        </w:tc>
      </w:tr>
      <w:tr w:rsidR="00496B2C" w:rsidRPr="0067156C" w14:paraId="277E4A61" w14:textId="77777777" w:rsidTr="00496B2C">
        <w:trPr>
          <w:trHeight w:val="284"/>
        </w:trPr>
        <w:tc>
          <w:tcPr>
            <w:tcW w:w="1033" w:type="pct"/>
          </w:tcPr>
          <w:p w14:paraId="5BE16AEF" w14:textId="200710BF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Relationship </w:t>
            </w:r>
            <w:proofErr w:type="gramStart"/>
            <w:r w:rsidRPr="0067156C">
              <w:rPr>
                <w:sz w:val="20"/>
                <w:szCs w:val="20"/>
              </w:rPr>
              <w:t>to</w:t>
            </w:r>
            <w:proofErr w:type="gramEnd"/>
            <w:r w:rsidRPr="0067156C">
              <w:rPr>
                <w:sz w:val="20"/>
                <w:szCs w:val="20"/>
              </w:rPr>
              <w:t xml:space="preserve"> </w:t>
            </w:r>
            <w:proofErr w:type="gramStart"/>
            <w:r w:rsidRPr="0067156C">
              <w:rPr>
                <w:sz w:val="20"/>
                <w:szCs w:val="20"/>
              </w:rPr>
              <w:t>other</w:t>
            </w:r>
            <w:proofErr w:type="gramEnd"/>
            <w:r w:rsidRPr="0067156C">
              <w:rPr>
                <w:sz w:val="20"/>
                <w:szCs w:val="20"/>
              </w:rPr>
              <w:t xml:space="preserve"> applicant </w:t>
            </w:r>
          </w:p>
        </w:tc>
        <w:tc>
          <w:tcPr>
            <w:tcW w:w="1992" w:type="pct"/>
          </w:tcPr>
          <w:p w14:paraId="71D030DB" w14:textId="5FF16D91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Spouse/partner/sibling/parent/child/business partner/other*</w:t>
            </w:r>
          </w:p>
        </w:tc>
        <w:tc>
          <w:tcPr>
            <w:tcW w:w="1976" w:type="pct"/>
          </w:tcPr>
          <w:p w14:paraId="5AEF4030" w14:textId="4C053887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Spouse/partner/sibling/parent/child/business partner/other*</w:t>
            </w:r>
          </w:p>
        </w:tc>
      </w:tr>
    </w:tbl>
    <w:p w14:paraId="33741839" w14:textId="77777777" w:rsidR="00C441CA" w:rsidRPr="0067156C" w:rsidRDefault="00C441CA" w:rsidP="0067156C">
      <w:pPr>
        <w:jc w:val="center"/>
        <w:rPr>
          <w:b/>
          <w:sz w:val="20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3260"/>
        <w:gridCol w:w="2971"/>
      </w:tblGrid>
      <w:tr w:rsidR="00E3220F" w:rsidRPr="0067156C" w14:paraId="76F705E4" w14:textId="77777777" w:rsidTr="0067156C">
        <w:tc>
          <w:tcPr>
            <w:tcW w:w="4248" w:type="dxa"/>
            <w:shd w:val="clear" w:color="auto" w:fill="BDD6EE" w:themeFill="accent1" w:themeFillTint="66"/>
          </w:tcPr>
          <w:p w14:paraId="07D220D2" w14:textId="77777777" w:rsidR="00E3220F" w:rsidRPr="0067156C" w:rsidRDefault="00E3220F" w:rsidP="0067156C">
            <w:pPr>
              <w:rPr>
                <w:b/>
                <w:sz w:val="20"/>
                <w:szCs w:val="20"/>
              </w:rPr>
            </w:pPr>
            <w:r w:rsidRPr="0067156C">
              <w:rPr>
                <w:b/>
                <w:sz w:val="20"/>
                <w:szCs w:val="20"/>
              </w:rPr>
              <w:t>Dependant name</w:t>
            </w:r>
          </w:p>
        </w:tc>
        <w:tc>
          <w:tcPr>
            <w:tcW w:w="3260" w:type="dxa"/>
            <w:shd w:val="clear" w:color="auto" w:fill="BDD6EE" w:themeFill="accent1" w:themeFillTint="66"/>
          </w:tcPr>
          <w:p w14:paraId="2341D129" w14:textId="77777777" w:rsidR="00E3220F" w:rsidRPr="0067156C" w:rsidRDefault="00E3220F" w:rsidP="0067156C">
            <w:pPr>
              <w:jc w:val="center"/>
              <w:rPr>
                <w:b/>
                <w:sz w:val="20"/>
                <w:szCs w:val="20"/>
              </w:rPr>
            </w:pPr>
            <w:r w:rsidRPr="0067156C">
              <w:rPr>
                <w:b/>
                <w:sz w:val="20"/>
                <w:szCs w:val="20"/>
              </w:rPr>
              <w:t xml:space="preserve">Dependant date of birth </w:t>
            </w:r>
          </w:p>
        </w:tc>
        <w:tc>
          <w:tcPr>
            <w:tcW w:w="2971" w:type="dxa"/>
            <w:shd w:val="clear" w:color="auto" w:fill="BDD6EE" w:themeFill="accent1" w:themeFillTint="66"/>
          </w:tcPr>
          <w:p w14:paraId="2F01E691" w14:textId="77777777" w:rsidR="00E3220F" w:rsidRPr="0067156C" w:rsidRDefault="00E3220F" w:rsidP="0067156C">
            <w:pPr>
              <w:jc w:val="center"/>
              <w:rPr>
                <w:b/>
                <w:sz w:val="20"/>
                <w:szCs w:val="20"/>
              </w:rPr>
            </w:pPr>
            <w:r w:rsidRPr="0067156C">
              <w:rPr>
                <w:b/>
                <w:sz w:val="20"/>
                <w:szCs w:val="20"/>
              </w:rPr>
              <w:t>Whose?</w:t>
            </w:r>
          </w:p>
        </w:tc>
      </w:tr>
      <w:tr w:rsidR="00E3220F" w:rsidRPr="0067156C" w14:paraId="3D7C1974" w14:textId="77777777" w:rsidTr="001F6B47">
        <w:tc>
          <w:tcPr>
            <w:tcW w:w="4248" w:type="dxa"/>
          </w:tcPr>
          <w:p w14:paraId="7DA9E506" w14:textId="77777777" w:rsidR="00E3220F" w:rsidRPr="0067156C" w:rsidRDefault="00E3220F" w:rsidP="0067156C">
            <w:pPr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3260" w:type="dxa"/>
          </w:tcPr>
          <w:p w14:paraId="79C41847" w14:textId="77777777" w:rsidR="00E3220F" w:rsidRPr="0067156C" w:rsidRDefault="00E3220F" w:rsidP="0067156C">
            <w:pPr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971" w:type="dxa"/>
          </w:tcPr>
          <w:p w14:paraId="72E45ACB" w14:textId="77777777" w:rsidR="00E3220F" w:rsidRPr="0067156C" w:rsidRDefault="00E3220F" w:rsidP="0067156C">
            <w:pPr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E3220F" w:rsidRPr="0067156C" w14:paraId="382F5D39" w14:textId="77777777" w:rsidTr="001F6B47">
        <w:tc>
          <w:tcPr>
            <w:tcW w:w="4248" w:type="dxa"/>
          </w:tcPr>
          <w:p w14:paraId="5CE94CC8" w14:textId="77777777" w:rsidR="00E3220F" w:rsidRPr="0067156C" w:rsidRDefault="00E3220F" w:rsidP="0067156C">
            <w:pPr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3260" w:type="dxa"/>
          </w:tcPr>
          <w:p w14:paraId="7D338618" w14:textId="77777777" w:rsidR="00E3220F" w:rsidRPr="0067156C" w:rsidRDefault="00E3220F" w:rsidP="0067156C">
            <w:pPr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971" w:type="dxa"/>
          </w:tcPr>
          <w:p w14:paraId="3CAC4712" w14:textId="77777777" w:rsidR="00E3220F" w:rsidRPr="0067156C" w:rsidRDefault="00E3220F" w:rsidP="0067156C">
            <w:pPr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2F7337" w:rsidRPr="0067156C" w14:paraId="3E24581E" w14:textId="77777777" w:rsidTr="001F6B47">
        <w:tc>
          <w:tcPr>
            <w:tcW w:w="4248" w:type="dxa"/>
          </w:tcPr>
          <w:p w14:paraId="4B28FF8D" w14:textId="77777777" w:rsidR="002F7337" w:rsidRPr="0067156C" w:rsidRDefault="002F7337" w:rsidP="0067156C">
            <w:pPr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3260" w:type="dxa"/>
          </w:tcPr>
          <w:p w14:paraId="7EE096CA" w14:textId="77777777" w:rsidR="002F7337" w:rsidRPr="0067156C" w:rsidRDefault="002F7337" w:rsidP="0067156C">
            <w:pPr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971" w:type="dxa"/>
          </w:tcPr>
          <w:p w14:paraId="0905CA08" w14:textId="77777777" w:rsidR="002F7337" w:rsidRPr="0067156C" w:rsidRDefault="002F7337" w:rsidP="0067156C">
            <w:pPr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</w:tbl>
    <w:p w14:paraId="0C182BD4" w14:textId="57B15ADC" w:rsidR="00E3220F" w:rsidRPr="0067156C" w:rsidRDefault="0067156C" w:rsidP="0067156C">
      <w:pPr>
        <w:jc w:val="center"/>
        <w:rPr>
          <w:b/>
          <w:sz w:val="20"/>
          <w:szCs w:val="20"/>
          <w:u w:val="single"/>
        </w:rPr>
      </w:pPr>
      <w:r w:rsidRPr="0067156C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7C202EC" wp14:editId="6A356112">
                <wp:simplePos x="0" y="0"/>
                <wp:positionH relativeFrom="margin">
                  <wp:posOffset>12065</wp:posOffset>
                </wp:positionH>
                <wp:positionV relativeFrom="paragraph">
                  <wp:posOffset>2406015</wp:posOffset>
                </wp:positionV>
                <wp:extent cx="6629400" cy="141922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1419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5E8905" w14:textId="77718F75" w:rsidR="00496B2C" w:rsidRPr="00496B2C" w:rsidRDefault="00496B2C">
                            <w:pP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496B2C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No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C202E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.95pt;margin-top:189.45pt;width:522pt;height:111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">
                <v:textbox>
                  <w:txbxContent>
                    <w:p w14:paraId="1C5E8905" w14:textId="77718F75" w:rsidR="00496B2C" w:rsidRPr="00496B2C" w:rsidRDefault="00496B2C">
                      <w:pPr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 w:rsidRPr="00496B2C">
                        <w:rPr>
                          <w:b/>
                          <w:bCs/>
                          <w:sz w:val="22"/>
                          <w:szCs w:val="22"/>
                        </w:rPr>
                        <w:t>Not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W w:w="500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EECE1"/>
        <w:tblLayout w:type="fixed"/>
        <w:tblLook w:val="04A0" w:firstRow="1" w:lastRow="0" w:firstColumn="1" w:lastColumn="0" w:noHBand="0" w:noVBand="1"/>
      </w:tblPr>
      <w:tblGrid>
        <w:gridCol w:w="4249"/>
        <w:gridCol w:w="3260"/>
        <w:gridCol w:w="2972"/>
      </w:tblGrid>
      <w:tr w:rsidR="00C441CA" w:rsidRPr="0067156C" w14:paraId="39717895" w14:textId="77777777" w:rsidTr="00AB6C92">
        <w:trPr>
          <w:trHeight w:val="70"/>
        </w:trPr>
        <w:tc>
          <w:tcPr>
            <w:tcW w:w="2027" w:type="pct"/>
            <w:tcBorders>
              <w:bottom w:val="single" w:sz="4" w:space="0" w:color="auto"/>
            </w:tcBorders>
            <w:shd w:val="clear" w:color="auto" w:fill="BDD6EE" w:themeFill="accent1" w:themeFillTint="66"/>
            <w:vAlign w:val="center"/>
          </w:tcPr>
          <w:p w14:paraId="16560882" w14:textId="77777777" w:rsidR="00C441CA" w:rsidRPr="0067156C" w:rsidRDefault="00C441CA" w:rsidP="0067156C">
            <w:pPr>
              <w:rPr>
                <w:color w:val="000000"/>
                <w:sz w:val="20"/>
                <w:szCs w:val="20"/>
              </w:rPr>
            </w:pPr>
            <w:r w:rsidRPr="0067156C">
              <w:rPr>
                <w:b/>
                <w:sz w:val="20"/>
                <w:szCs w:val="20"/>
              </w:rPr>
              <w:t>Credit History</w:t>
            </w:r>
          </w:p>
        </w:tc>
        <w:tc>
          <w:tcPr>
            <w:tcW w:w="1555" w:type="pct"/>
            <w:tcBorders>
              <w:bottom w:val="single" w:sz="4" w:space="0" w:color="auto"/>
            </w:tcBorders>
            <w:shd w:val="clear" w:color="auto" w:fill="BDD6EE" w:themeFill="accent1" w:themeFillTint="66"/>
            <w:vAlign w:val="center"/>
          </w:tcPr>
          <w:p w14:paraId="7D91284F" w14:textId="77777777" w:rsidR="00C441CA" w:rsidRPr="0067156C" w:rsidRDefault="00C441CA" w:rsidP="0067156C">
            <w:pPr>
              <w:jc w:val="center"/>
              <w:rPr>
                <w:b/>
                <w:bCs/>
                <w:sz w:val="20"/>
                <w:szCs w:val="20"/>
              </w:rPr>
            </w:pPr>
            <w:r w:rsidRPr="0067156C">
              <w:rPr>
                <w:b/>
                <w:bCs/>
                <w:sz w:val="20"/>
                <w:szCs w:val="20"/>
              </w:rPr>
              <w:t>Applicant 1</w:t>
            </w:r>
          </w:p>
        </w:tc>
        <w:tc>
          <w:tcPr>
            <w:tcW w:w="1418" w:type="pct"/>
            <w:tcBorders>
              <w:bottom w:val="single" w:sz="4" w:space="0" w:color="auto"/>
            </w:tcBorders>
            <w:shd w:val="clear" w:color="auto" w:fill="BDD6EE" w:themeFill="accent1" w:themeFillTint="66"/>
            <w:vAlign w:val="center"/>
          </w:tcPr>
          <w:p w14:paraId="44C44AAC" w14:textId="77777777" w:rsidR="00C441CA" w:rsidRPr="0067156C" w:rsidRDefault="00C441CA" w:rsidP="0067156C">
            <w:pPr>
              <w:jc w:val="center"/>
              <w:rPr>
                <w:b/>
                <w:bCs/>
                <w:sz w:val="20"/>
                <w:szCs w:val="20"/>
              </w:rPr>
            </w:pPr>
            <w:r w:rsidRPr="0067156C">
              <w:rPr>
                <w:b/>
                <w:bCs/>
                <w:sz w:val="20"/>
                <w:szCs w:val="20"/>
              </w:rPr>
              <w:t>Applicant 2</w:t>
            </w:r>
          </w:p>
        </w:tc>
      </w:tr>
      <w:tr w:rsidR="002F7337" w:rsidRPr="0067156C" w14:paraId="6E01AB35" w14:textId="77777777" w:rsidTr="00496B2C">
        <w:tc>
          <w:tcPr>
            <w:tcW w:w="2027" w:type="pct"/>
          </w:tcPr>
          <w:p w14:paraId="512BCCA3" w14:textId="77777777" w:rsidR="002F7337" w:rsidRPr="0067156C" w:rsidRDefault="002F7337" w:rsidP="0067156C">
            <w:pPr>
              <w:rPr>
                <w:color w:val="000000"/>
                <w:sz w:val="20"/>
                <w:szCs w:val="20"/>
              </w:rPr>
            </w:pPr>
            <w:r w:rsidRPr="0067156C">
              <w:rPr>
                <w:color w:val="000000"/>
                <w:sz w:val="20"/>
                <w:szCs w:val="20"/>
              </w:rPr>
              <w:t>Have you ever had a mortgage or loan application refused?</w:t>
            </w:r>
          </w:p>
          <w:p w14:paraId="18566142" w14:textId="77777777" w:rsidR="002F7337" w:rsidRPr="0067156C" w:rsidRDefault="002F7337" w:rsidP="0067156C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55" w:type="pct"/>
          </w:tcPr>
          <w:p w14:paraId="44DDE4DD" w14:textId="76744CFB" w:rsidR="002F7337" w:rsidRPr="0067156C" w:rsidRDefault="002F7337" w:rsidP="0067156C">
            <w:pPr>
              <w:rPr>
                <w:color w:val="000000"/>
                <w:sz w:val="20"/>
                <w:szCs w:val="20"/>
              </w:rPr>
            </w:pPr>
            <w:r w:rsidRPr="0067156C">
              <w:rPr>
                <w:color w:val="000000"/>
                <w:sz w:val="20"/>
                <w:szCs w:val="20"/>
              </w:rPr>
              <w:t>Yes/No</w:t>
            </w:r>
            <w:r w:rsidR="00496B2C" w:rsidRPr="0067156C">
              <w:rPr>
                <w:color w:val="000000"/>
                <w:sz w:val="20"/>
                <w:szCs w:val="20"/>
              </w:rPr>
              <w:t>*</w:t>
            </w:r>
          </w:p>
          <w:p w14:paraId="0FA1BB7E" w14:textId="77777777" w:rsidR="002F7337" w:rsidRPr="0067156C" w:rsidRDefault="002F7337" w:rsidP="0067156C">
            <w:pPr>
              <w:rPr>
                <w:color w:val="000000"/>
                <w:sz w:val="20"/>
                <w:szCs w:val="20"/>
              </w:rPr>
            </w:pPr>
            <w:r w:rsidRPr="0067156C">
              <w:rPr>
                <w:color w:val="000000"/>
                <w:sz w:val="20"/>
                <w:szCs w:val="20"/>
              </w:rPr>
              <w:t>Date</w:t>
            </w:r>
          </w:p>
          <w:p w14:paraId="4AA29602" w14:textId="77777777" w:rsidR="002F7337" w:rsidRPr="0067156C" w:rsidRDefault="002F7337" w:rsidP="0067156C">
            <w:pPr>
              <w:rPr>
                <w:color w:val="000000"/>
                <w:sz w:val="20"/>
                <w:szCs w:val="20"/>
              </w:rPr>
            </w:pPr>
            <w:r w:rsidRPr="0067156C">
              <w:rPr>
                <w:color w:val="000000"/>
                <w:sz w:val="20"/>
                <w:szCs w:val="20"/>
              </w:rPr>
              <w:t>Details</w:t>
            </w:r>
          </w:p>
        </w:tc>
        <w:tc>
          <w:tcPr>
            <w:tcW w:w="1418" w:type="pct"/>
          </w:tcPr>
          <w:p w14:paraId="5E4EC17D" w14:textId="66BA3EB4" w:rsidR="002F7337" w:rsidRPr="0067156C" w:rsidRDefault="002F7337" w:rsidP="0067156C">
            <w:pPr>
              <w:rPr>
                <w:color w:val="000000"/>
                <w:sz w:val="20"/>
                <w:szCs w:val="20"/>
              </w:rPr>
            </w:pPr>
            <w:r w:rsidRPr="0067156C">
              <w:rPr>
                <w:color w:val="000000"/>
                <w:sz w:val="20"/>
                <w:szCs w:val="20"/>
              </w:rPr>
              <w:t>Yes/No</w:t>
            </w:r>
            <w:r w:rsidR="00496B2C" w:rsidRPr="0067156C">
              <w:rPr>
                <w:color w:val="000000"/>
                <w:sz w:val="20"/>
                <w:szCs w:val="20"/>
              </w:rPr>
              <w:t>*</w:t>
            </w:r>
          </w:p>
          <w:p w14:paraId="0E61B39A" w14:textId="77777777" w:rsidR="002F7337" w:rsidRPr="0067156C" w:rsidRDefault="002F7337" w:rsidP="0067156C">
            <w:pPr>
              <w:rPr>
                <w:color w:val="000000"/>
                <w:sz w:val="20"/>
                <w:szCs w:val="20"/>
              </w:rPr>
            </w:pPr>
            <w:r w:rsidRPr="0067156C">
              <w:rPr>
                <w:color w:val="000000"/>
                <w:sz w:val="20"/>
                <w:szCs w:val="20"/>
              </w:rPr>
              <w:t>Date</w:t>
            </w:r>
          </w:p>
          <w:p w14:paraId="5A619E45" w14:textId="5533D098" w:rsidR="002F7337" w:rsidRPr="0067156C" w:rsidRDefault="002F7337" w:rsidP="0067156C">
            <w:pPr>
              <w:rPr>
                <w:color w:val="000000"/>
                <w:sz w:val="20"/>
                <w:szCs w:val="20"/>
              </w:rPr>
            </w:pPr>
            <w:r w:rsidRPr="0067156C">
              <w:rPr>
                <w:color w:val="000000"/>
                <w:sz w:val="20"/>
                <w:szCs w:val="20"/>
              </w:rPr>
              <w:t>Details</w:t>
            </w:r>
          </w:p>
        </w:tc>
      </w:tr>
      <w:tr w:rsidR="002F7337" w:rsidRPr="0067156C" w14:paraId="4BBECB5D" w14:textId="77777777" w:rsidTr="00496B2C">
        <w:tc>
          <w:tcPr>
            <w:tcW w:w="2027" w:type="pct"/>
          </w:tcPr>
          <w:p w14:paraId="511210E8" w14:textId="77777777" w:rsidR="002F7337" w:rsidRPr="0067156C" w:rsidRDefault="002F7337" w:rsidP="0067156C">
            <w:pPr>
              <w:rPr>
                <w:color w:val="000000"/>
                <w:sz w:val="20"/>
                <w:szCs w:val="20"/>
              </w:rPr>
            </w:pPr>
            <w:r w:rsidRPr="0067156C">
              <w:rPr>
                <w:color w:val="000000"/>
                <w:sz w:val="20"/>
                <w:szCs w:val="20"/>
              </w:rPr>
              <w:t>Have you ever had a</w:t>
            </w:r>
            <w:r w:rsidRPr="0067156C">
              <w:rPr>
                <w:color w:val="000000"/>
                <w:sz w:val="20"/>
                <w:szCs w:val="20"/>
                <w:lang w:val="en-GB"/>
              </w:rPr>
              <w:t xml:space="preserve"> judgement</w:t>
            </w:r>
            <w:r w:rsidRPr="0067156C">
              <w:rPr>
                <w:color w:val="000000"/>
                <w:sz w:val="20"/>
                <w:szCs w:val="20"/>
              </w:rPr>
              <w:t xml:space="preserve"> for a debt or a loan default registered against you?</w:t>
            </w:r>
          </w:p>
          <w:p w14:paraId="3D1F697A" w14:textId="77777777" w:rsidR="002F7337" w:rsidRPr="0067156C" w:rsidRDefault="002F7337" w:rsidP="0067156C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55" w:type="pct"/>
          </w:tcPr>
          <w:p w14:paraId="791E34F3" w14:textId="1204739C" w:rsidR="002F7337" w:rsidRPr="0067156C" w:rsidRDefault="002F7337" w:rsidP="0067156C">
            <w:pPr>
              <w:rPr>
                <w:color w:val="000000"/>
                <w:sz w:val="20"/>
                <w:szCs w:val="20"/>
              </w:rPr>
            </w:pPr>
            <w:r w:rsidRPr="0067156C">
              <w:rPr>
                <w:color w:val="000000"/>
                <w:sz w:val="20"/>
                <w:szCs w:val="20"/>
              </w:rPr>
              <w:t>Yes/No</w:t>
            </w:r>
            <w:r w:rsidR="00496B2C" w:rsidRPr="0067156C">
              <w:rPr>
                <w:color w:val="000000"/>
                <w:sz w:val="20"/>
                <w:szCs w:val="20"/>
              </w:rPr>
              <w:t>*</w:t>
            </w:r>
          </w:p>
          <w:p w14:paraId="16E240FF" w14:textId="77777777" w:rsidR="002F7337" w:rsidRPr="0067156C" w:rsidRDefault="002F7337" w:rsidP="0067156C">
            <w:pPr>
              <w:rPr>
                <w:color w:val="000000"/>
                <w:sz w:val="20"/>
                <w:szCs w:val="20"/>
              </w:rPr>
            </w:pPr>
            <w:r w:rsidRPr="0067156C">
              <w:rPr>
                <w:color w:val="000000"/>
                <w:sz w:val="20"/>
                <w:szCs w:val="20"/>
              </w:rPr>
              <w:t>Date</w:t>
            </w:r>
          </w:p>
          <w:p w14:paraId="00E42DB7" w14:textId="77777777" w:rsidR="002F7337" w:rsidRPr="0067156C" w:rsidRDefault="002F7337" w:rsidP="0067156C">
            <w:pPr>
              <w:rPr>
                <w:color w:val="000000"/>
                <w:sz w:val="20"/>
                <w:szCs w:val="20"/>
              </w:rPr>
            </w:pPr>
            <w:r w:rsidRPr="0067156C">
              <w:rPr>
                <w:color w:val="000000"/>
                <w:sz w:val="20"/>
                <w:szCs w:val="20"/>
              </w:rPr>
              <w:t xml:space="preserve">Amount    </w:t>
            </w:r>
          </w:p>
          <w:p w14:paraId="4CBA6600" w14:textId="77777777" w:rsidR="002F7337" w:rsidRPr="0067156C" w:rsidRDefault="002F7337" w:rsidP="0067156C">
            <w:pPr>
              <w:rPr>
                <w:color w:val="000000"/>
                <w:sz w:val="20"/>
                <w:szCs w:val="20"/>
              </w:rPr>
            </w:pPr>
            <w:r w:rsidRPr="0067156C">
              <w:rPr>
                <w:color w:val="000000"/>
                <w:sz w:val="20"/>
                <w:szCs w:val="20"/>
              </w:rPr>
              <w:t>Company</w:t>
            </w:r>
          </w:p>
        </w:tc>
        <w:tc>
          <w:tcPr>
            <w:tcW w:w="1418" w:type="pct"/>
          </w:tcPr>
          <w:p w14:paraId="3FD63328" w14:textId="4FD3D095" w:rsidR="002F7337" w:rsidRPr="0067156C" w:rsidRDefault="002F7337" w:rsidP="0067156C">
            <w:pPr>
              <w:rPr>
                <w:color w:val="000000"/>
                <w:sz w:val="20"/>
                <w:szCs w:val="20"/>
              </w:rPr>
            </w:pPr>
            <w:r w:rsidRPr="0067156C">
              <w:rPr>
                <w:color w:val="000000"/>
                <w:sz w:val="20"/>
                <w:szCs w:val="20"/>
              </w:rPr>
              <w:t>Yes/No</w:t>
            </w:r>
            <w:r w:rsidR="00496B2C" w:rsidRPr="0067156C">
              <w:rPr>
                <w:color w:val="000000"/>
                <w:sz w:val="20"/>
                <w:szCs w:val="20"/>
              </w:rPr>
              <w:t>*</w:t>
            </w:r>
          </w:p>
          <w:p w14:paraId="17755A81" w14:textId="77777777" w:rsidR="002F7337" w:rsidRPr="0067156C" w:rsidRDefault="002F7337" w:rsidP="0067156C">
            <w:pPr>
              <w:rPr>
                <w:color w:val="000000"/>
                <w:sz w:val="20"/>
                <w:szCs w:val="20"/>
              </w:rPr>
            </w:pPr>
            <w:r w:rsidRPr="0067156C">
              <w:rPr>
                <w:color w:val="000000"/>
                <w:sz w:val="20"/>
                <w:szCs w:val="20"/>
              </w:rPr>
              <w:t>Date</w:t>
            </w:r>
          </w:p>
          <w:p w14:paraId="0C1DB998" w14:textId="77777777" w:rsidR="002F7337" w:rsidRPr="0067156C" w:rsidRDefault="002F7337" w:rsidP="0067156C">
            <w:pPr>
              <w:rPr>
                <w:color w:val="000000"/>
                <w:sz w:val="20"/>
                <w:szCs w:val="20"/>
              </w:rPr>
            </w:pPr>
            <w:r w:rsidRPr="0067156C">
              <w:rPr>
                <w:color w:val="000000"/>
                <w:sz w:val="20"/>
                <w:szCs w:val="20"/>
              </w:rPr>
              <w:t xml:space="preserve">Amount    </w:t>
            </w:r>
          </w:p>
          <w:p w14:paraId="25E7E166" w14:textId="6B65AE91" w:rsidR="002F7337" w:rsidRPr="0067156C" w:rsidRDefault="002F7337" w:rsidP="0067156C">
            <w:pPr>
              <w:rPr>
                <w:color w:val="000000"/>
                <w:sz w:val="20"/>
                <w:szCs w:val="20"/>
              </w:rPr>
            </w:pPr>
            <w:r w:rsidRPr="0067156C">
              <w:rPr>
                <w:color w:val="000000"/>
                <w:sz w:val="20"/>
                <w:szCs w:val="20"/>
              </w:rPr>
              <w:t>Company</w:t>
            </w:r>
          </w:p>
        </w:tc>
      </w:tr>
      <w:tr w:rsidR="002F7337" w:rsidRPr="0067156C" w14:paraId="3C709B7E" w14:textId="77777777" w:rsidTr="00496B2C">
        <w:tc>
          <w:tcPr>
            <w:tcW w:w="2027" w:type="pct"/>
          </w:tcPr>
          <w:p w14:paraId="718C894C" w14:textId="77777777" w:rsidR="002F7337" w:rsidRPr="0067156C" w:rsidRDefault="002F7337" w:rsidP="0067156C">
            <w:pPr>
              <w:rPr>
                <w:color w:val="000000"/>
                <w:sz w:val="20"/>
                <w:szCs w:val="20"/>
              </w:rPr>
            </w:pPr>
            <w:r w:rsidRPr="0067156C">
              <w:rPr>
                <w:color w:val="000000"/>
                <w:sz w:val="20"/>
                <w:szCs w:val="20"/>
              </w:rPr>
              <w:t xml:space="preserve">Have you ever been declared bankrupt or </w:t>
            </w:r>
            <w:proofErr w:type="gramStart"/>
            <w:r w:rsidRPr="0067156C">
              <w:rPr>
                <w:color w:val="000000"/>
                <w:sz w:val="20"/>
                <w:szCs w:val="20"/>
              </w:rPr>
              <w:t>made an arrangement</w:t>
            </w:r>
            <w:proofErr w:type="gramEnd"/>
            <w:r w:rsidRPr="0067156C">
              <w:rPr>
                <w:color w:val="000000"/>
                <w:sz w:val="20"/>
                <w:szCs w:val="20"/>
              </w:rPr>
              <w:t xml:space="preserve"> with creditors?</w:t>
            </w:r>
          </w:p>
        </w:tc>
        <w:tc>
          <w:tcPr>
            <w:tcW w:w="1555" w:type="pct"/>
          </w:tcPr>
          <w:p w14:paraId="377C12A2" w14:textId="0BF5C4B7" w:rsidR="002F7337" w:rsidRPr="0067156C" w:rsidRDefault="002F7337" w:rsidP="0067156C">
            <w:pPr>
              <w:rPr>
                <w:color w:val="000000"/>
                <w:sz w:val="20"/>
                <w:szCs w:val="20"/>
              </w:rPr>
            </w:pPr>
            <w:r w:rsidRPr="0067156C">
              <w:rPr>
                <w:color w:val="000000"/>
                <w:sz w:val="20"/>
                <w:szCs w:val="20"/>
              </w:rPr>
              <w:t>Yes/No</w:t>
            </w:r>
            <w:r w:rsidR="00496B2C" w:rsidRPr="0067156C">
              <w:rPr>
                <w:color w:val="000000"/>
                <w:sz w:val="20"/>
                <w:szCs w:val="20"/>
              </w:rPr>
              <w:t>*</w:t>
            </w:r>
          </w:p>
          <w:p w14:paraId="2DE3AB97" w14:textId="77777777" w:rsidR="002F7337" w:rsidRPr="0067156C" w:rsidRDefault="002F7337" w:rsidP="0067156C">
            <w:pPr>
              <w:rPr>
                <w:color w:val="000000"/>
                <w:sz w:val="20"/>
                <w:szCs w:val="20"/>
              </w:rPr>
            </w:pPr>
            <w:r w:rsidRPr="0067156C">
              <w:rPr>
                <w:color w:val="000000"/>
                <w:sz w:val="20"/>
                <w:szCs w:val="20"/>
              </w:rPr>
              <w:t>Date</w:t>
            </w:r>
          </w:p>
          <w:p w14:paraId="123A986D" w14:textId="77777777" w:rsidR="002F7337" w:rsidRPr="0067156C" w:rsidRDefault="002F7337" w:rsidP="0067156C">
            <w:pPr>
              <w:rPr>
                <w:color w:val="000000"/>
                <w:sz w:val="20"/>
                <w:szCs w:val="20"/>
              </w:rPr>
            </w:pPr>
            <w:r w:rsidRPr="0067156C">
              <w:rPr>
                <w:color w:val="000000"/>
                <w:sz w:val="20"/>
                <w:szCs w:val="20"/>
              </w:rPr>
              <w:t>Details</w:t>
            </w:r>
          </w:p>
        </w:tc>
        <w:tc>
          <w:tcPr>
            <w:tcW w:w="1418" w:type="pct"/>
          </w:tcPr>
          <w:p w14:paraId="36E6F347" w14:textId="6E885920" w:rsidR="002F7337" w:rsidRPr="0067156C" w:rsidRDefault="002F7337" w:rsidP="0067156C">
            <w:pPr>
              <w:rPr>
                <w:color w:val="000000"/>
                <w:sz w:val="20"/>
                <w:szCs w:val="20"/>
              </w:rPr>
            </w:pPr>
            <w:r w:rsidRPr="0067156C">
              <w:rPr>
                <w:color w:val="000000"/>
                <w:sz w:val="20"/>
                <w:szCs w:val="20"/>
              </w:rPr>
              <w:t>Yes/No</w:t>
            </w:r>
            <w:r w:rsidR="00496B2C" w:rsidRPr="0067156C">
              <w:rPr>
                <w:color w:val="000000"/>
                <w:sz w:val="20"/>
                <w:szCs w:val="20"/>
              </w:rPr>
              <w:t>*</w:t>
            </w:r>
          </w:p>
          <w:p w14:paraId="550FB558" w14:textId="77777777" w:rsidR="002F7337" w:rsidRPr="0067156C" w:rsidRDefault="002F7337" w:rsidP="0067156C">
            <w:pPr>
              <w:rPr>
                <w:color w:val="000000"/>
                <w:sz w:val="20"/>
                <w:szCs w:val="20"/>
              </w:rPr>
            </w:pPr>
            <w:r w:rsidRPr="0067156C">
              <w:rPr>
                <w:color w:val="000000"/>
                <w:sz w:val="20"/>
                <w:szCs w:val="20"/>
              </w:rPr>
              <w:t>Date</w:t>
            </w:r>
          </w:p>
          <w:p w14:paraId="6CF63588" w14:textId="56ACE6E8" w:rsidR="002F7337" w:rsidRPr="0067156C" w:rsidRDefault="002F7337" w:rsidP="0067156C">
            <w:pPr>
              <w:rPr>
                <w:color w:val="000000"/>
                <w:sz w:val="20"/>
                <w:szCs w:val="20"/>
              </w:rPr>
            </w:pPr>
            <w:r w:rsidRPr="0067156C">
              <w:rPr>
                <w:color w:val="000000"/>
                <w:sz w:val="20"/>
                <w:szCs w:val="20"/>
              </w:rPr>
              <w:t>Details</w:t>
            </w:r>
          </w:p>
        </w:tc>
      </w:tr>
      <w:tr w:rsidR="002F7337" w:rsidRPr="0067156C" w14:paraId="354A5ACF" w14:textId="77777777" w:rsidTr="00496B2C">
        <w:tc>
          <w:tcPr>
            <w:tcW w:w="2027" w:type="pct"/>
          </w:tcPr>
          <w:p w14:paraId="4709F8A1" w14:textId="77777777" w:rsidR="002F7337" w:rsidRPr="0067156C" w:rsidRDefault="002F7337" w:rsidP="0067156C">
            <w:pPr>
              <w:rPr>
                <w:color w:val="000000"/>
                <w:sz w:val="20"/>
                <w:szCs w:val="20"/>
              </w:rPr>
            </w:pPr>
            <w:r w:rsidRPr="0067156C">
              <w:rPr>
                <w:color w:val="000000"/>
                <w:sz w:val="20"/>
                <w:szCs w:val="20"/>
              </w:rPr>
              <w:t>Have you ever failed to keep up payments under any previous or current mortgage, rental or loan agreement?</w:t>
            </w:r>
          </w:p>
        </w:tc>
        <w:tc>
          <w:tcPr>
            <w:tcW w:w="1555" w:type="pct"/>
          </w:tcPr>
          <w:p w14:paraId="649419BE" w14:textId="7FD006C0" w:rsidR="002F7337" w:rsidRPr="0067156C" w:rsidRDefault="002F7337" w:rsidP="0067156C">
            <w:pPr>
              <w:rPr>
                <w:color w:val="000000"/>
                <w:sz w:val="20"/>
                <w:szCs w:val="20"/>
              </w:rPr>
            </w:pPr>
            <w:r w:rsidRPr="0067156C">
              <w:rPr>
                <w:color w:val="000000"/>
                <w:sz w:val="20"/>
                <w:szCs w:val="20"/>
              </w:rPr>
              <w:t>Yes/No</w:t>
            </w:r>
            <w:r w:rsidR="00496B2C" w:rsidRPr="0067156C">
              <w:rPr>
                <w:color w:val="000000"/>
                <w:sz w:val="20"/>
                <w:szCs w:val="20"/>
              </w:rPr>
              <w:t>*</w:t>
            </w:r>
          </w:p>
          <w:p w14:paraId="20AC8563" w14:textId="77777777" w:rsidR="002F7337" w:rsidRPr="0067156C" w:rsidRDefault="002F7337" w:rsidP="0067156C">
            <w:pPr>
              <w:rPr>
                <w:color w:val="000000"/>
                <w:sz w:val="20"/>
                <w:szCs w:val="20"/>
              </w:rPr>
            </w:pPr>
            <w:r w:rsidRPr="0067156C">
              <w:rPr>
                <w:color w:val="000000"/>
                <w:sz w:val="20"/>
                <w:szCs w:val="20"/>
              </w:rPr>
              <w:t xml:space="preserve">Date </w:t>
            </w:r>
          </w:p>
          <w:p w14:paraId="1585E801" w14:textId="77777777" w:rsidR="002F7337" w:rsidRPr="0067156C" w:rsidRDefault="002F7337" w:rsidP="0067156C">
            <w:pPr>
              <w:rPr>
                <w:color w:val="000000"/>
                <w:sz w:val="20"/>
                <w:szCs w:val="20"/>
              </w:rPr>
            </w:pPr>
            <w:r w:rsidRPr="0067156C">
              <w:rPr>
                <w:color w:val="000000"/>
                <w:sz w:val="20"/>
                <w:szCs w:val="20"/>
              </w:rPr>
              <w:t>Details</w:t>
            </w:r>
          </w:p>
        </w:tc>
        <w:tc>
          <w:tcPr>
            <w:tcW w:w="1418" w:type="pct"/>
          </w:tcPr>
          <w:p w14:paraId="42232860" w14:textId="6A9FE3C4" w:rsidR="002F7337" w:rsidRPr="0067156C" w:rsidRDefault="002F7337" w:rsidP="0067156C">
            <w:pPr>
              <w:rPr>
                <w:color w:val="000000"/>
                <w:sz w:val="20"/>
                <w:szCs w:val="20"/>
              </w:rPr>
            </w:pPr>
            <w:r w:rsidRPr="0067156C">
              <w:rPr>
                <w:color w:val="000000"/>
                <w:sz w:val="20"/>
                <w:szCs w:val="20"/>
              </w:rPr>
              <w:t>Yes/No</w:t>
            </w:r>
            <w:r w:rsidR="00496B2C" w:rsidRPr="0067156C">
              <w:rPr>
                <w:color w:val="000000"/>
                <w:sz w:val="20"/>
                <w:szCs w:val="20"/>
              </w:rPr>
              <w:t>*</w:t>
            </w:r>
          </w:p>
          <w:p w14:paraId="59D0B966" w14:textId="77777777" w:rsidR="002F7337" w:rsidRPr="0067156C" w:rsidRDefault="002F7337" w:rsidP="0067156C">
            <w:pPr>
              <w:rPr>
                <w:color w:val="000000"/>
                <w:sz w:val="20"/>
                <w:szCs w:val="20"/>
              </w:rPr>
            </w:pPr>
            <w:r w:rsidRPr="0067156C">
              <w:rPr>
                <w:color w:val="000000"/>
                <w:sz w:val="20"/>
                <w:szCs w:val="20"/>
              </w:rPr>
              <w:t xml:space="preserve">Date </w:t>
            </w:r>
          </w:p>
          <w:p w14:paraId="4D223B50" w14:textId="376565AE" w:rsidR="002F7337" w:rsidRPr="0067156C" w:rsidRDefault="002F7337" w:rsidP="0067156C">
            <w:pPr>
              <w:rPr>
                <w:color w:val="000000"/>
                <w:sz w:val="20"/>
                <w:szCs w:val="20"/>
              </w:rPr>
            </w:pPr>
            <w:r w:rsidRPr="0067156C">
              <w:rPr>
                <w:color w:val="000000"/>
                <w:sz w:val="20"/>
                <w:szCs w:val="20"/>
              </w:rPr>
              <w:t>Details</w:t>
            </w:r>
          </w:p>
        </w:tc>
      </w:tr>
    </w:tbl>
    <w:p w14:paraId="6D946905" w14:textId="7D0C3099" w:rsidR="00496B2C" w:rsidRPr="0067156C" w:rsidRDefault="00496B2C" w:rsidP="0067156C">
      <w:pPr>
        <w:rPr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97"/>
        <w:gridCol w:w="1559"/>
        <w:gridCol w:w="1702"/>
        <w:gridCol w:w="1134"/>
        <w:gridCol w:w="2687"/>
      </w:tblGrid>
      <w:tr w:rsidR="00496B2C" w:rsidRPr="0067156C" w14:paraId="4C1200D0" w14:textId="77777777" w:rsidTr="00604277">
        <w:tc>
          <w:tcPr>
            <w:tcW w:w="1621" w:type="pct"/>
            <w:shd w:val="clear" w:color="auto" w:fill="BDD6EE" w:themeFill="accent1" w:themeFillTint="66"/>
            <w:vAlign w:val="center"/>
          </w:tcPr>
          <w:p w14:paraId="70CD79AF" w14:textId="77777777" w:rsidR="00496B2C" w:rsidRPr="0067156C" w:rsidRDefault="00496B2C" w:rsidP="0067156C">
            <w:pPr>
              <w:rPr>
                <w:b/>
                <w:sz w:val="20"/>
                <w:szCs w:val="20"/>
              </w:rPr>
            </w:pPr>
            <w:r w:rsidRPr="0067156C">
              <w:rPr>
                <w:b/>
                <w:sz w:val="20"/>
                <w:szCs w:val="20"/>
              </w:rPr>
              <w:t xml:space="preserve">Monthly Income </w:t>
            </w:r>
          </w:p>
        </w:tc>
        <w:tc>
          <w:tcPr>
            <w:tcW w:w="1556" w:type="pct"/>
            <w:gridSpan w:val="2"/>
            <w:shd w:val="clear" w:color="auto" w:fill="BDD6EE" w:themeFill="accent1" w:themeFillTint="66"/>
          </w:tcPr>
          <w:p w14:paraId="15C214B4" w14:textId="77777777" w:rsidR="00496B2C" w:rsidRPr="0067156C" w:rsidRDefault="00496B2C" w:rsidP="0067156C">
            <w:pPr>
              <w:rPr>
                <w:b/>
                <w:bCs/>
                <w:sz w:val="20"/>
                <w:szCs w:val="20"/>
              </w:rPr>
            </w:pPr>
            <w:r w:rsidRPr="0067156C">
              <w:rPr>
                <w:b/>
                <w:bCs/>
                <w:sz w:val="20"/>
                <w:szCs w:val="20"/>
              </w:rPr>
              <w:t>Applicant 1</w:t>
            </w:r>
          </w:p>
        </w:tc>
        <w:tc>
          <w:tcPr>
            <w:tcW w:w="1823" w:type="pct"/>
            <w:gridSpan w:val="2"/>
            <w:shd w:val="clear" w:color="auto" w:fill="BDD6EE" w:themeFill="accent1" w:themeFillTint="66"/>
          </w:tcPr>
          <w:p w14:paraId="51A1070B" w14:textId="77777777" w:rsidR="00496B2C" w:rsidRPr="0067156C" w:rsidRDefault="00496B2C" w:rsidP="0067156C">
            <w:pPr>
              <w:rPr>
                <w:b/>
                <w:bCs/>
                <w:sz w:val="20"/>
                <w:szCs w:val="20"/>
              </w:rPr>
            </w:pPr>
            <w:r w:rsidRPr="0067156C">
              <w:rPr>
                <w:b/>
                <w:bCs/>
                <w:sz w:val="20"/>
                <w:szCs w:val="20"/>
              </w:rPr>
              <w:t>Applicant 2</w:t>
            </w:r>
          </w:p>
        </w:tc>
      </w:tr>
      <w:tr w:rsidR="00496B2C" w:rsidRPr="0067156C" w14:paraId="1D18DCE5" w14:textId="77777777" w:rsidTr="00604277">
        <w:tc>
          <w:tcPr>
            <w:tcW w:w="1621" w:type="pct"/>
            <w:shd w:val="clear" w:color="auto" w:fill="FFFFFF" w:themeFill="background1"/>
            <w:vAlign w:val="center"/>
          </w:tcPr>
          <w:p w14:paraId="1FCAB3E8" w14:textId="4E4CD73D" w:rsidR="00496B2C" w:rsidRPr="0067156C" w:rsidRDefault="00496B2C" w:rsidP="0067156C">
            <w:pPr>
              <w:rPr>
                <w:bCs/>
                <w:sz w:val="20"/>
                <w:szCs w:val="20"/>
              </w:rPr>
            </w:pPr>
            <w:r w:rsidRPr="0067156C">
              <w:rPr>
                <w:bCs/>
                <w:sz w:val="20"/>
                <w:szCs w:val="20"/>
              </w:rPr>
              <w:t>Employment Status</w:t>
            </w:r>
          </w:p>
        </w:tc>
        <w:tc>
          <w:tcPr>
            <w:tcW w:w="1556" w:type="pct"/>
            <w:gridSpan w:val="2"/>
            <w:shd w:val="clear" w:color="auto" w:fill="FFFFFF" w:themeFill="background1"/>
          </w:tcPr>
          <w:p w14:paraId="0D6A7C84" w14:textId="5C7A18C1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Employed/</w:t>
            </w:r>
            <w:proofErr w:type="spellStart"/>
            <w:r w:rsidRPr="0067156C">
              <w:rPr>
                <w:sz w:val="20"/>
                <w:szCs w:val="20"/>
              </w:rPr>
              <w:t>self employed</w:t>
            </w:r>
            <w:proofErr w:type="spellEnd"/>
            <w:r w:rsidRPr="0067156C">
              <w:rPr>
                <w:sz w:val="20"/>
                <w:szCs w:val="20"/>
              </w:rPr>
              <w:t>/</w:t>
            </w:r>
          </w:p>
          <w:p w14:paraId="4937931E" w14:textId="77777777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Ltd Company/retired/</w:t>
            </w:r>
          </w:p>
          <w:p w14:paraId="3E648188" w14:textId="6B39438B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house person/zero hours</w:t>
            </w:r>
          </w:p>
        </w:tc>
        <w:tc>
          <w:tcPr>
            <w:tcW w:w="1823" w:type="pct"/>
            <w:gridSpan w:val="2"/>
            <w:shd w:val="clear" w:color="auto" w:fill="FFFFFF" w:themeFill="background1"/>
          </w:tcPr>
          <w:p w14:paraId="3771EFA7" w14:textId="7C2904BC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Employed/</w:t>
            </w:r>
            <w:proofErr w:type="spellStart"/>
            <w:r w:rsidRPr="0067156C">
              <w:rPr>
                <w:sz w:val="20"/>
                <w:szCs w:val="20"/>
              </w:rPr>
              <w:t>self employed</w:t>
            </w:r>
            <w:proofErr w:type="spellEnd"/>
            <w:r w:rsidRPr="0067156C">
              <w:rPr>
                <w:sz w:val="20"/>
                <w:szCs w:val="20"/>
              </w:rPr>
              <w:t>/</w:t>
            </w:r>
          </w:p>
          <w:p w14:paraId="2DE86331" w14:textId="59701401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Ltd Company/retired/</w:t>
            </w:r>
          </w:p>
          <w:p w14:paraId="30CA055D" w14:textId="0EE129C1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house person/zero hours</w:t>
            </w:r>
          </w:p>
        </w:tc>
      </w:tr>
      <w:tr w:rsidR="00496B2C" w:rsidRPr="0067156C" w14:paraId="48803522" w14:textId="77777777" w:rsidTr="00604277">
        <w:tc>
          <w:tcPr>
            <w:tcW w:w="1621" w:type="pct"/>
            <w:shd w:val="clear" w:color="auto" w:fill="FFFFFF" w:themeFill="background1"/>
            <w:vAlign w:val="center"/>
          </w:tcPr>
          <w:p w14:paraId="78600A48" w14:textId="31C236B9" w:rsidR="00496B2C" w:rsidRPr="0067156C" w:rsidRDefault="00496B2C" w:rsidP="0067156C">
            <w:pPr>
              <w:rPr>
                <w:bCs/>
                <w:sz w:val="20"/>
                <w:szCs w:val="20"/>
              </w:rPr>
            </w:pPr>
            <w:r w:rsidRPr="0067156C">
              <w:rPr>
                <w:bCs/>
                <w:sz w:val="20"/>
                <w:szCs w:val="20"/>
              </w:rPr>
              <w:t>Hours worked per week</w:t>
            </w:r>
          </w:p>
        </w:tc>
        <w:tc>
          <w:tcPr>
            <w:tcW w:w="1556" w:type="pct"/>
            <w:gridSpan w:val="2"/>
            <w:shd w:val="clear" w:color="auto" w:fill="FFFFFF" w:themeFill="background1"/>
          </w:tcPr>
          <w:p w14:paraId="177772F4" w14:textId="77777777" w:rsidR="00496B2C" w:rsidRPr="0067156C" w:rsidRDefault="00496B2C" w:rsidP="0067156C">
            <w:pPr>
              <w:rPr>
                <w:sz w:val="20"/>
                <w:szCs w:val="20"/>
              </w:rPr>
            </w:pPr>
          </w:p>
        </w:tc>
        <w:tc>
          <w:tcPr>
            <w:tcW w:w="1823" w:type="pct"/>
            <w:gridSpan w:val="2"/>
            <w:shd w:val="clear" w:color="auto" w:fill="FFFFFF" w:themeFill="background1"/>
          </w:tcPr>
          <w:p w14:paraId="5C81CBC9" w14:textId="77777777" w:rsidR="00496B2C" w:rsidRPr="0067156C" w:rsidRDefault="00496B2C" w:rsidP="0067156C">
            <w:pPr>
              <w:rPr>
                <w:sz w:val="20"/>
                <w:szCs w:val="20"/>
              </w:rPr>
            </w:pPr>
          </w:p>
        </w:tc>
      </w:tr>
      <w:tr w:rsidR="00496B2C" w:rsidRPr="0067156C" w14:paraId="7ED8E646" w14:textId="77777777" w:rsidTr="00604277">
        <w:tc>
          <w:tcPr>
            <w:tcW w:w="1621" w:type="pct"/>
            <w:shd w:val="clear" w:color="auto" w:fill="FFFFFF" w:themeFill="background1"/>
            <w:vAlign w:val="center"/>
          </w:tcPr>
          <w:p w14:paraId="7368F148" w14:textId="5BF1045A" w:rsidR="00496B2C" w:rsidRPr="0067156C" w:rsidRDefault="00496B2C" w:rsidP="0067156C">
            <w:pPr>
              <w:rPr>
                <w:bCs/>
                <w:sz w:val="20"/>
                <w:szCs w:val="20"/>
              </w:rPr>
            </w:pPr>
            <w:r w:rsidRPr="0067156C">
              <w:rPr>
                <w:bCs/>
                <w:sz w:val="20"/>
                <w:szCs w:val="20"/>
              </w:rPr>
              <w:t>Job Title/Occupation</w:t>
            </w:r>
          </w:p>
        </w:tc>
        <w:tc>
          <w:tcPr>
            <w:tcW w:w="1556" w:type="pct"/>
            <w:gridSpan w:val="2"/>
            <w:shd w:val="clear" w:color="auto" w:fill="FFFFFF" w:themeFill="background1"/>
          </w:tcPr>
          <w:p w14:paraId="1BFD5989" w14:textId="77777777" w:rsidR="00496B2C" w:rsidRPr="0067156C" w:rsidRDefault="00496B2C" w:rsidP="0067156C">
            <w:pPr>
              <w:rPr>
                <w:sz w:val="20"/>
                <w:szCs w:val="20"/>
              </w:rPr>
            </w:pPr>
          </w:p>
        </w:tc>
        <w:tc>
          <w:tcPr>
            <w:tcW w:w="1823" w:type="pct"/>
            <w:gridSpan w:val="2"/>
            <w:shd w:val="clear" w:color="auto" w:fill="FFFFFF" w:themeFill="background1"/>
          </w:tcPr>
          <w:p w14:paraId="61609257" w14:textId="77777777" w:rsidR="00496B2C" w:rsidRPr="0067156C" w:rsidRDefault="00496B2C" w:rsidP="0067156C">
            <w:pPr>
              <w:rPr>
                <w:sz w:val="20"/>
                <w:szCs w:val="20"/>
              </w:rPr>
            </w:pPr>
          </w:p>
        </w:tc>
      </w:tr>
      <w:tr w:rsidR="009344D8" w:rsidRPr="0067156C" w14:paraId="58C969C5" w14:textId="77777777" w:rsidTr="00604277">
        <w:tc>
          <w:tcPr>
            <w:tcW w:w="1621" w:type="pct"/>
            <w:shd w:val="clear" w:color="auto" w:fill="FFFFFF" w:themeFill="background1"/>
            <w:vAlign w:val="center"/>
          </w:tcPr>
          <w:p w14:paraId="0F5114A9" w14:textId="3524559F" w:rsidR="009344D8" w:rsidRPr="0067156C" w:rsidRDefault="009344D8" w:rsidP="0067156C">
            <w:pPr>
              <w:rPr>
                <w:bCs/>
                <w:sz w:val="20"/>
                <w:szCs w:val="20"/>
              </w:rPr>
            </w:pPr>
            <w:r w:rsidRPr="0067156C">
              <w:rPr>
                <w:noProof/>
                <w:sz w:val="20"/>
                <w:szCs w:val="20"/>
              </w:rPr>
              <w:t>Employer’s name and address/name of business if self employed</w:t>
            </w:r>
          </w:p>
        </w:tc>
        <w:tc>
          <w:tcPr>
            <w:tcW w:w="1556" w:type="pct"/>
            <w:gridSpan w:val="2"/>
            <w:shd w:val="clear" w:color="auto" w:fill="FFFFFF" w:themeFill="background1"/>
          </w:tcPr>
          <w:p w14:paraId="34925EE1" w14:textId="77777777" w:rsidR="009344D8" w:rsidRPr="0067156C" w:rsidRDefault="009344D8" w:rsidP="0067156C">
            <w:pPr>
              <w:rPr>
                <w:sz w:val="20"/>
                <w:szCs w:val="20"/>
              </w:rPr>
            </w:pPr>
          </w:p>
        </w:tc>
        <w:tc>
          <w:tcPr>
            <w:tcW w:w="1823" w:type="pct"/>
            <w:gridSpan w:val="2"/>
            <w:shd w:val="clear" w:color="auto" w:fill="FFFFFF" w:themeFill="background1"/>
          </w:tcPr>
          <w:p w14:paraId="6E4E9C27" w14:textId="77777777" w:rsidR="009344D8" w:rsidRPr="0067156C" w:rsidRDefault="009344D8" w:rsidP="0067156C">
            <w:pPr>
              <w:rPr>
                <w:sz w:val="20"/>
                <w:szCs w:val="20"/>
              </w:rPr>
            </w:pPr>
          </w:p>
        </w:tc>
      </w:tr>
      <w:tr w:rsidR="00496B2C" w:rsidRPr="0067156C" w14:paraId="4E7B4C34" w14:textId="77777777" w:rsidTr="00604277">
        <w:tc>
          <w:tcPr>
            <w:tcW w:w="1621" w:type="pct"/>
            <w:shd w:val="clear" w:color="auto" w:fill="FFFFFF" w:themeFill="background1"/>
            <w:vAlign w:val="center"/>
          </w:tcPr>
          <w:p w14:paraId="04401D24" w14:textId="6C4697C5" w:rsidR="00496B2C" w:rsidRPr="0067156C" w:rsidRDefault="00496B2C" w:rsidP="0067156C">
            <w:pPr>
              <w:rPr>
                <w:bCs/>
                <w:sz w:val="20"/>
                <w:szCs w:val="20"/>
              </w:rPr>
            </w:pPr>
            <w:r w:rsidRPr="0067156C">
              <w:rPr>
                <w:bCs/>
                <w:sz w:val="20"/>
                <w:szCs w:val="20"/>
              </w:rPr>
              <w:t>Is this job permanent</w:t>
            </w:r>
            <w:r w:rsidR="0067156C" w:rsidRPr="0067156C">
              <w:rPr>
                <w:bCs/>
                <w:sz w:val="20"/>
                <w:szCs w:val="20"/>
              </w:rPr>
              <w:t>?</w:t>
            </w:r>
          </w:p>
        </w:tc>
        <w:tc>
          <w:tcPr>
            <w:tcW w:w="1556" w:type="pct"/>
            <w:gridSpan w:val="2"/>
            <w:shd w:val="clear" w:color="auto" w:fill="FFFFFF" w:themeFill="background1"/>
          </w:tcPr>
          <w:p w14:paraId="2AAA98F0" w14:textId="284C2222" w:rsidR="00496B2C" w:rsidRPr="0067156C" w:rsidRDefault="00496B2C" w:rsidP="0067156C">
            <w:pPr>
              <w:jc w:val="center"/>
              <w:rPr>
                <w:sz w:val="20"/>
                <w:szCs w:val="20"/>
              </w:rPr>
            </w:pPr>
            <w:r w:rsidRPr="0067156C">
              <w:rPr>
                <w:color w:val="000000"/>
                <w:sz w:val="20"/>
                <w:szCs w:val="20"/>
              </w:rPr>
              <w:t>YES/NO</w:t>
            </w:r>
          </w:p>
        </w:tc>
        <w:tc>
          <w:tcPr>
            <w:tcW w:w="1823" w:type="pct"/>
            <w:gridSpan w:val="2"/>
            <w:shd w:val="clear" w:color="auto" w:fill="FFFFFF" w:themeFill="background1"/>
          </w:tcPr>
          <w:p w14:paraId="6DBA0521" w14:textId="6F0B8722" w:rsidR="00496B2C" w:rsidRPr="0067156C" w:rsidRDefault="00496B2C" w:rsidP="0067156C">
            <w:pPr>
              <w:jc w:val="center"/>
              <w:rPr>
                <w:sz w:val="20"/>
                <w:szCs w:val="20"/>
              </w:rPr>
            </w:pPr>
            <w:r w:rsidRPr="0067156C">
              <w:rPr>
                <w:color w:val="000000"/>
                <w:sz w:val="20"/>
                <w:szCs w:val="20"/>
              </w:rPr>
              <w:t>YES/NO</w:t>
            </w:r>
          </w:p>
        </w:tc>
      </w:tr>
      <w:tr w:rsidR="00496B2C" w:rsidRPr="0067156C" w14:paraId="2ECE0699" w14:textId="77777777" w:rsidTr="00604277">
        <w:tc>
          <w:tcPr>
            <w:tcW w:w="1621" w:type="pct"/>
            <w:shd w:val="clear" w:color="auto" w:fill="FFFFFF" w:themeFill="background1"/>
            <w:vAlign w:val="center"/>
          </w:tcPr>
          <w:p w14:paraId="74949B33" w14:textId="436BA263" w:rsidR="00496B2C" w:rsidRPr="0067156C" w:rsidRDefault="00496B2C" w:rsidP="0067156C">
            <w:pPr>
              <w:rPr>
                <w:bCs/>
                <w:sz w:val="20"/>
                <w:szCs w:val="20"/>
              </w:rPr>
            </w:pPr>
            <w:r w:rsidRPr="0067156C">
              <w:rPr>
                <w:bCs/>
                <w:sz w:val="20"/>
                <w:szCs w:val="20"/>
              </w:rPr>
              <w:t>Start Date (if within last 3 years please provide previous job in notes section</w:t>
            </w:r>
            <w:r w:rsidR="0067156C" w:rsidRPr="0067156C"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1556" w:type="pct"/>
            <w:gridSpan w:val="2"/>
            <w:shd w:val="clear" w:color="auto" w:fill="FFFFFF" w:themeFill="background1"/>
          </w:tcPr>
          <w:p w14:paraId="0412EA4B" w14:textId="77777777" w:rsidR="00496B2C" w:rsidRPr="0067156C" w:rsidRDefault="00496B2C" w:rsidP="0067156C">
            <w:pPr>
              <w:rPr>
                <w:sz w:val="20"/>
                <w:szCs w:val="20"/>
              </w:rPr>
            </w:pPr>
          </w:p>
        </w:tc>
        <w:tc>
          <w:tcPr>
            <w:tcW w:w="1823" w:type="pct"/>
            <w:gridSpan w:val="2"/>
            <w:shd w:val="clear" w:color="auto" w:fill="FFFFFF" w:themeFill="background1"/>
          </w:tcPr>
          <w:p w14:paraId="64B2EEF9" w14:textId="77777777" w:rsidR="00496B2C" w:rsidRPr="0067156C" w:rsidRDefault="00496B2C" w:rsidP="0067156C">
            <w:pPr>
              <w:rPr>
                <w:sz w:val="20"/>
                <w:szCs w:val="20"/>
              </w:rPr>
            </w:pPr>
          </w:p>
        </w:tc>
      </w:tr>
      <w:tr w:rsidR="00496B2C" w:rsidRPr="0067156C" w14:paraId="7D9862ED" w14:textId="77777777" w:rsidTr="00604277">
        <w:trPr>
          <w:trHeight w:val="284"/>
        </w:trPr>
        <w:tc>
          <w:tcPr>
            <w:tcW w:w="1621" w:type="pct"/>
            <w:vAlign w:val="center"/>
          </w:tcPr>
          <w:p w14:paraId="69B61BF4" w14:textId="77777777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Monthly Gross Earned Basic Income</w:t>
            </w:r>
          </w:p>
        </w:tc>
        <w:tc>
          <w:tcPr>
            <w:tcW w:w="1556" w:type="pct"/>
            <w:gridSpan w:val="2"/>
          </w:tcPr>
          <w:p w14:paraId="0A5B4B2B" w14:textId="77777777" w:rsidR="00496B2C" w:rsidRPr="0067156C" w:rsidRDefault="00496B2C" w:rsidP="0067156C">
            <w:pPr>
              <w:rPr>
                <w:sz w:val="20"/>
                <w:szCs w:val="20"/>
              </w:rPr>
            </w:pPr>
          </w:p>
        </w:tc>
        <w:tc>
          <w:tcPr>
            <w:tcW w:w="1823" w:type="pct"/>
            <w:gridSpan w:val="2"/>
          </w:tcPr>
          <w:p w14:paraId="6B5F56D5" w14:textId="77777777" w:rsidR="00496B2C" w:rsidRPr="0067156C" w:rsidRDefault="00496B2C" w:rsidP="0067156C">
            <w:pPr>
              <w:rPr>
                <w:sz w:val="20"/>
                <w:szCs w:val="20"/>
              </w:rPr>
            </w:pPr>
          </w:p>
        </w:tc>
      </w:tr>
      <w:tr w:rsidR="00496B2C" w:rsidRPr="0067156C" w14:paraId="64B00D18" w14:textId="77777777" w:rsidTr="00604277">
        <w:trPr>
          <w:trHeight w:val="1084"/>
        </w:trPr>
        <w:tc>
          <w:tcPr>
            <w:tcW w:w="1621" w:type="pct"/>
            <w:vAlign w:val="center"/>
          </w:tcPr>
          <w:p w14:paraId="205B7963" w14:textId="4742C6BE" w:rsidR="00496B2C" w:rsidRPr="0067156C" w:rsidRDefault="00496B2C" w:rsidP="0067156C">
            <w:pPr>
              <w:rPr>
                <w:sz w:val="20"/>
                <w:szCs w:val="20"/>
              </w:rPr>
            </w:pPr>
            <w:proofErr w:type="spellStart"/>
            <w:r w:rsidRPr="0067156C">
              <w:rPr>
                <w:sz w:val="20"/>
                <w:szCs w:val="20"/>
              </w:rPr>
              <w:t>Self employed</w:t>
            </w:r>
            <w:proofErr w:type="spellEnd"/>
            <w:r w:rsidRPr="0067156C">
              <w:rPr>
                <w:sz w:val="20"/>
                <w:szCs w:val="20"/>
              </w:rPr>
              <w:t xml:space="preserve"> </w:t>
            </w:r>
            <w:r w:rsidR="0067156C" w:rsidRPr="0067156C">
              <w:rPr>
                <w:sz w:val="20"/>
                <w:szCs w:val="20"/>
              </w:rPr>
              <w:t>N</w:t>
            </w:r>
            <w:r w:rsidRPr="0067156C">
              <w:rPr>
                <w:sz w:val="20"/>
                <w:szCs w:val="20"/>
              </w:rPr>
              <w:t xml:space="preserve">et </w:t>
            </w:r>
            <w:r w:rsidR="0067156C" w:rsidRPr="0067156C">
              <w:rPr>
                <w:sz w:val="20"/>
                <w:szCs w:val="20"/>
              </w:rPr>
              <w:t>P</w:t>
            </w:r>
            <w:r w:rsidRPr="0067156C">
              <w:rPr>
                <w:sz w:val="20"/>
                <w:szCs w:val="20"/>
              </w:rPr>
              <w:t xml:space="preserve">rofit </w:t>
            </w:r>
          </w:p>
        </w:tc>
        <w:tc>
          <w:tcPr>
            <w:tcW w:w="1556" w:type="pct"/>
            <w:gridSpan w:val="2"/>
          </w:tcPr>
          <w:p w14:paraId="5B5924B9" w14:textId="77777777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Latest year</w:t>
            </w:r>
          </w:p>
          <w:p w14:paraId="05E2C0E6" w14:textId="77777777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Previous Year</w:t>
            </w:r>
          </w:p>
          <w:p w14:paraId="704C7EF6" w14:textId="670EFC69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Previous Year</w:t>
            </w:r>
          </w:p>
        </w:tc>
        <w:tc>
          <w:tcPr>
            <w:tcW w:w="1823" w:type="pct"/>
            <w:gridSpan w:val="2"/>
          </w:tcPr>
          <w:p w14:paraId="5F38CEB7" w14:textId="77777777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Latest year</w:t>
            </w:r>
          </w:p>
          <w:p w14:paraId="4A129016" w14:textId="77777777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Previous Year</w:t>
            </w:r>
          </w:p>
          <w:p w14:paraId="41AFA5D1" w14:textId="19FE14AB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Previous Year</w:t>
            </w:r>
          </w:p>
        </w:tc>
      </w:tr>
      <w:tr w:rsidR="00496B2C" w:rsidRPr="0067156C" w14:paraId="477CAA13" w14:textId="77777777" w:rsidTr="00604277">
        <w:trPr>
          <w:trHeight w:val="284"/>
        </w:trPr>
        <w:tc>
          <w:tcPr>
            <w:tcW w:w="1621" w:type="pct"/>
            <w:vAlign w:val="center"/>
          </w:tcPr>
          <w:p w14:paraId="0CF98C19" w14:textId="5077F4C3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Limited Company Net Profit </w:t>
            </w:r>
          </w:p>
        </w:tc>
        <w:tc>
          <w:tcPr>
            <w:tcW w:w="1556" w:type="pct"/>
            <w:gridSpan w:val="2"/>
          </w:tcPr>
          <w:p w14:paraId="44F64593" w14:textId="77777777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Latest year</w:t>
            </w:r>
          </w:p>
          <w:p w14:paraId="36D7F4CA" w14:textId="77777777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Previous Year</w:t>
            </w:r>
          </w:p>
          <w:p w14:paraId="5C804FFB" w14:textId="15D6C1CD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Previous Year</w:t>
            </w:r>
          </w:p>
        </w:tc>
        <w:tc>
          <w:tcPr>
            <w:tcW w:w="1823" w:type="pct"/>
            <w:gridSpan w:val="2"/>
          </w:tcPr>
          <w:p w14:paraId="6AD595D5" w14:textId="77777777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Latest year</w:t>
            </w:r>
          </w:p>
          <w:p w14:paraId="1EE20DB5" w14:textId="77777777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Previous Year</w:t>
            </w:r>
          </w:p>
          <w:p w14:paraId="4189332A" w14:textId="6134A002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Previous Year</w:t>
            </w:r>
          </w:p>
        </w:tc>
      </w:tr>
      <w:tr w:rsidR="00496B2C" w:rsidRPr="0067156C" w14:paraId="2DA0E512" w14:textId="77777777" w:rsidTr="00604277">
        <w:trPr>
          <w:trHeight w:val="284"/>
        </w:trPr>
        <w:tc>
          <w:tcPr>
            <w:tcW w:w="1621" w:type="pct"/>
            <w:vAlign w:val="center"/>
          </w:tcPr>
          <w:p w14:paraId="54F1A523" w14:textId="6270E1CA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Dividends</w:t>
            </w:r>
          </w:p>
        </w:tc>
        <w:tc>
          <w:tcPr>
            <w:tcW w:w="1556" w:type="pct"/>
            <w:gridSpan w:val="2"/>
          </w:tcPr>
          <w:p w14:paraId="73406955" w14:textId="77777777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Latest year</w:t>
            </w:r>
          </w:p>
          <w:p w14:paraId="0915C649" w14:textId="77777777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Previous Year</w:t>
            </w:r>
          </w:p>
          <w:p w14:paraId="55590150" w14:textId="2364A148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Previous Year</w:t>
            </w:r>
          </w:p>
        </w:tc>
        <w:tc>
          <w:tcPr>
            <w:tcW w:w="1823" w:type="pct"/>
            <w:gridSpan w:val="2"/>
          </w:tcPr>
          <w:p w14:paraId="27F1D2C9" w14:textId="77777777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Latest year</w:t>
            </w:r>
          </w:p>
          <w:p w14:paraId="033036F3" w14:textId="77777777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Previous Year</w:t>
            </w:r>
          </w:p>
          <w:p w14:paraId="52942C7C" w14:textId="6BB8B827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Previous Year</w:t>
            </w:r>
          </w:p>
        </w:tc>
      </w:tr>
      <w:tr w:rsidR="00496B2C" w:rsidRPr="0067156C" w14:paraId="08BC8DB8" w14:textId="77777777" w:rsidTr="00604277">
        <w:trPr>
          <w:trHeight w:val="284"/>
        </w:trPr>
        <w:tc>
          <w:tcPr>
            <w:tcW w:w="1621" w:type="pct"/>
            <w:vAlign w:val="center"/>
          </w:tcPr>
          <w:p w14:paraId="5A182411" w14:textId="77777777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Overtime/commission/bonus/car allowance (guaranteed)</w:t>
            </w:r>
          </w:p>
        </w:tc>
        <w:tc>
          <w:tcPr>
            <w:tcW w:w="1556" w:type="pct"/>
            <w:gridSpan w:val="2"/>
          </w:tcPr>
          <w:p w14:paraId="6B2C97AF" w14:textId="77777777" w:rsidR="00496B2C" w:rsidRPr="0067156C" w:rsidRDefault="00496B2C" w:rsidP="0067156C">
            <w:pPr>
              <w:rPr>
                <w:sz w:val="20"/>
                <w:szCs w:val="20"/>
              </w:rPr>
            </w:pPr>
          </w:p>
        </w:tc>
        <w:tc>
          <w:tcPr>
            <w:tcW w:w="1823" w:type="pct"/>
            <w:gridSpan w:val="2"/>
          </w:tcPr>
          <w:p w14:paraId="28C409EA" w14:textId="77777777" w:rsidR="00496B2C" w:rsidRPr="0067156C" w:rsidRDefault="00496B2C" w:rsidP="0067156C">
            <w:pPr>
              <w:rPr>
                <w:sz w:val="20"/>
                <w:szCs w:val="20"/>
              </w:rPr>
            </w:pPr>
          </w:p>
        </w:tc>
      </w:tr>
      <w:tr w:rsidR="00496B2C" w:rsidRPr="0067156C" w14:paraId="6937D930" w14:textId="77777777" w:rsidTr="00604277">
        <w:trPr>
          <w:trHeight w:val="284"/>
        </w:trPr>
        <w:tc>
          <w:tcPr>
            <w:tcW w:w="1621" w:type="pct"/>
            <w:vAlign w:val="center"/>
          </w:tcPr>
          <w:p w14:paraId="449581DE" w14:textId="77777777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Overtime/commission/bonus (regular)</w:t>
            </w:r>
          </w:p>
        </w:tc>
        <w:tc>
          <w:tcPr>
            <w:tcW w:w="1556" w:type="pct"/>
            <w:gridSpan w:val="2"/>
          </w:tcPr>
          <w:p w14:paraId="36A3FA11" w14:textId="77777777" w:rsidR="00496B2C" w:rsidRPr="0067156C" w:rsidRDefault="00496B2C" w:rsidP="0067156C">
            <w:pPr>
              <w:rPr>
                <w:sz w:val="20"/>
                <w:szCs w:val="20"/>
              </w:rPr>
            </w:pPr>
          </w:p>
        </w:tc>
        <w:tc>
          <w:tcPr>
            <w:tcW w:w="1823" w:type="pct"/>
            <w:gridSpan w:val="2"/>
          </w:tcPr>
          <w:p w14:paraId="4BBD1E8A" w14:textId="77777777" w:rsidR="00496B2C" w:rsidRPr="0067156C" w:rsidRDefault="00496B2C" w:rsidP="0067156C">
            <w:pPr>
              <w:rPr>
                <w:sz w:val="20"/>
                <w:szCs w:val="20"/>
              </w:rPr>
            </w:pPr>
          </w:p>
        </w:tc>
      </w:tr>
      <w:tr w:rsidR="00496B2C" w:rsidRPr="0067156C" w14:paraId="69ED57E0" w14:textId="77777777" w:rsidTr="00604277">
        <w:trPr>
          <w:trHeight w:val="284"/>
        </w:trPr>
        <w:tc>
          <w:tcPr>
            <w:tcW w:w="1621" w:type="pct"/>
            <w:vAlign w:val="center"/>
          </w:tcPr>
          <w:p w14:paraId="1E93EEBD" w14:textId="77777777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Second job gross income</w:t>
            </w:r>
          </w:p>
        </w:tc>
        <w:tc>
          <w:tcPr>
            <w:tcW w:w="1556" w:type="pct"/>
            <w:gridSpan w:val="2"/>
          </w:tcPr>
          <w:p w14:paraId="2C3A9C82" w14:textId="77777777" w:rsidR="00496B2C" w:rsidRPr="0067156C" w:rsidRDefault="00496B2C" w:rsidP="0067156C">
            <w:pPr>
              <w:rPr>
                <w:sz w:val="20"/>
                <w:szCs w:val="20"/>
              </w:rPr>
            </w:pPr>
          </w:p>
        </w:tc>
        <w:tc>
          <w:tcPr>
            <w:tcW w:w="1823" w:type="pct"/>
            <w:gridSpan w:val="2"/>
          </w:tcPr>
          <w:p w14:paraId="5F92E484" w14:textId="77777777" w:rsidR="00496B2C" w:rsidRPr="0067156C" w:rsidRDefault="00496B2C" w:rsidP="0067156C">
            <w:pPr>
              <w:rPr>
                <w:sz w:val="20"/>
                <w:szCs w:val="20"/>
              </w:rPr>
            </w:pPr>
          </w:p>
        </w:tc>
      </w:tr>
      <w:tr w:rsidR="00496B2C" w:rsidRPr="0067156C" w14:paraId="197F271A" w14:textId="77777777" w:rsidTr="00604277">
        <w:trPr>
          <w:trHeight w:val="284"/>
        </w:trPr>
        <w:tc>
          <w:tcPr>
            <w:tcW w:w="1621" w:type="pct"/>
            <w:vAlign w:val="center"/>
          </w:tcPr>
          <w:p w14:paraId="51512BAD" w14:textId="77777777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Rental income</w:t>
            </w:r>
          </w:p>
        </w:tc>
        <w:tc>
          <w:tcPr>
            <w:tcW w:w="1556" w:type="pct"/>
            <w:gridSpan w:val="2"/>
          </w:tcPr>
          <w:p w14:paraId="32057CFE" w14:textId="77777777" w:rsidR="00496B2C" w:rsidRPr="0067156C" w:rsidRDefault="00496B2C" w:rsidP="0067156C">
            <w:pPr>
              <w:rPr>
                <w:sz w:val="20"/>
                <w:szCs w:val="20"/>
              </w:rPr>
            </w:pPr>
          </w:p>
        </w:tc>
        <w:tc>
          <w:tcPr>
            <w:tcW w:w="1823" w:type="pct"/>
            <w:gridSpan w:val="2"/>
          </w:tcPr>
          <w:p w14:paraId="1798DA64" w14:textId="77777777" w:rsidR="00496B2C" w:rsidRPr="0067156C" w:rsidRDefault="00496B2C" w:rsidP="0067156C">
            <w:pPr>
              <w:rPr>
                <w:sz w:val="20"/>
                <w:szCs w:val="20"/>
              </w:rPr>
            </w:pPr>
          </w:p>
        </w:tc>
      </w:tr>
      <w:tr w:rsidR="00496B2C" w:rsidRPr="0067156C" w14:paraId="3447633D" w14:textId="77777777" w:rsidTr="00604277">
        <w:trPr>
          <w:trHeight w:val="284"/>
        </w:trPr>
        <w:tc>
          <w:tcPr>
            <w:tcW w:w="1621" w:type="pct"/>
            <w:vAlign w:val="center"/>
          </w:tcPr>
          <w:p w14:paraId="3E0BC725" w14:textId="77777777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Pension income</w:t>
            </w:r>
          </w:p>
        </w:tc>
        <w:tc>
          <w:tcPr>
            <w:tcW w:w="1556" w:type="pct"/>
            <w:gridSpan w:val="2"/>
          </w:tcPr>
          <w:p w14:paraId="64E3A0D8" w14:textId="77777777" w:rsidR="00496B2C" w:rsidRPr="0067156C" w:rsidRDefault="00496B2C" w:rsidP="0067156C">
            <w:pPr>
              <w:rPr>
                <w:sz w:val="20"/>
                <w:szCs w:val="20"/>
              </w:rPr>
            </w:pPr>
          </w:p>
        </w:tc>
        <w:tc>
          <w:tcPr>
            <w:tcW w:w="1823" w:type="pct"/>
            <w:gridSpan w:val="2"/>
          </w:tcPr>
          <w:p w14:paraId="0B9E6679" w14:textId="77777777" w:rsidR="00496B2C" w:rsidRPr="0067156C" w:rsidRDefault="00496B2C" w:rsidP="0067156C">
            <w:pPr>
              <w:rPr>
                <w:sz w:val="20"/>
                <w:szCs w:val="20"/>
              </w:rPr>
            </w:pPr>
          </w:p>
        </w:tc>
      </w:tr>
      <w:tr w:rsidR="00496B2C" w:rsidRPr="0067156C" w14:paraId="64407780" w14:textId="77777777" w:rsidTr="00604277">
        <w:trPr>
          <w:trHeight w:val="284"/>
        </w:trPr>
        <w:tc>
          <w:tcPr>
            <w:tcW w:w="1621" w:type="pct"/>
            <w:vAlign w:val="center"/>
          </w:tcPr>
          <w:p w14:paraId="31B6E378" w14:textId="77777777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Investment income</w:t>
            </w:r>
          </w:p>
        </w:tc>
        <w:tc>
          <w:tcPr>
            <w:tcW w:w="1556" w:type="pct"/>
            <w:gridSpan w:val="2"/>
          </w:tcPr>
          <w:p w14:paraId="504130EF" w14:textId="77777777" w:rsidR="00496B2C" w:rsidRPr="0067156C" w:rsidRDefault="00496B2C" w:rsidP="0067156C">
            <w:pPr>
              <w:rPr>
                <w:sz w:val="20"/>
                <w:szCs w:val="20"/>
              </w:rPr>
            </w:pPr>
          </w:p>
        </w:tc>
        <w:tc>
          <w:tcPr>
            <w:tcW w:w="1823" w:type="pct"/>
            <w:gridSpan w:val="2"/>
          </w:tcPr>
          <w:p w14:paraId="6FFF1F75" w14:textId="77777777" w:rsidR="00496B2C" w:rsidRPr="0067156C" w:rsidRDefault="00496B2C" w:rsidP="0067156C">
            <w:pPr>
              <w:rPr>
                <w:sz w:val="20"/>
                <w:szCs w:val="20"/>
              </w:rPr>
            </w:pPr>
          </w:p>
        </w:tc>
      </w:tr>
      <w:tr w:rsidR="00496B2C" w:rsidRPr="0067156C" w14:paraId="26CF943F" w14:textId="77777777" w:rsidTr="00604277">
        <w:trPr>
          <w:trHeight w:val="284"/>
        </w:trPr>
        <w:tc>
          <w:tcPr>
            <w:tcW w:w="1621" w:type="pct"/>
            <w:vAlign w:val="center"/>
          </w:tcPr>
          <w:p w14:paraId="18355DA4" w14:textId="1DC33ED6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Tax credits/child benefit </w:t>
            </w:r>
          </w:p>
        </w:tc>
        <w:tc>
          <w:tcPr>
            <w:tcW w:w="1556" w:type="pct"/>
            <w:gridSpan w:val="2"/>
          </w:tcPr>
          <w:p w14:paraId="525624E2" w14:textId="77777777" w:rsidR="00496B2C" w:rsidRPr="0067156C" w:rsidRDefault="00496B2C" w:rsidP="0067156C">
            <w:pPr>
              <w:rPr>
                <w:sz w:val="20"/>
                <w:szCs w:val="20"/>
              </w:rPr>
            </w:pPr>
          </w:p>
        </w:tc>
        <w:tc>
          <w:tcPr>
            <w:tcW w:w="1823" w:type="pct"/>
            <w:gridSpan w:val="2"/>
          </w:tcPr>
          <w:p w14:paraId="4DD1D6CE" w14:textId="77777777" w:rsidR="00496B2C" w:rsidRPr="0067156C" w:rsidRDefault="00496B2C" w:rsidP="0067156C">
            <w:pPr>
              <w:rPr>
                <w:sz w:val="20"/>
                <w:szCs w:val="20"/>
              </w:rPr>
            </w:pPr>
          </w:p>
        </w:tc>
      </w:tr>
      <w:tr w:rsidR="00496B2C" w:rsidRPr="0067156C" w14:paraId="1E882208" w14:textId="77777777" w:rsidTr="00604277">
        <w:trPr>
          <w:trHeight w:val="284"/>
        </w:trPr>
        <w:tc>
          <w:tcPr>
            <w:tcW w:w="1621" w:type="pct"/>
            <w:vAlign w:val="center"/>
          </w:tcPr>
          <w:p w14:paraId="1A829702" w14:textId="4D1C4EAB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Other state benefits</w:t>
            </w:r>
          </w:p>
        </w:tc>
        <w:tc>
          <w:tcPr>
            <w:tcW w:w="1556" w:type="pct"/>
            <w:gridSpan w:val="2"/>
          </w:tcPr>
          <w:p w14:paraId="1EE7E672" w14:textId="77777777" w:rsidR="00496B2C" w:rsidRPr="0067156C" w:rsidRDefault="00496B2C" w:rsidP="0067156C">
            <w:pPr>
              <w:rPr>
                <w:sz w:val="20"/>
                <w:szCs w:val="20"/>
              </w:rPr>
            </w:pPr>
          </w:p>
        </w:tc>
        <w:tc>
          <w:tcPr>
            <w:tcW w:w="1823" w:type="pct"/>
            <w:gridSpan w:val="2"/>
          </w:tcPr>
          <w:p w14:paraId="4180582A" w14:textId="77777777" w:rsidR="00496B2C" w:rsidRPr="0067156C" w:rsidRDefault="00496B2C" w:rsidP="0067156C">
            <w:pPr>
              <w:rPr>
                <w:sz w:val="20"/>
                <w:szCs w:val="20"/>
              </w:rPr>
            </w:pPr>
          </w:p>
        </w:tc>
      </w:tr>
      <w:tr w:rsidR="00496B2C" w:rsidRPr="0067156C" w14:paraId="5393D48A" w14:textId="77777777" w:rsidTr="00604277">
        <w:trPr>
          <w:trHeight w:val="340"/>
        </w:trPr>
        <w:tc>
          <w:tcPr>
            <w:tcW w:w="1621" w:type="pct"/>
            <w:vAlign w:val="center"/>
          </w:tcPr>
          <w:p w14:paraId="678E61A6" w14:textId="4AC167BB" w:rsidR="00496B2C" w:rsidRPr="0067156C" w:rsidRDefault="00496B2C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Child/Spousal Maintenance </w:t>
            </w:r>
          </w:p>
        </w:tc>
        <w:tc>
          <w:tcPr>
            <w:tcW w:w="1556" w:type="pct"/>
            <w:gridSpan w:val="2"/>
          </w:tcPr>
          <w:p w14:paraId="5C4507DA" w14:textId="14CA65EF" w:rsidR="00496B2C" w:rsidRPr="0067156C" w:rsidRDefault="00496B2C" w:rsidP="0067156C">
            <w:pPr>
              <w:jc w:val="right"/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                      Court ordered?                                               YES/NO</w:t>
            </w:r>
          </w:p>
        </w:tc>
        <w:tc>
          <w:tcPr>
            <w:tcW w:w="1823" w:type="pct"/>
            <w:gridSpan w:val="2"/>
          </w:tcPr>
          <w:p w14:paraId="5F4B1B46" w14:textId="3293B4B1" w:rsidR="00496B2C" w:rsidRPr="0067156C" w:rsidRDefault="0067156C" w:rsidP="0067156C">
            <w:pPr>
              <w:jc w:val="right"/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                      Court ordered?                                               YES/NO</w:t>
            </w:r>
          </w:p>
        </w:tc>
      </w:tr>
      <w:tr w:rsidR="00496B2C" w:rsidRPr="0067156C" w14:paraId="45BA979C" w14:textId="77777777" w:rsidTr="00604277">
        <w:trPr>
          <w:trHeight w:val="284"/>
        </w:trPr>
        <w:tc>
          <w:tcPr>
            <w:tcW w:w="1621" w:type="pct"/>
            <w:vAlign w:val="center"/>
          </w:tcPr>
          <w:p w14:paraId="694D9230" w14:textId="7F81F773" w:rsidR="00496B2C" w:rsidRPr="0067156C" w:rsidRDefault="00496B2C" w:rsidP="0067156C">
            <w:pPr>
              <w:rPr>
                <w:b/>
                <w:sz w:val="20"/>
                <w:szCs w:val="20"/>
              </w:rPr>
            </w:pPr>
            <w:r w:rsidRPr="0067156C">
              <w:rPr>
                <w:b/>
                <w:sz w:val="20"/>
                <w:szCs w:val="20"/>
              </w:rPr>
              <w:t>Total Gross Monthly Income</w:t>
            </w:r>
          </w:p>
        </w:tc>
        <w:tc>
          <w:tcPr>
            <w:tcW w:w="1556" w:type="pct"/>
            <w:gridSpan w:val="2"/>
          </w:tcPr>
          <w:p w14:paraId="5FEE3665" w14:textId="77777777" w:rsidR="00496B2C" w:rsidRPr="0067156C" w:rsidRDefault="00496B2C" w:rsidP="0067156C">
            <w:pPr>
              <w:rPr>
                <w:sz w:val="20"/>
                <w:szCs w:val="20"/>
              </w:rPr>
            </w:pPr>
          </w:p>
        </w:tc>
        <w:tc>
          <w:tcPr>
            <w:tcW w:w="1823" w:type="pct"/>
            <w:gridSpan w:val="2"/>
          </w:tcPr>
          <w:p w14:paraId="50A99D4D" w14:textId="77777777" w:rsidR="00496B2C" w:rsidRPr="0067156C" w:rsidRDefault="00496B2C" w:rsidP="0067156C">
            <w:pPr>
              <w:rPr>
                <w:sz w:val="20"/>
                <w:szCs w:val="20"/>
              </w:rPr>
            </w:pPr>
          </w:p>
        </w:tc>
      </w:tr>
      <w:tr w:rsidR="00496B2C" w:rsidRPr="0067156C" w14:paraId="33CDE7B9" w14:textId="77777777" w:rsidTr="00604277">
        <w:trPr>
          <w:trHeight w:val="284"/>
        </w:trPr>
        <w:tc>
          <w:tcPr>
            <w:tcW w:w="1621" w:type="pct"/>
            <w:vAlign w:val="center"/>
          </w:tcPr>
          <w:p w14:paraId="225717C3" w14:textId="3F7D3A17" w:rsidR="00496B2C" w:rsidRPr="0067156C" w:rsidRDefault="00496B2C" w:rsidP="0067156C">
            <w:pPr>
              <w:rPr>
                <w:b/>
                <w:sz w:val="20"/>
                <w:szCs w:val="20"/>
              </w:rPr>
            </w:pPr>
            <w:r w:rsidRPr="0067156C">
              <w:rPr>
                <w:b/>
                <w:sz w:val="20"/>
                <w:szCs w:val="20"/>
              </w:rPr>
              <w:t xml:space="preserve">Total Net Monthly Income </w:t>
            </w:r>
          </w:p>
        </w:tc>
        <w:tc>
          <w:tcPr>
            <w:tcW w:w="1556" w:type="pct"/>
            <w:gridSpan w:val="2"/>
          </w:tcPr>
          <w:p w14:paraId="02375063" w14:textId="77777777" w:rsidR="00496B2C" w:rsidRPr="0067156C" w:rsidRDefault="00496B2C" w:rsidP="0067156C">
            <w:pPr>
              <w:rPr>
                <w:sz w:val="20"/>
                <w:szCs w:val="20"/>
              </w:rPr>
            </w:pPr>
          </w:p>
        </w:tc>
        <w:tc>
          <w:tcPr>
            <w:tcW w:w="1823" w:type="pct"/>
            <w:gridSpan w:val="2"/>
          </w:tcPr>
          <w:p w14:paraId="1F139074" w14:textId="77777777" w:rsidR="00496B2C" w:rsidRPr="0067156C" w:rsidRDefault="00496B2C" w:rsidP="0067156C">
            <w:pPr>
              <w:rPr>
                <w:sz w:val="20"/>
                <w:szCs w:val="20"/>
              </w:rPr>
            </w:pPr>
          </w:p>
        </w:tc>
      </w:tr>
      <w:tr w:rsidR="00604277" w:rsidRPr="0067156C" w14:paraId="156C8DF0" w14:textId="77777777" w:rsidTr="00604277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187"/>
          <w:jc w:val="center"/>
        </w:trPr>
        <w:tc>
          <w:tcPr>
            <w:tcW w:w="1621" w:type="pct"/>
            <w:tcBorders>
              <w:top w:val="single" w:sz="6" w:space="0" w:color="auto"/>
              <w:bottom w:val="single" w:sz="6" w:space="0" w:color="auto"/>
            </w:tcBorders>
            <w:shd w:val="clear" w:color="auto" w:fill="BDD6EE" w:themeFill="accent1" w:themeFillTint="66"/>
            <w:vAlign w:val="center"/>
          </w:tcPr>
          <w:p w14:paraId="03BD131C" w14:textId="77777777" w:rsidR="00C441CA" w:rsidRPr="0067156C" w:rsidRDefault="00C441CA" w:rsidP="0067156C">
            <w:pPr>
              <w:rPr>
                <w:b/>
                <w:sz w:val="20"/>
                <w:szCs w:val="20"/>
              </w:rPr>
            </w:pPr>
            <w:r w:rsidRPr="0067156C">
              <w:rPr>
                <w:b/>
                <w:sz w:val="20"/>
                <w:szCs w:val="20"/>
              </w:rPr>
              <w:t>Monthly Expenditure</w:t>
            </w:r>
          </w:p>
        </w:tc>
        <w:tc>
          <w:tcPr>
            <w:tcW w:w="744" w:type="pct"/>
            <w:tcBorders>
              <w:top w:val="single" w:sz="6" w:space="0" w:color="auto"/>
              <w:bottom w:val="single" w:sz="6" w:space="0" w:color="auto"/>
            </w:tcBorders>
            <w:shd w:val="clear" w:color="auto" w:fill="BDD6EE" w:themeFill="accent1" w:themeFillTint="66"/>
            <w:vAlign w:val="center"/>
          </w:tcPr>
          <w:p w14:paraId="0792D03F" w14:textId="77777777" w:rsidR="00C441CA" w:rsidRPr="0067156C" w:rsidRDefault="00C441CA" w:rsidP="0067156C">
            <w:pPr>
              <w:jc w:val="center"/>
              <w:rPr>
                <w:b/>
                <w:sz w:val="20"/>
                <w:szCs w:val="20"/>
              </w:rPr>
            </w:pPr>
            <w:r w:rsidRPr="0067156C">
              <w:rPr>
                <w:b/>
                <w:sz w:val="20"/>
                <w:szCs w:val="20"/>
              </w:rPr>
              <w:t>Applicant 1</w:t>
            </w:r>
          </w:p>
        </w:tc>
        <w:tc>
          <w:tcPr>
            <w:tcW w:w="812" w:type="pct"/>
            <w:tcBorders>
              <w:top w:val="single" w:sz="6" w:space="0" w:color="auto"/>
              <w:bottom w:val="single" w:sz="6" w:space="0" w:color="auto"/>
            </w:tcBorders>
            <w:shd w:val="clear" w:color="auto" w:fill="BDD6EE" w:themeFill="accent1" w:themeFillTint="66"/>
            <w:vAlign w:val="center"/>
          </w:tcPr>
          <w:p w14:paraId="264BC7C5" w14:textId="77777777" w:rsidR="00C441CA" w:rsidRPr="0067156C" w:rsidRDefault="00C441CA" w:rsidP="0067156C">
            <w:pPr>
              <w:jc w:val="center"/>
              <w:rPr>
                <w:b/>
                <w:sz w:val="20"/>
                <w:szCs w:val="20"/>
              </w:rPr>
            </w:pPr>
            <w:r w:rsidRPr="0067156C">
              <w:rPr>
                <w:b/>
                <w:sz w:val="20"/>
                <w:szCs w:val="20"/>
              </w:rPr>
              <w:t>Applicant 2</w:t>
            </w:r>
          </w:p>
        </w:tc>
        <w:tc>
          <w:tcPr>
            <w:tcW w:w="541" w:type="pct"/>
            <w:tcBorders>
              <w:top w:val="single" w:sz="6" w:space="0" w:color="auto"/>
              <w:bottom w:val="single" w:sz="6" w:space="0" w:color="auto"/>
            </w:tcBorders>
            <w:shd w:val="clear" w:color="auto" w:fill="BDD6EE" w:themeFill="accent1" w:themeFillTint="66"/>
            <w:vAlign w:val="center"/>
          </w:tcPr>
          <w:p w14:paraId="443BA3F6" w14:textId="77777777" w:rsidR="00C441CA" w:rsidRPr="0067156C" w:rsidRDefault="00C441CA" w:rsidP="0067156C">
            <w:pPr>
              <w:jc w:val="center"/>
              <w:rPr>
                <w:b/>
                <w:sz w:val="20"/>
                <w:szCs w:val="20"/>
              </w:rPr>
            </w:pPr>
            <w:r w:rsidRPr="0067156C">
              <w:rPr>
                <w:b/>
                <w:sz w:val="20"/>
                <w:szCs w:val="20"/>
              </w:rPr>
              <w:t>Joint</w:t>
            </w:r>
          </w:p>
        </w:tc>
        <w:tc>
          <w:tcPr>
            <w:tcW w:w="1282" w:type="pct"/>
            <w:tcBorders>
              <w:top w:val="single" w:sz="6" w:space="0" w:color="auto"/>
              <w:bottom w:val="single" w:sz="6" w:space="0" w:color="auto"/>
            </w:tcBorders>
            <w:shd w:val="clear" w:color="auto" w:fill="BDD6EE" w:themeFill="accent1" w:themeFillTint="66"/>
          </w:tcPr>
          <w:p w14:paraId="3F0DF493" w14:textId="681445BD" w:rsidR="00C441CA" w:rsidRPr="0067156C" w:rsidRDefault="00604277" w:rsidP="0060427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</w:t>
            </w:r>
            <w:r w:rsidR="00C441CA" w:rsidRPr="0067156C">
              <w:rPr>
                <w:b/>
                <w:sz w:val="20"/>
                <w:szCs w:val="20"/>
              </w:rPr>
              <w:t>hanges after completion</w:t>
            </w:r>
          </w:p>
        </w:tc>
      </w:tr>
      <w:tr w:rsidR="00C441CA" w:rsidRPr="0067156C" w14:paraId="3E60C67D" w14:textId="77777777" w:rsidTr="00604277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  <w:jc w:val="center"/>
        </w:trPr>
        <w:tc>
          <w:tcPr>
            <w:tcW w:w="1621" w:type="pct"/>
            <w:tcBorders>
              <w:top w:val="single" w:sz="6" w:space="0" w:color="auto"/>
            </w:tcBorders>
            <w:vAlign w:val="center"/>
          </w:tcPr>
          <w:p w14:paraId="008DDE33" w14:textId="37045A4D" w:rsidR="00C441CA" w:rsidRPr="0067156C" w:rsidRDefault="0015246D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Current </w:t>
            </w:r>
            <w:r w:rsidR="00C441CA" w:rsidRPr="0067156C">
              <w:rPr>
                <w:sz w:val="20"/>
                <w:szCs w:val="20"/>
              </w:rPr>
              <w:t>mortgage payment/rent</w:t>
            </w:r>
            <w:r w:rsidRPr="0067156C">
              <w:rPr>
                <w:sz w:val="20"/>
                <w:szCs w:val="20"/>
              </w:rPr>
              <w:t xml:space="preserve"> </w:t>
            </w:r>
          </w:p>
        </w:tc>
        <w:tc>
          <w:tcPr>
            <w:tcW w:w="744" w:type="pct"/>
            <w:tcBorders>
              <w:top w:val="single" w:sz="6" w:space="0" w:color="auto"/>
            </w:tcBorders>
            <w:vAlign w:val="center"/>
          </w:tcPr>
          <w:p w14:paraId="5D91EBDE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812" w:type="pct"/>
            <w:tcBorders>
              <w:top w:val="single" w:sz="6" w:space="0" w:color="auto"/>
            </w:tcBorders>
            <w:vAlign w:val="center"/>
          </w:tcPr>
          <w:p w14:paraId="42129D55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541" w:type="pct"/>
            <w:tcBorders>
              <w:top w:val="single" w:sz="6" w:space="0" w:color="auto"/>
            </w:tcBorders>
            <w:vAlign w:val="center"/>
          </w:tcPr>
          <w:p w14:paraId="5F2AAA95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1282" w:type="pct"/>
            <w:tcBorders>
              <w:top w:val="single" w:sz="6" w:space="0" w:color="auto"/>
            </w:tcBorders>
          </w:tcPr>
          <w:p w14:paraId="02DEF4C4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</w:tr>
      <w:tr w:rsidR="00C441CA" w:rsidRPr="0067156C" w14:paraId="4D14E61C" w14:textId="77777777" w:rsidTr="00604277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  <w:jc w:val="center"/>
        </w:trPr>
        <w:tc>
          <w:tcPr>
            <w:tcW w:w="1621" w:type="pct"/>
            <w:tcBorders>
              <w:bottom w:val="single" w:sz="6" w:space="0" w:color="auto"/>
            </w:tcBorders>
            <w:vAlign w:val="center"/>
          </w:tcPr>
          <w:p w14:paraId="21AB8799" w14:textId="7392A803" w:rsidR="00C441CA" w:rsidRPr="0067156C" w:rsidRDefault="00604277" w:rsidP="00671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="00C441CA" w:rsidRPr="0067156C">
              <w:rPr>
                <w:sz w:val="20"/>
                <w:szCs w:val="20"/>
              </w:rPr>
              <w:t xml:space="preserve">ouncil tax </w:t>
            </w:r>
          </w:p>
        </w:tc>
        <w:tc>
          <w:tcPr>
            <w:tcW w:w="744" w:type="pct"/>
            <w:tcBorders>
              <w:bottom w:val="single" w:sz="6" w:space="0" w:color="auto"/>
            </w:tcBorders>
            <w:vAlign w:val="center"/>
          </w:tcPr>
          <w:p w14:paraId="4C7DCF6C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812" w:type="pct"/>
            <w:tcBorders>
              <w:bottom w:val="single" w:sz="6" w:space="0" w:color="auto"/>
            </w:tcBorders>
            <w:vAlign w:val="center"/>
          </w:tcPr>
          <w:p w14:paraId="118B5015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541" w:type="pct"/>
            <w:tcBorders>
              <w:bottom w:val="single" w:sz="6" w:space="0" w:color="auto"/>
            </w:tcBorders>
            <w:vAlign w:val="center"/>
          </w:tcPr>
          <w:p w14:paraId="288BF40C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1282" w:type="pct"/>
            <w:tcBorders>
              <w:bottom w:val="single" w:sz="6" w:space="0" w:color="auto"/>
            </w:tcBorders>
          </w:tcPr>
          <w:p w14:paraId="1C1E2F9A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</w:tr>
      <w:tr w:rsidR="00C441CA" w:rsidRPr="0067156C" w14:paraId="2F1534E4" w14:textId="77777777" w:rsidTr="00604277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  <w:jc w:val="center"/>
        </w:trPr>
        <w:tc>
          <w:tcPr>
            <w:tcW w:w="1621" w:type="pct"/>
            <w:tcBorders>
              <w:top w:val="single" w:sz="6" w:space="0" w:color="auto"/>
            </w:tcBorders>
            <w:vAlign w:val="center"/>
          </w:tcPr>
          <w:p w14:paraId="35CC9EBB" w14:textId="46B9E658" w:rsidR="00C441CA" w:rsidRPr="0067156C" w:rsidRDefault="00604277" w:rsidP="00671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</w:t>
            </w:r>
            <w:r w:rsidR="00C441CA" w:rsidRPr="0067156C">
              <w:rPr>
                <w:sz w:val="20"/>
                <w:szCs w:val="20"/>
              </w:rPr>
              <w:t>as</w:t>
            </w:r>
          </w:p>
        </w:tc>
        <w:tc>
          <w:tcPr>
            <w:tcW w:w="744" w:type="pct"/>
            <w:tcBorders>
              <w:top w:val="single" w:sz="6" w:space="0" w:color="auto"/>
            </w:tcBorders>
            <w:vAlign w:val="center"/>
          </w:tcPr>
          <w:p w14:paraId="05F24E9E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812" w:type="pct"/>
            <w:tcBorders>
              <w:top w:val="single" w:sz="6" w:space="0" w:color="auto"/>
            </w:tcBorders>
            <w:vAlign w:val="center"/>
          </w:tcPr>
          <w:p w14:paraId="3BBEBF57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541" w:type="pct"/>
            <w:tcBorders>
              <w:top w:val="single" w:sz="6" w:space="0" w:color="auto"/>
            </w:tcBorders>
            <w:vAlign w:val="center"/>
          </w:tcPr>
          <w:p w14:paraId="1FBF526F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1282" w:type="pct"/>
            <w:tcBorders>
              <w:top w:val="single" w:sz="6" w:space="0" w:color="auto"/>
            </w:tcBorders>
          </w:tcPr>
          <w:p w14:paraId="09CA4066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</w:tr>
      <w:tr w:rsidR="00C441CA" w:rsidRPr="0067156C" w14:paraId="4E77E1C6" w14:textId="77777777" w:rsidTr="00604277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  <w:jc w:val="center"/>
        </w:trPr>
        <w:tc>
          <w:tcPr>
            <w:tcW w:w="1621" w:type="pct"/>
            <w:vAlign w:val="center"/>
          </w:tcPr>
          <w:p w14:paraId="5B9ACC45" w14:textId="2FEBE6B2" w:rsidR="00C441CA" w:rsidRPr="0067156C" w:rsidRDefault="00604277" w:rsidP="00671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</w:t>
            </w:r>
            <w:r w:rsidR="00C441CA" w:rsidRPr="0067156C">
              <w:rPr>
                <w:sz w:val="20"/>
                <w:szCs w:val="20"/>
              </w:rPr>
              <w:t>lectricity</w:t>
            </w:r>
          </w:p>
        </w:tc>
        <w:tc>
          <w:tcPr>
            <w:tcW w:w="744" w:type="pct"/>
            <w:vAlign w:val="center"/>
          </w:tcPr>
          <w:p w14:paraId="5C9B4ACE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812" w:type="pct"/>
            <w:vAlign w:val="center"/>
          </w:tcPr>
          <w:p w14:paraId="4C91B593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541" w:type="pct"/>
            <w:vAlign w:val="center"/>
          </w:tcPr>
          <w:p w14:paraId="0CEFA218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1282" w:type="pct"/>
          </w:tcPr>
          <w:p w14:paraId="602A3674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</w:tr>
      <w:tr w:rsidR="0015246D" w:rsidRPr="0067156C" w14:paraId="66C93A00" w14:textId="77777777" w:rsidTr="00604277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  <w:jc w:val="center"/>
        </w:trPr>
        <w:tc>
          <w:tcPr>
            <w:tcW w:w="1621" w:type="pct"/>
            <w:vAlign w:val="center"/>
          </w:tcPr>
          <w:p w14:paraId="000A2FE6" w14:textId="637FC062" w:rsidR="0015246D" w:rsidRPr="0067156C" w:rsidRDefault="0015246D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Other fuel</w:t>
            </w:r>
          </w:p>
        </w:tc>
        <w:tc>
          <w:tcPr>
            <w:tcW w:w="744" w:type="pct"/>
            <w:vAlign w:val="center"/>
          </w:tcPr>
          <w:p w14:paraId="21DC35A4" w14:textId="77777777" w:rsidR="0015246D" w:rsidRPr="0067156C" w:rsidRDefault="0015246D" w:rsidP="0067156C">
            <w:pPr>
              <w:rPr>
                <w:sz w:val="20"/>
                <w:szCs w:val="20"/>
              </w:rPr>
            </w:pPr>
          </w:p>
        </w:tc>
        <w:tc>
          <w:tcPr>
            <w:tcW w:w="812" w:type="pct"/>
            <w:vAlign w:val="center"/>
          </w:tcPr>
          <w:p w14:paraId="18029911" w14:textId="77777777" w:rsidR="0015246D" w:rsidRPr="0067156C" w:rsidRDefault="0015246D" w:rsidP="0067156C">
            <w:pPr>
              <w:rPr>
                <w:sz w:val="20"/>
                <w:szCs w:val="20"/>
              </w:rPr>
            </w:pPr>
          </w:p>
        </w:tc>
        <w:tc>
          <w:tcPr>
            <w:tcW w:w="541" w:type="pct"/>
            <w:vAlign w:val="center"/>
          </w:tcPr>
          <w:p w14:paraId="36B6E30A" w14:textId="77777777" w:rsidR="0015246D" w:rsidRPr="0067156C" w:rsidRDefault="0015246D" w:rsidP="0067156C">
            <w:pPr>
              <w:rPr>
                <w:sz w:val="20"/>
                <w:szCs w:val="20"/>
              </w:rPr>
            </w:pPr>
          </w:p>
        </w:tc>
        <w:tc>
          <w:tcPr>
            <w:tcW w:w="1282" w:type="pct"/>
          </w:tcPr>
          <w:p w14:paraId="2130C383" w14:textId="77777777" w:rsidR="0015246D" w:rsidRPr="0067156C" w:rsidRDefault="0015246D" w:rsidP="0067156C">
            <w:pPr>
              <w:rPr>
                <w:sz w:val="20"/>
                <w:szCs w:val="20"/>
              </w:rPr>
            </w:pPr>
          </w:p>
        </w:tc>
      </w:tr>
      <w:tr w:rsidR="00C441CA" w:rsidRPr="0067156C" w14:paraId="7A7851D1" w14:textId="77777777" w:rsidTr="00604277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  <w:jc w:val="center"/>
        </w:trPr>
        <w:tc>
          <w:tcPr>
            <w:tcW w:w="1621" w:type="pct"/>
            <w:vAlign w:val="center"/>
          </w:tcPr>
          <w:p w14:paraId="681D3667" w14:textId="35467A00" w:rsidR="00C441CA" w:rsidRPr="0067156C" w:rsidRDefault="00604277" w:rsidP="00671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</w:t>
            </w:r>
            <w:r w:rsidR="00C441CA" w:rsidRPr="0067156C">
              <w:rPr>
                <w:sz w:val="20"/>
                <w:szCs w:val="20"/>
              </w:rPr>
              <w:t>ater</w:t>
            </w:r>
          </w:p>
        </w:tc>
        <w:tc>
          <w:tcPr>
            <w:tcW w:w="744" w:type="pct"/>
            <w:vAlign w:val="center"/>
          </w:tcPr>
          <w:p w14:paraId="43BD0694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812" w:type="pct"/>
            <w:vAlign w:val="center"/>
          </w:tcPr>
          <w:p w14:paraId="45B22A97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541" w:type="pct"/>
            <w:vAlign w:val="center"/>
          </w:tcPr>
          <w:p w14:paraId="5F18BFFD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1282" w:type="pct"/>
          </w:tcPr>
          <w:p w14:paraId="538A44A5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</w:tr>
      <w:tr w:rsidR="00C441CA" w:rsidRPr="0067156C" w14:paraId="653EB970" w14:textId="77777777" w:rsidTr="00604277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  <w:jc w:val="center"/>
        </w:trPr>
        <w:tc>
          <w:tcPr>
            <w:tcW w:w="1621" w:type="pct"/>
            <w:vAlign w:val="center"/>
          </w:tcPr>
          <w:p w14:paraId="74E7C3FF" w14:textId="36146FB5" w:rsidR="00C441CA" w:rsidRPr="0067156C" w:rsidRDefault="00604277" w:rsidP="00671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="00C441CA" w:rsidRPr="0067156C">
              <w:rPr>
                <w:sz w:val="20"/>
                <w:szCs w:val="20"/>
              </w:rPr>
              <w:t>hone</w:t>
            </w:r>
          </w:p>
        </w:tc>
        <w:tc>
          <w:tcPr>
            <w:tcW w:w="744" w:type="pct"/>
            <w:vAlign w:val="center"/>
          </w:tcPr>
          <w:p w14:paraId="7A56FE40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812" w:type="pct"/>
            <w:vAlign w:val="center"/>
          </w:tcPr>
          <w:p w14:paraId="7664DDC0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541" w:type="pct"/>
            <w:vAlign w:val="center"/>
          </w:tcPr>
          <w:p w14:paraId="169BFC5F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1282" w:type="pct"/>
          </w:tcPr>
          <w:p w14:paraId="792D9875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</w:tr>
      <w:tr w:rsidR="00C441CA" w:rsidRPr="0067156C" w14:paraId="537FA0D3" w14:textId="77777777" w:rsidTr="00604277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  <w:jc w:val="center"/>
        </w:trPr>
        <w:tc>
          <w:tcPr>
            <w:tcW w:w="1621" w:type="pct"/>
            <w:vAlign w:val="center"/>
          </w:tcPr>
          <w:p w14:paraId="325CDE1F" w14:textId="77777777" w:rsidR="00C441CA" w:rsidRPr="0067156C" w:rsidRDefault="00C441CA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TV/internet</w:t>
            </w:r>
          </w:p>
        </w:tc>
        <w:tc>
          <w:tcPr>
            <w:tcW w:w="744" w:type="pct"/>
            <w:vAlign w:val="center"/>
          </w:tcPr>
          <w:p w14:paraId="2FC21C56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812" w:type="pct"/>
            <w:vAlign w:val="center"/>
          </w:tcPr>
          <w:p w14:paraId="44C5D740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541" w:type="pct"/>
            <w:vAlign w:val="center"/>
          </w:tcPr>
          <w:p w14:paraId="74DF7B14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1282" w:type="pct"/>
          </w:tcPr>
          <w:p w14:paraId="3C819D63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</w:tr>
      <w:tr w:rsidR="00C441CA" w:rsidRPr="0067156C" w14:paraId="6A8942EF" w14:textId="77777777" w:rsidTr="00604277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  <w:jc w:val="center"/>
        </w:trPr>
        <w:tc>
          <w:tcPr>
            <w:tcW w:w="1621" w:type="pct"/>
            <w:tcBorders>
              <w:bottom w:val="single" w:sz="6" w:space="0" w:color="auto"/>
            </w:tcBorders>
            <w:vAlign w:val="center"/>
          </w:tcPr>
          <w:p w14:paraId="6249B1E4" w14:textId="40BAA1A3" w:rsidR="00C441CA" w:rsidRPr="0067156C" w:rsidRDefault="00604277" w:rsidP="00671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="00C441CA" w:rsidRPr="0067156C">
              <w:rPr>
                <w:sz w:val="20"/>
                <w:szCs w:val="20"/>
              </w:rPr>
              <w:t>roperty maintenance/service charge</w:t>
            </w:r>
            <w:r w:rsidR="0015246D" w:rsidRPr="0067156C">
              <w:rPr>
                <w:sz w:val="20"/>
                <w:szCs w:val="20"/>
              </w:rPr>
              <w:t>/ground rent</w:t>
            </w:r>
          </w:p>
        </w:tc>
        <w:tc>
          <w:tcPr>
            <w:tcW w:w="744" w:type="pct"/>
            <w:tcBorders>
              <w:bottom w:val="single" w:sz="6" w:space="0" w:color="auto"/>
            </w:tcBorders>
            <w:vAlign w:val="center"/>
          </w:tcPr>
          <w:p w14:paraId="403A5F9B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812" w:type="pct"/>
            <w:tcBorders>
              <w:bottom w:val="single" w:sz="6" w:space="0" w:color="auto"/>
            </w:tcBorders>
            <w:vAlign w:val="center"/>
          </w:tcPr>
          <w:p w14:paraId="1A7286BE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541" w:type="pct"/>
            <w:tcBorders>
              <w:bottom w:val="single" w:sz="6" w:space="0" w:color="auto"/>
            </w:tcBorders>
            <w:vAlign w:val="center"/>
          </w:tcPr>
          <w:p w14:paraId="36A7DACD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1282" w:type="pct"/>
            <w:tcBorders>
              <w:bottom w:val="single" w:sz="6" w:space="0" w:color="auto"/>
            </w:tcBorders>
          </w:tcPr>
          <w:p w14:paraId="6081B1A7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</w:tr>
      <w:tr w:rsidR="00E66711" w:rsidRPr="0067156C" w14:paraId="227799E6" w14:textId="77777777" w:rsidTr="00604277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  <w:jc w:val="center"/>
        </w:trPr>
        <w:tc>
          <w:tcPr>
            <w:tcW w:w="1621" w:type="pct"/>
            <w:tcBorders>
              <w:bottom w:val="single" w:sz="6" w:space="0" w:color="auto"/>
            </w:tcBorders>
            <w:vAlign w:val="center"/>
          </w:tcPr>
          <w:p w14:paraId="2ED9C0EA" w14:textId="620A7B1B" w:rsidR="00E66711" w:rsidRPr="0067156C" w:rsidRDefault="00E66711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Buildings</w:t>
            </w:r>
            <w:r w:rsidR="00824E18">
              <w:rPr>
                <w:sz w:val="20"/>
                <w:szCs w:val="20"/>
              </w:rPr>
              <w:t>/contents</w:t>
            </w:r>
            <w:r w:rsidRPr="0067156C">
              <w:rPr>
                <w:sz w:val="20"/>
                <w:szCs w:val="20"/>
              </w:rPr>
              <w:t xml:space="preserve"> insurance </w:t>
            </w:r>
          </w:p>
        </w:tc>
        <w:tc>
          <w:tcPr>
            <w:tcW w:w="744" w:type="pct"/>
            <w:tcBorders>
              <w:bottom w:val="single" w:sz="6" w:space="0" w:color="auto"/>
            </w:tcBorders>
            <w:vAlign w:val="center"/>
          </w:tcPr>
          <w:p w14:paraId="72CA8EAC" w14:textId="77777777" w:rsidR="00E66711" w:rsidRPr="0067156C" w:rsidRDefault="00E66711" w:rsidP="0067156C">
            <w:pPr>
              <w:rPr>
                <w:sz w:val="20"/>
                <w:szCs w:val="20"/>
              </w:rPr>
            </w:pPr>
          </w:p>
        </w:tc>
        <w:tc>
          <w:tcPr>
            <w:tcW w:w="812" w:type="pct"/>
            <w:tcBorders>
              <w:bottom w:val="single" w:sz="6" w:space="0" w:color="auto"/>
            </w:tcBorders>
            <w:vAlign w:val="center"/>
          </w:tcPr>
          <w:p w14:paraId="5FD04921" w14:textId="77777777" w:rsidR="00E66711" w:rsidRPr="0067156C" w:rsidRDefault="00E66711" w:rsidP="0067156C">
            <w:pPr>
              <w:rPr>
                <w:sz w:val="20"/>
                <w:szCs w:val="20"/>
              </w:rPr>
            </w:pPr>
          </w:p>
        </w:tc>
        <w:tc>
          <w:tcPr>
            <w:tcW w:w="541" w:type="pct"/>
            <w:tcBorders>
              <w:bottom w:val="single" w:sz="6" w:space="0" w:color="auto"/>
            </w:tcBorders>
            <w:vAlign w:val="center"/>
          </w:tcPr>
          <w:p w14:paraId="54925F83" w14:textId="77777777" w:rsidR="00E66711" w:rsidRPr="0067156C" w:rsidRDefault="00E66711" w:rsidP="0067156C">
            <w:pPr>
              <w:rPr>
                <w:sz w:val="20"/>
                <w:szCs w:val="20"/>
              </w:rPr>
            </w:pPr>
          </w:p>
        </w:tc>
        <w:tc>
          <w:tcPr>
            <w:tcW w:w="1282" w:type="pct"/>
            <w:tcBorders>
              <w:bottom w:val="single" w:sz="6" w:space="0" w:color="auto"/>
            </w:tcBorders>
          </w:tcPr>
          <w:p w14:paraId="0E670D58" w14:textId="77777777" w:rsidR="00E66711" w:rsidRPr="0067156C" w:rsidRDefault="00E66711" w:rsidP="0067156C">
            <w:pPr>
              <w:rPr>
                <w:sz w:val="20"/>
                <w:szCs w:val="20"/>
              </w:rPr>
            </w:pPr>
          </w:p>
        </w:tc>
      </w:tr>
      <w:tr w:rsidR="00604277" w:rsidRPr="0067156C" w14:paraId="0288E281" w14:textId="77777777" w:rsidTr="00604277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65"/>
          <w:jc w:val="center"/>
        </w:trPr>
        <w:tc>
          <w:tcPr>
            <w:tcW w:w="1621" w:type="pct"/>
            <w:tcBorders>
              <w:top w:val="single" w:sz="6" w:space="0" w:color="auto"/>
              <w:bottom w:val="single" w:sz="6" w:space="0" w:color="auto"/>
            </w:tcBorders>
            <w:shd w:val="clear" w:color="auto" w:fill="BDD6EE" w:themeFill="accent1" w:themeFillTint="66"/>
            <w:vAlign w:val="center"/>
          </w:tcPr>
          <w:p w14:paraId="6157D77B" w14:textId="3B6F146A" w:rsidR="00C441CA" w:rsidRPr="00604277" w:rsidRDefault="00604277" w:rsidP="0067156C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H</w:t>
            </w:r>
            <w:r w:rsidR="00C441CA" w:rsidRPr="00604277">
              <w:rPr>
                <w:bCs/>
                <w:sz w:val="20"/>
                <w:szCs w:val="20"/>
              </w:rPr>
              <w:t xml:space="preserve">ousehold </w:t>
            </w:r>
          </w:p>
        </w:tc>
        <w:tc>
          <w:tcPr>
            <w:tcW w:w="744" w:type="pct"/>
            <w:tcBorders>
              <w:top w:val="single" w:sz="6" w:space="0" w:color="auto"/>
              <w:bottom w:val="single" w:sz="6" w:space="0" w:color="auto"/>
            </w:tcBorders>
            <w:shd w:val="clear" w:color="auto" w:fill="BDD6EE" w:themeFill="accent1" w:themeFillTint="66"/>
            <w:vAlign w:val="center"/>
          </w:tcPr>
          <w:p w14:paraId="01F27C1A" w14:textId="77777777" w:rsidR="00C441CA" w:rsidRPr="00604277" w:rsidRDefault="00C441CA" w:rsidP="0067156C">
            <w:pPr>
              <w:rPr>
                <w:bCs/>
                <w:sz w:val="20"/>
                <w:szCs w:val="20"/>
              </w:rPr>
            </w:pPr>
            <w:r w:rsidRPr="00604277">
              <w:rPr>
                <w:bCs/>
                <w:sz w:val="20"/>
                <w:szCs w:val="20"/>
              </w:rPr>
              <w:t>Applicant 1</w:t>
            </w:r>
          </w:p>
        </w:tc>
        <w:tc>
          <w:tcPr>
            <w:tcW w:w="812" w:type="pct"/>
            <w:tcBorders>
              <w:top w:val="single" w:sz="6" w:space="0" w:color="auto"/>
              <w:bottom w:val="single" w:sz="6" w:space="0" w:color="auto"/>
            </w:tcBorders>
            <w:shd w:val="clear" w:color="auto" w:fill="BDD6EE" w:themeFill="accent1" w:themeFillTint="66"/>
            <w:vAlign w:val="center"/>
          </w:tcPr>
          <w:p w14:paraId="4E8FB2EF" w14:textId="77777777" w:rsidR="00C441CA" w:rsidRPr="00604277" w:rsidRDefault="00C441CA" w:rsidP="0067156C">
            <w:pPr>
              <w:rPr>
                <w:bCs/>
                <w:sz w:val="20"/>
                <w:szCs w:val="20"/>
              </w:rPr>
            </w:pPr>
            <w:r w:rsidRPr="00604277">
              <w:rPr>
                <w:bCs/>
                <w:sz w:val="20"/>
                <w:szCs w:val="20"/>
              </w:rPr>
              <w:t>Applicant 2</w:t>
            </w:r>
          </w:p>
        </w:tc>
        <w:tc>
          <w:tcPr>
            <w:tcW w:w="541" w:type="pct"/>
            <w:tcBorders>
              <w:top w:val="single" w:sz="6" w:space="0" w:color="auto"/>
              <w:bottom w:val="single" w:sz="6" w:space="0" w:color="auto"/>
            </w:tcBorders>
            <w:shd w:val="clear" w:color="auto" w:fill="BDD6EE" w:themeFill="accent1" w:themeFillTint="66"/>
            <w:vAlign w:val="center"/>
          </w:tcPr>
          <w:p w14:paraId="79D04B39" w14:textId="77777777" w:rsidR="00C441CA" w:rsidRPr="00604277" w:rsidRDefault="00C441CA" w:rsidP="0067156C">
            <w:pPr>
              <w:jc w:val="center"/>
              <w:rPr>
                <w:bCs/>
                <w:sz w:val="20"/>
                <w:szCs w:val="20"/>
              </w:rPr>
            </w:pPr>
            <w:r w:rsidRPr="00604277">
              <w:rPr>
                <w:bCs/>
                <w:sz w:val="20"/>
                <w:szCs w:val="20"/>
              </w:rPr>
              <w:t>Joint</w:t>
            </w:r>
          </w:p>
        </w:tc>
        <w:tc>
          <w:tcPr>
            <w:tcW w:w="1282" w:type="pct"/>
            <w:tcBorders>
              <w:top w:val="single" w:sz="6" w:space="0" w:color="auto"/>
              <w:bottom w:val="single" w:sz="6" w:space="0" w:color="auto"/>
            </w:tcBorders>
            <w:shd w:val="clear" w:color="auto" w:fill="BDD6EE" w:themeFill="accent1" w:themeFillTint="66"/>
          </w:tcPr>
          <w:p w14:paraId="46E2B6BA" w14:textId="77777777" w:rsidR="00C441CA" w:rsidRPr="00604277" w:rsidRDefault="00C441CA" w:rsidP="0067156C">
            <w:pPr>
              <w:jc w:val="center"/>
              <w:rPr>
                <w:bCs/>
                <w:sz w:val="20"/>
                <w:szCs w:val="20"/>
              </w:rPr>
            </w:pPr>
            <w:r w:rsidRPr="00604277">
              <w:rPr>
                <w:bCs/>
                <w:sz w:val="20"/>
                <w:szCs w:val="20"/>
              </w:rPr>
              <w:t>Changes after completion</w:t>
            </w:r>
          </w:p>
        </w:tc>
      </w:tr>
      <w:tr w:rsidR="00C441CA" w:rsidRPr="0067156C" w14:paraId="4C45A69C" w14:textId="77777777" w:rsidTr="00604277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  <w:jc w:val="center"/>
        </w:trPr>
        <w:tc>
          <w:tcPr>
            <w:tcW w:w="1621" w:type="pct"/>
            <w:vAlign w:val="center"/>
          </w:tcPr>
          <w:p w14:paraId="586615AD" w14:textId="187A4281" w:rsidR="00C441CA" w:rsidRPr="0067156C" w:rsidRDefault="00604277" w:rsidP="00671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 w:rsidR="00C441CA" w:rsidRPr="0067156C">
              <w:rPr>
                <w:sz w:val="20"/>
                <w:szCs w:val="20"/>
              </w:rPr>
              <w:t>ood</w:t>
            </w:r>
          </w:p>
        </w:tc>
        <w:tc>
          <w:tcPr>
            <w:tcW w:w="744" w:type="pct"/>
            <w:vAlign w:val="center"/>
          </w:tcPr>
          <w:p w14:paraId="5F5A6B22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812" w:type="pct"/>
            <w:vAlign w:val="center"/>
          </w:tcPr>
          <w:p w14:paraId="2ACCEDAA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541" w:type="pct"/>
            <w:vAlign w:val="center"/>
          </w:tcPr>
          <w:p w14:paraId="12C66555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1282" w:type="pct"/>
          </w:tcPr>
          <w:p w14:paraId="602A27CC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</w:tr>
      <w:tr w:rsidR="00C441CA" w:rsidRPr="0067156C" w14:paraId="23BA8026" w14:textId="77777777" w:rsidTr="00604277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  <w:jc w:val="center"/>
        </w:trPr>
        <w:tc>
          <w:tcPr>
            <w:tcW w:w="1621" w:type="pct"/>
            <w:vAlign w:val="center"/>
          </w:tcPr>
          <w:p w14:paraId="27157EEC" w14:textId="4CF21018" w:rsidR="00C441CA" w:rsidRPr="0067156C" w:rsidRDefault="00604277" w:rsidP="00671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="00C441CA" w:rsidRPr="0067156C">
              <w:rPr>
                <w:sz w:val="20"/>
                <w:szCs w:val="20"/>
              </w:rPr>
              <w:t>lothes</w:t>
            </w:r>
          </w:p>
        </w:tc>
        <w:tc>
          <w:tcPr>
            <w:tcW w:w="744" w:type="pct"/>
            <w:vAlign w:val="center"/>
          </w:tcPr>
          <w:p w14:paraId="7EB2EBD0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812" w:type="pct"/>
            <w:vAlign w:val="center"/>
          </w:tcPr>
          <w:p w14:paraId="310D80BA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541" w:type="pct"/>
            <w:vAlign w:val="center"/>
          </w:tcPr>
          <w:p w14:paraId="6E102447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1282" w:type="pct"/>
          </w:tcPr>
          <w:p w14:paraId="7C4CA748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</w:tr>
      <w:tr w:rsidR="00C441CA" w:rsidRPr="0067156C" w14:paraId="63880144" w14:textId="77777777" w:rsidTr="00604277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  <w:jc w:val="center"/>
        </w:trPr>
        <w:tc>
          <w:tcPr>
            <w:tcW w:w="1621" w:type="pct"/>
            <w:vAlign w:val="center"/>
          </w:tcPr>
          <w:p w14:paraId="44D3098C" w14:textId="77777777" w:rsidR="00C441CA" w:rsidRPr="0067156C" w:rsidRDefault="00E66711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Travel costs (work)</w:t>
            </w:r>
          </w:p>
        </w:tc>
        <w:tc>
          <w:tcPr>
            <w:tcW w:w="744" w:type="pct"/>
            <w:vAlign w:val="center"/>
          </w:tcPr>
          <w:p w14:paraId="6F220E3B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812" w:type="pct"/>
            <w:vAlign w:val="center"/>
          </w:tcPr>
          <w:p w14:paraId="0888ED7D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541" w:type="pct"/>
            <w:vAlign w:val="center"/>
          </w:tcPr>
          <w:p w14:paraId="080B9839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1282" w:type="pct"/>
          </w:tcPr>
          <w:p w14:paraId="3FDB84F2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</w:tr>
      <w:tr w:rsidR="00C441CA" w:rsidRPr="0067156C" w14:paraId="3545C251" w14:textId="77777777" w:rsidTr="00604277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  <w:jc w:val="center"/>
        </w:trPr>
        <w:tc>
          <w:tcPr>
            <w:tcW w:w="1621" w:type="pct"/>
            <w:vAlign w:val="center"/>
          </w:tcPr>
          <w:p w14:paraId="73A5873C" w14:textId="728FA67A" w:rsidR="00C441CA" w:rsidRPr="0067156C" w:rsidRDefault="00604277" w:rsidP="00671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="00C441CA" w:rsidRPr="0067156C">
              <w:rPr>
                <w:sz w:val="20"/>
                <w:szCs w:val="20"/>
              </w:rPr>
              <w:t xml:space="preserve">ar tax/insurance </w:t>
            </w:r>
          </w:p>
        </w:tc>
        <w:tc>
          <w:tcPr>
            <w:tcW w:w="744" w:type="pct"/>
            <w:vAlign w:val="center"/>
          </w:tcPr>
          <w:p w14:paraId="3041FA77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812" w:type="pct"/>
            <w:vAlign w:val="center"/>
          </w:tcPr>
          <w:p w14:paraId="6E326FD5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541" w:type="pct"/>
            <w:vAlign w:val="center"/>
          </w:tcPr>
          <w:p w14:paraId="1FF93EF5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1282" w:type="pct"/>
          </w:tcPr>
          <w:p w14:paraId="37F10B28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</w:tr>
      <w:tr w:rsidR="004219A9" w:rsidRPr="0067156C" w14:paraId="6F257FAB" w14:textId="77777777" w:rsidTr="00604277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  <w:jc w:val="center"/>
        </w:trPr>
        <w:tc>
          <w:tcPr>
            <w:tcW w:w="1621" w:type="pct"/>
            <w:vAlign w:val="center"/>
          </w:tcPr>
          <w:p w14:paraId="4DEE512C" w14:textId="02AB7D03" w:rsidR="004219A9" w:rsidRDefault="004219A9" w:rsidP="00671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Private health insurance </w:t>
            </w:r>
          </w:p>
        </w:tc>
        <w:tc>
          <w:tcPr>
            <w:tcW w:w="744" w:type="pct"/>
            <w:vAlign w:val="center"/>
          </w:tcPr>
          <w:p w14:paraId="4AACE26B" w14:textId="77777777" w:rsidR="004219A9" w:rsidRPr="0067156C" w:rsidRDefault="004219A9" w:rsidP="0067156C">
            <w:pPr>
              <w:rPr>
                <w:sz w:val="20"/>
                <w:szCs w:val="20"/>
              </w:rPr>
            </w:pPr>
          </w:p>
        </w:tc>
        <w:tc>
          <w:tcPr>
            <w:tcW w:w="812" w:type="pct"/>
            <w:vAlign w:val="center"/>
          </w:tcPr>
          <w:p w14:paraId="6577101D" w14:textId="77777777" w:rsidR="004219A9" w:rsidRPr="0067156C" w:rsidRDefault="004219A9" w:rsidP="0067156C">
            <w:pPr>
              <w:rPr>
                <w:sz w:val="20"/>
                <w:szCs w:val="20"/>
              </w:rPr>
            </w:pPr>
          </w:p>
        </w:tc>
        <w:tc>
          <w:tcPr>
            <w:tcW w:w="541" w:type="pct"/>
            <w:vAlign w:val="center"/>
          </w:tcPr>
          <w:p w14:paraId="23B2224C" w14:textId="77777777" w:rsidR="004219A9" w:rsidRPr="0067156C" w:rsidRDefault="004219A9" w:rsidP="0067156C">
            <w:pPr>
              <w:rPr>
                <w:sz w:val="20"/>
                <w:szCs w:val="20"/>
              </w:rPr>
            </w:pPr>
          </w:p>
        </w:tc>
        <w:tc>
          <w:tcPr>
            <w:tcW w:w="1282" w:type="pct"/>
          </w:tcPr>
          <w:p w14:paraId="03DA7775" w14:textId="77777777" w:rsidR="004219A9" w:rsidRPr="0067156C" w:rsidRDefault="004219A9" w:rsidP="0067156C">
            <w:pPr>
              <w:rPr>
                <w:sz w:val="20"/>
                <w:szCs w:val="20"/>
              </w:rPr>
            </w:pPr>
          </w:p>
        </w:tc>
      </w:tr>
      <w:tr w:rsidR="00C441CA" w:rsidRPr="0067156C" w14:paraId="1D365533" w14:textId="77777777" w:rsidTr="00604277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  <w:jc w:val="center"/>
        </w:trPr>
        <w:tc>
          <w:tcPr>
            <w:tcW w:w="1621" w:type="pct"/>
            <w:vAlign w:val="center"/>
          </w:tcPr>
          <w:p w14:paraId="503C6D86" w14:textId="77777777" w:rsidR="00C441CA" w:rsidRPr="0067156C" w:rsidRDefault="00C441CA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Leisure (gym, eating out) </w:t>
            </w:r>
          </w:p>
        </w:tc>
        <w:tc>
          <w:tcPr>
            <w:tcW w:w="744" w:type="pct"/>
            <w:vAlign w:val="center"/>
          </w:tcPr>
          <w:p w14:paraId="39428E30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812" w:type="pct"/>
            <w:vAlign w:val="center"/>
          </w:tcPr>
          <w:p w14:paraId="49559F7A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541" w:type="pct"/>
            <w:vAlign w:val="center"/>
          </w:tcPr>
          <w:p w14:paraId="74D3F591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1282" w:type="pct"/>
          </w:tcPr>
          <w:p w14:paraId="0280AB40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</w:tr>
      <w:tr w:rsidR="004219A9" w:rsidRPr="0067156C" w14:paraId="0154A6EA" w14:textId="77777777" w:rsidTr="00604277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  <w:jc w:val="center"/>
        </w:trPr>
        <w:tc>
          <w:tcPr>
            <w:tcW w:w="1621" w:type="pct"/>
            <w:vAlign w:val="center"/>
          </w:tcPr>
          <w:p w14:paraId="7937A253" w14:textId="28402889" w:rsidR="004219A9" w:rsidRPr="0067156C" w:rsidRDefault="004219A9" w:rsidP="00671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bbies</w:t>
            </w:r>
          </w:p>
        </w:tc>
        <w:tc>
          <w:tcPr>
            <w:tcW w:w="744" w:type="pct"/>
            <w:vAlign w:val="center"/>
          </w:tcPr>
          <w:p w14:paraId="665B47A8" w14:textId="77777777" w:rsidR="004219A9" w:rsidRPr="0067156C" w:rsidRDefault="004219A9" w:rsidP="0067156C">
            <w:pPr>
              <w:rPr>
                <w:sz w:val="20"/>
                <w:szCs w:val="20"/>
              </w:rPr>
            </w:pPr>
          </w:p>
        </w:tc>
        <w:tc>
          <w:tcPr>
            <w:tcW w:w="812" w:type="pct"/>
            <w:vAlign w:val="center"/>
          </w:tcPr>
          <w:p w14:paraId="56D8DB76" w14:textId="77777777" w:rsidR="004219A9" w:rsidRPr="0067156C" w:rsidRDefault="004219A9" w:rsidP="0067156C">
            <w:pPr>
              <w:rPr>
                <w:sz w:val="20"/>
                <w:szCs w:val="20"/>
              </w:rPr>
            </w:pPr>
          </w:p>
        </w:tc>
        <w:tc>
          <w:tcPr>
            <w:tcW w:w="541" w:type="pct"/>
            <w:vAlign w:val="center"/>
          </w:tcPr>
          <w:p w14:paraId="58681921" w14:textId="77777777" w:rsidR="004219A9" w:rsidRPr="0067156C" w:rsidRDefault="004219A9" w:rsidP="0067156C">
            <w:pPr>
              <w:rPr>
                <w:sz w:val="20"/>
                <w:szCs w:val="20"/>
              </w:rPr>
            </w:pPr>
          </w:p>
        </w:tc>
        <w:tc>
          <w:tcPr>
            <w:tcW w:w="1282" w:type="pct"/>
          </w:tcPr>
          <w:p w14:paraId="2C98E9F8" w14:textId="77777777" w:rsidR="004219A9" w:rsidRPr="0067156C" w:rsidRDefault="004219A9" w:rsidP="0067156C">
            <w:pPr>
              <w:rPr>
                <w:sz w:val="20"/>
                <w:szCs w:val="20"/>
              </w:rPr>
            </w:pPr>
          </w:p>
        </w:tc>
      </w:tr>
      <w:tr w:rsidR="00C441CA" w:rsidRPr="0067156C" w14:paraId="069F8144" w14:textId="77777777" w:rsidTr="00604277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  <w:jc w:val="center"/>
        </w:trPr>
        <w:tc>
          <w:tcPr>
            <w:tcW w:w="1621" w:type="pct"/>
            <w:vAlign w:val="center"/>
          </w:tcPr>
          <w:p w14:paraId="486F39AE" w14:textId="750F5E37" w:rsidR="00C441CA" w:rsidRPr="0067156C" w:rsidRDefault="00604277" w:rsidP="00671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="00C441CA" w:rsidRPr="0067156C">
              <w:rPr>
                <w:sz w:val="20"/>
                <w:szCs w:val="20"/>
              </w:rPr>
              <w:t>ets</w:t>
            </w:r>
          </w:p>
        </w:tc>
        <w:tc>
          <w:tcPr>
            <w:tcW w:w="744" w:type="pct"/>
            <w:vAlign w:val="center"/>
          </w:tcPr>
          <w:p w14:paraId="6E04A2DF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812" w:type="pct"/>
            <w:vAlign w:val="center"/>
          </w:tcPr>
          <w:p w14:paraId="42E93CF9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541" w:type="pct"/>
            <w:vAlign w:val="center"/>
          </w:tcPr>
          <w:p w14:paraId="08D4EEF5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1282" w:type="pct"/>
          </w:tcPr>
          <w:p w14:paraId="6BDFDFF4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</w:tr>
      <w:tr w:rsidR="00C441CA" w:rsidRPr="0067156C" w14:paraId="750C1503" w14:textId="77777777" w:rsidTr="00604277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  <w:jc w:val="center"/>
        </w:trPr>
        <w:tc>
          <w:tcPr>
            <w:tcW w:w="1621" w:type="pct"/>
            <w:vAlign w:val="center"/>
          </w:tcPr>
          <w:p w14:paraId="302EB74A" w14:textId="77777777" w:rsidR="00C441CA" w:rsidRPr="0067156C" w:rsidRDefault="00C441CA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Holidays </w:t>
            </w:r>
          </w:p>
        </w:tc>
        <w:tc>
          <w:tcPr>
            <w:tcW w:w="744" w:type="pct"/>
            <w:vAlign w:val="center"/>
          </w:tcPr>
          <w:p w14:paraId="0B3A6475" w14:textId="77777777" w:rsidR="00C441CA" w:rsidRPr="0067156C" w:rsidRDefault="00C441CA" w:rsidP="0067156C">
            <w:pPr>
              <w:rPr>
                <w:b/>
                <w:sz w:val="20"/>
                <w:szCs w:val="20"/>
              </w:rPr>
            </w:pPr>
          </w:p>
        </w:tc>
        <w:tc>
          <w:tcPr>
            <w:tcW w:w="812" w:type="pct"/>
            <w:vAlign w:val="center"/>
          </w:tcPr>
          <w:p w14:paraId="5A2C966C" w14:textId="77777777" w:rsidR="00C441CA" w:rsidRPr="0067156C" w:rsidRDefault="00C441CA" w:rsidP="0067156C">
            <w:pPr>
              <w:rPr>
                <w:b/>
                <w:sz w:val="20"/>
                <w:szCs w:val="20"/>
              </w:rPr>
            </w:pPr>
          </w:p>
        </w:tc>
        <w:tc>
          <w:tcPr>
            <w:tcW w:w="541" w:type="pct"/>
            <w:vAlign w:val="center"/>
          </w:tcPr>
          <w:p w14:paraId="7B9396BB" w14:textId="77777777" w:rsidR="00C441CA" w:rsidRPr="0067156C" w:rsidRDefault="00C441CA" w:rsidP="0067156C">
            <w:pPr>
              <w:rPr>
                <w:b/>
                <w:sz w:val="20"/>
                <w:szCs w:val="20"/>
              </w:rPr>
            </w:pPr>
          </w:p>
        </w:tc>
        <w:tc>
          <w:tcPr>
            <w:tcW w:w="1282" w:type="pct"/>
          </w:tcPr>
          <w:p w14:paraId="680A7A8B" w14:textId="77777777" w:rsidR="00C441CA" w:rsidRPr="0067156C" w:rsidRDefault="00C441CA" w:rsidP="0067156C">
            <w:pPr>
              <w:rPr>
                <w:b/>
                <w:sz w:val="20"/>
                <w:szCs w:val="20"/>
              </w:rPr>
            </w:pPr>
          </w:p>
        </w:tc>
      </w:tr>
      <w:tr w:rsidR="004219A9" w:rsidRPr="0067156C" w14:paraId="20633DF8" w14:textId="77777777" w:rsidTr="00604277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  <w:jc w:val="center"/>
        </w:trPr>
        <w:tc>
          <w:tcPr>
            <w:tcW w:w="1621" w:type="pct"/>
            <w:vAlign w:val="center"/>
          </w:tcPr>
          <w:p w14:paraId="4DF5E7AC" w14:textId="2A9FE952" w:rsidR="004219A9" w:rsidRPr="0067156C" w:rsidRDefault="004219A9" w:rsidP="00671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arity/church donations</w:t>
            </w:r>
          </w:p>
        </w:tc>
        <w:tc>
          <w:tcPr>
            <w:tcW w:w="744" w:type="pct"/>
            <w:vAlign w:val="center"/>
          </w:tcPr>
          <w:p w14:paraId="6DC58A32" w14:textId="77777777" w:rsidR="004219A9" w:rsidRPr="0067156C" w:rsidRDefault="004219A9" w:rsidP="0067156C">
            <w:pPr>
              <w:rPr>
                <w:b/>
                <w:sz w:val="20"/>
                <w:szCs w:val="20"/>
              </w:rPr>
            </w:pPr>
          </w:p>
        </w:tc>
        <w:tc>
          <w:tcPr>
            <w:tcW w:w="812" w:type="pct"/>
            <w:vAlign w:val="center"/>
          </w:tcPr>
          <w:p w14:paraId="4E53A2C3" w14:textId="77777777" w:rsidR="004219A9" w:rsidRPr="0067156C" w:rsidRDefault="004219A9" w:rsidP="0067156C">
            <w:pPr>
              <w:rPr>
                <w:b/>
                <w:sz w:val="20"/>
                <w:szCs w:val="20"/>
              </w:rPr>
            </w:pPr>
          </w:p>
        </w:tc>
        <w:tc>
          <w:tcPr>
            <w:tcW w:w="541" w:type="pct"/>
            <w:vAlign w:val="center"/>
          </w:tcPr>
          <w:p w14:paraId="799803C1" w14:textId="77777777" w:rsidR="004219A9" w:rsidRPr="0067156C" w:rsidRDefault="004219A9" w:rsidP="0067156C">
            <w:pPr>
              <w:rPr>
                <w:b/>
                <w:sz w:val="20"/>
                <w:szCs w:val="20"/>
              </w:rPr>
            </w:pPr>
          </w:p>
        </w:tc>
        <w:tc>
          <w:tcPr>
            <w:tcW w:w="1282" w:type="pct"/>
          </w:tcPr>
          <w:p w14:paraId="57D4F90D" w14:textId="77777777" w:rsidR="004219A9" w:rsidRPr="0067156C" w:rsidRDefault="004219A9" w:rsidP="0067156C">
            <w:pPr>
              <w:rPr>
                <w:b/>
                <w:sz w:val="20"/>
                <w:szCs w:val="20"/>
              </w:rPr>
            </w:pPr>
          </w:p>
        </w:tc>
      </w:tr>
      <w:tr w:rsidR="00C441CA" w:rsidRPr="0067156C" w14:paraId="51E01A37" w14:textId="77777777" w:rsidTr="00604277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  <w:jc w:val="center"/>
        </w:trPr>
        <w:tc>
          <w:tcPr>
            <w:tcW w:w="1621" w:type="pct"/>
            <w:vAlign w:val="center"/>
          </w:tcPr>
          <w:p w14:paraId="6B8F1138" w14:textId="7C8A4FFD" w:rsidR="00C441CA" w:rsidRPr="0067156C" w:rsidRDefault="00604277" w:rsidP="00671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  <w:r w:rsidR="00C441CA" w:rsidRPr="0067156C">
              <w:rPr>
                <w:sz w:val="20"/>
                <w:szCs w:val="20"/>
              </w:rPr>
              <w:t>chool/college fees</w:t>
            </w:r>
          </w:p>
        </w:tc>
        <w:tc>
          <w:tcPr>
            <w:tcW w:w="744" w:type="pct"/>
            <w:vAlign w:val="center"/>
          </w:tcPr>
          <w:p w14:paraId="6A94785E" w14:textId="77777777" w:rsidR="00C441CA" w:rsidRPr="0067156C" w:rsidRDefault="00C441CA" w:rsidP="0067156C">
            <w:pPr>
              <w:rPr>
                <w:b/>
                <w:sz w:val="20"/>
                <w:szCs w:val="20"/>
              </w:rPr>
            </w:pPr>
          </w:p>
        </w:tc>
        <w:tc>
          <w:tcPr>
            <w:tcW w:w="812" w:type="pct"/>
            <w:vAlign w:val="center"/>
          </w:tcPr>
          <w:p w14:paraId="5CDAA50F" w14:textId="77777777" w:rsidR="00C441CA" w:rsidRPr="0067156C" w:rsidRDefault="00C441CA" w:rsidP="0067156C">
            <w:pPr>
              <w:rPr>
                <w:b/>
                <w:sz w:val="20"/>
                <w:szCs w:val="20"/>
              </w:rPr>
            </w:pPr>
          </w:p>
        </w:tc>
        <w:tc>
          <w:tcPr>
            <w:tcW w:w="541" w:type="pct"/>
            <w:vAlign w:val="center"/>
          </w:tcPr>
          <w:p w14:paraId="4AFB1467" w14:textId="77777777" w:rsidR="00C441CA" w:rsidRPr="0067156C" w:rsidRDefault="00C441CA" w:rsidP="0067156C">
            <w:pPr>
              <w:rPr>
                <w:b/>
                <w:sz w:val="20"/>
                <w:szCs w:val="20"/>
              </w:rPr>
            </w:pPr>
          </w:p>
        </w:tc>
        <w:tc>
          <w:tcPr>
            <w:tcW w:w="1282" w:type="pct"/>
          </w:tcPr>
          <w:p w14:paraId="1D4A9919" w14:textId="77777777" w:rsidR="00C441CA" w:rsidRPr="0067156C" w:rsidRDefault="00C441CA" w:rsidP="0067156C">
            <w:pPr>
              <w:rPr>
                <w:b/>
                <w:sz w:val="20"/>
                <w:szCs w:val="20"/>
              </w:rPr>
            </w:pPr>
          </w:p>
        </w:tc>
      </w:tr>
      <w:tr w:rsidR="00C441CA" w:rsidRPr="0067156C" w14:paraId="4951DBAC" w14:textId="77777777" w:rsidTr="00604277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  <w:jc w:val="center"/>
        </w:trPr>
        <w:tc>
          <w:tcPr>
            <w:tcW w:w="1621" w:type="pct"/>
            <w:vAlign w:val="center"/>
          </w:tcPr>
          <w:p w14:paraId="1D5A8A6C" w14:textId="1B82ABBA" w:rsidR="00C441CA" w:rsidRPr="0067156C" w:rsidRDefault="00C441CA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Child/Spousal maintenance</w:t>
            </w:r>
          </w:p>
        </w:tc>
        <w:tc>
          <w:tcPr>
            <w:tcW w:w="744" w:type="pct"/>
            <w:vAlign w:val="center"/>
          </w:tcPr>
          <w:p w14:paraId="357D0DED" w14:textId="77777777" w:rsidR="00C441CA" w:rsidRPr="0067156C" w:rsidRDefault="00C441CA" w:rsidP="0067156C">
            <w:pPr>
              <w:rPr>
                <w:b/>
                <w:sz w:val="20"/>
                <w:szCs w:val="20"/>
              </w:rPr>
            </w:pPr>
          </w:p>
        </w:tc>
        <w:tc>
          <w:tcPr>
            <w:tcW w:w="812" w:type="pct"/>
            <w:vAlign w:val="center"/>
          </w:tcPr>
          <w:p w14:paraId="198C1BE2" w14:textId="77777777" w:rsidR="00C441CA" w:rsidRPr="0067156C" w:rsidRDefault="00C441CA" w:rsidP="0067156C">
            <w:pPr>
              <w:rPr>
                <w:b/>
                <w:sz w:val="20"/>
                <w:szCs w:val="20"/>
              </w:rPr>
            </w:pPr>
          </w:p>
        </w:tc>
        <w:tc>
          <w:tcPr>
            <w:tcW w:w="541" w:type="pct"/>
            <w:vAlign w:val="center"/>
          </w:tcPr>
          <w:p w14:paraId="2F167E53" w14:textId="77777777" w:rsidR="00C441CA" w:rsidRPr="0067156C" w:rsidRDefault="00C441CA" w:rsidP="0067156C">
            <w:pPr>
              <w:rPr>
                <w:b/>
                <w:sz w:val="20"/>
                <w:szCs w:val="20"/>
              </w:rPr>
            </w:pPr>
          </w:p>
        </w:tc>
        <w:tc>
          <w:tcPr>
            <w:tcW w:w="1282" w:type="pct"/>
          </w:tcPr>
          <w:p w14:paraId="0CF90C19" w14:textId="77777777" w:rsidR="00C441CA" w:rsidRPr="0067156C" w:rsidRDefault="00C441CA" w:rsidP="0067156C">
            <w:pPr>
              <w:rPr>
                <w:b/>
                <w:sz w:val="20"/>
                <w:szCs w:val="20"/>
              </w:rPr>
            </w:pPr>
          </w:p>
        </w:tc>
      </w:tr>
      <w:tr w:rsidR="00496A2D" w:rsidRPr="0067156C" w14:paraId="341EBF51" w14:textId="77777777" w:rsidTr="00604277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  <w:jc w:val="center"/>
        </w:trPr>
        <w:tc>
          <w:tcPr>
            <w:tcW w:w="1621" w:type="pct"/>
            <w:vAlign w:val="center"/>
          </w:tcPr>
          <w:p w14:paraId="64651EFD" w14:textId="77777777" w:rsidR="00496A2D" w:rsidRPr="0067156C" w:rsidRDefault="00496A2D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Child Care </w:t>
            </w:r>
          </w:p>
        </w:tc>
        <w:tc>
          <w:tcPr>
            <w:tcW w:w="744" w:type="pct"/>
            <w:vAlign w:val="center"/>
          </w:tcPr>
          <w:p w14:paraId="1662B105" w14:textId="77777777" w:rsidR="00496A2D" w:rsidRPr="0067156C" w:rsidRDefault="00496A2D" w:rsidP="0067156C">
            <w:pPr>
              <w:rPr>
                <w:b/>
                <w:sz w:val="20"/>
                <w:szCs w:val="20"/>
              </w:rPr>
            </w:pPr>
          </w:p>
        </w:tc>
        <w:tc>
          <w:tcPr>
            <w:tcW w:w="812" w:type="pct"/>
            <w:vAlign w:val="center"/>
          </w:tcPr>
          <w:p w14:paraId="632DCFE0" w14:textId="77777777" w:rsidR="00496A2D" w:rsidRPr="0067156C" w:rsidRDefault="00496A2D" w:rsidP="0067156C">
            <w:pPr>
              <w:rPr>
                <w:b/>
                <w:sz w:val="20"/>
                <w:szCs w:val="20"/>
              </w:rPr>
            </w:pPr>
          </w:p>
        </w:tc>
        <w:tc>
          <w:tcPr>
            <w:tcW w:w="541" w:type="pct"/>
            <w:vAlign w:val="center"/>
          </w:tcPr>
          <w:p w14:paraId="6F8CB404" w14:textId="77777777" w:rsidR="00496A2D" w:rsidRPr="0067156C" w:rsidRDefault="00496A2D" w:rsidP="0067156C">
            <w:pPr>
              <w:rPr>
                <w:b/>
                <w:sz w:val="20"/>
                <w:szCs w:val="20"/>
              </w:rPr>
            </w:pPr>
          </w:p>
        </w:tc>
        <w:tc>
          <w:tcPr>
            <w:tcW w:w="1282" w:type="pct"/>
          </w:tcPr>
          <w:p w14:paraId="03E2F006" w14:textId="77777777" w:rsidR="00496A2D" w:rsidRPr="0067156C" w:rsidRDefault="00496A2D" w:rsidP="0067156C">
            <w:pPr>
              <w:rPr>
                <w:b/>
                <w:sz w:val="20"/>
                <w:szCs w:val="20"/>
              </w:rPr>
            </w:pPr>
          </w:p>
        </w:tc>
      </w:tr>
      <w:tr w:rsidR="00C441CA" w:rsidRPr="0067156C" w14:paraId="11C5A457" w14:textId="77777777" w:rsidTr="00604277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  <w:jc w:val="center"/>
        </w:trPr>
        <w:tc>
          <w:tcPr>
            <w:tcW w:w="1621" w:type="pct"/>
            <w:vAlign w:val="center"/>
          </w:tcPr>
          <w:p w14:paraId="1A9E558D" w14:textId="77777777" w:rsidR="00C441CA" w:rsidRPr="0067156C" w:rsidRDefault="00C441CA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Total pension contributions (please give details on separate sheet below) out of salary </w:t>
            </w:r>
            <w:r w:rsidRPr="0067156C">
              <w:rPr>
                <w:b/>
                <w:sz w:val="20"/>
                <w:szCs w:val="20"/>
              </w:rPr>
              <w:t>yes/no</w:t>
            </w:r>
          </w:p>
        </w:tc>
        <w:tc>
          <w:tcPr>
            <w:tcW w:w="744" w:type="pct"/>
            <w:vAlign w:val="center"/>
          </w:tcPr>
          <w:p w14:paraId="4744D4DE" w14:textId="77777777" w:rsidR="00C441CA" w:rsidRPr="0067156C" w:rsidRDefault="00C441CA" w:rsidP="0067156C">
            <w:pPr>
              <w:rPr>
                <w:b/>
                <w:sz w:val="20"/>
                <w:szCs w:val="20"/>
              </w:rPr>
            </w:pPr>
          </w:p>
        </w:tc>
        <w:tc>
          <w:tcPr>
            <w:tcW w:w="812" w:type="pct"/>
            <w:vAlign w:val="center"/>
          </w:tcPr>
          <w:p w14:paraId="36A72FE7" w14:textId="77777777" w:rsidR="00C441CA" w:rsidRPr="0067156C" w:rsidRDefault="00C441CA" w:rsidP="0067156C">
            <w:pPr>
              <w:rPr>
                <w:b/>
                <w:sz w:val="20"/>
                <w:szCs w:val="20"/>
              </w:rPr>
            </w:pPr>
          </w:p>
        </w:tc>
        <w:tc>
          <w:tcPr>
            <w:tcW w:w="541" w:type="pct"/>
            <w:vAlign w:val="center"/>
          </w:tcPr>
          <w:p w14:paraId="46E56FEF" w14:textId="77777777" w:rsidR="00C441CA" w:rsidRPr="0067156C" w:rsidRDefault="00C441CA" w:rsidP="0067156C">
            <w:pPr>
              <w:rPr>
                <w:b/>
                <w:sz w:val="20"/>
                <w:szCs w:val="20"/>
              </w:rPr>
            </w:pPr>
          </w:p>
        </w:tc>
        <w:tc>
          <w:tcPr>
            <w:tcW w:w="1282" w:type="pct"/>
          </w:tcPr>
          <w:p w14:paraId="6B03F472" w14:textId="77777777" w:rsidR="00C441CA" w:rsidRPr="0067156C" w:rsidRDefault="00C441CA" w:rsidP="0067156C">
            <w:pPr>
              <w:rPr>
                <w:b/>
                <w:sz w:val="20"/>
                <w:szCs w:val="20"/>
              </w:rPr>
            </w:pPr>
          </w:p>
        </w:tc>
      </w:tr>
      <w:tr w:rsidR="00C441CA" w:rsidRPr="0067156C" w14:paraId="25216BEE" w14:textId="77777777" w:rsidTr="00604277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  <w:jc w:val="center"/>
        </w:trPr>
        <w:tc>
          <w:tcPr>
            <w:tcW w:w="1621" w:type="pct"/>
            <w:vAlign w:val="center"/>
          </w:tcPr>
          <w:p w14:paraId="663E58DF" w14:textId="77777777" w:rsidR="00C441CA" w:rsidRPr="0067156C" w:rsidRDefault="00C441CA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Total life insurance premiums (please give details on below)</w:t>
            </w:r>
          </w:p>
        </w:tc>
        <w:tc>
          <w:tcPr>
            <w:tcW w:w="744" w:type="pct"/>
            <w:vAlign w:val="center"/>
          </w:tcPr>
          <w:p w14:paraId="00E456DB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812" w:type="pct"/>
            <w:vAlign w:val="center"/>
          </w:tcPr>
          <w:p w14:paraId="52E4BBFE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541" w:type="pct"/>
            <w:vAlign w:val="center"/>
          </w:tcPr>
          <w:p w14:paraId="2C0CCE1A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1282" w:type="pct"/>
          </w:tcPr>
          <w:p w14:paraId="024B7DB0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</w:tr>
      <w:tr w:rsidR="00C441CA" w:rsidRPr="0067156C" w14:paraId="494D72E6" w14:textId="77777777" w:rsidTr="00604277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  <w:jc w:val="center"/>
        </w:trPr>
        <w:tc>
          <w:tcPr>
            <w:tcW w:w="1621" w:type="pct"/>
            <w:vAlign w:val="center"/>
          </w:tcPr>
          <w:p w14:paraId="0E365CA3" w14:textId="1CAD0C63" w:rsidR="00C441CA" w:rsidRPr="0067156C" w:rsidRDefault="00C441CA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Total loans/credit/HP (please give </w:t>
            </w:r>
            <w:r w:rsidR="00496B2C" w:rsidRPr="0067156C">
              <w:rPr>
                <w:sz w:val="20"/>
                <w:szCs w:val="20"/>
              </w:rPr>
              <w:t>details below</w:t>
            </w:r>
            <w:r w:rsidRPr="0067156C">
              <w:rPr>
                <w:sz w:val="20"/>
                <w:szCs w:val="20"/>
              </w:rPr>
              <w:t>)</w:t>
            </w:r>
          </w:p>
        </w:tc>
        <w:tc>
          <w:tcPr>
            <w:tcW w:w="744" w:type="pct"/>
            <w:vAlign w:val="center"/>
          </w:tcPr>
          <w:p w14:paraId="568C9528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812" w:type="pct"/>
            <w:vAlign w:val="center"/>
          </w:tcPr>
          <w:p w14:paraId="6A43055B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541" w:type="pct"/>
            <w:vAlign w:val="center"/>
          </w:tcPr>
          <w:p w14:paraId="28316E7E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1282" w:type="pct"/>
          </w:tcPr>
          <w:p w14:paraId="0B68A9F9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</w:tr>
      <w:tr w:rsidR="00C441CA" w:rsidRPr="0067156C" w14:paraId="23974C21" w14:textId="77777777" w:rsidTr="00604277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  <w:jc w:val="center"/>
        </w:trPr>
        <w:tc>
          <w:tcPr>
            <w:tcW w:w="1621" w:type="pct"/>
            <w:vAlign w:val="center"/>
          </w:tcPr>
          <w:p w14:paraId="3B3DB94C" w14:textId="77777777" w:rsidR="00C441CA" w:rsidRPr="0067156C" w:rsidRDefault="00C441CA" w:rsidP="0067156C">
            <w:pPr>
              <w:rPr>
                <w:b/>
                <w:sz w:val="20"/>
                <w:szCs w:val="20"/>
              </w:rPr>
            </w:pPr>
            <w:r w:rsidRPr="0067156C">
              <w:rPr>
                <w:b/>
                <w:sz w:val="20"/>
                <w:szCs w:val="20"/>
              </w:rPr>
              <w:t>Total Expenditure:</w:t>
            </w:r>
          </w:p>
        </w:tc>
        <w:tc>
          <w:tcPr>
            <w:tcW w:w="744" w:type="pct"/>
            <w:vAlign w:val="center"/>
          </w:tcPr>
          <w:p w14:paraId="49FA66FC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812" w:type="pct"/>
            <w:vAlign w:val="center"/>
          </w:tcPr>
          <w:p w14:paraId="264DAB3D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541" w:type="pct"/>
            <w:vAlign w:val="center"/>
          </w:tcPr>
          <w:p w14:paraId="0CAF06E6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1282" w:type="pct"/>
          </w:tcPr>
          <w:p w14:paraId="31A860D3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</w:tr>
      <w:tr w:rsidR="00C441CA" w:rsidRPr="0067156C" w14:paraId="18E07CE7" w14:textId="77777777" w:rsidTr="00604277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  <w:jc w:val="center"/>
        </w:trPr>
        <w:tc>
          <w:tcPr>
            <w:tcW w:w="1621" w:type="pct"/>
            <w:vAlign w:val="center"/>
          </w:tcPr>
          <w:p w14:paraId="7E5060C8" w14:textId="77777777" w:rsidR="00C441CA" w:rsidRPr="0067156C" w:rsidRDefault="00C441CA" w:rsidP="0067156C">
            <w:pPr>
              <w:rPr>
                <w:b/>
                <w:sz w:val="20"/>
                <w:szCs w:val="20"/>
              </w:rPr>
            </w:pPr>
            <w:r w:rsidRPr="0067156C">
              <w:rPr>
                <w:b/>
                <w:sz w:val="20"/>
                <w:szCs w:val="20"/>
              </w:rPr>
              <w:t xml:space="preserve">Surplus </w:t>
            </w:r>
            <w:r w:rsidRPr="0067156C">
              <w:rPr>
                <w:sz w:val="20"/>
                <w:szCs w:val="20"/>
              </w:rPr>
              <w:t>(net income minus expenditure):</w:t>
            </w:r>
          </w:p>
        </w:tc>
        <w:tc>
          <w:tcPr>
            <w:tcW w:w="744" w:type="pct"/>
            <w:vAlign w:val="center"/>
          </w:tcPr>
          <w:p w14:paraId="6C9DCDD7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812" w:type="pct"/>
            <w:vAlign w:val="center"/>
          </w:tcPr>
          <w:p w14:paraId="7CEEB49A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541" w:type="pct"/>
            <w:vAlign w:val="center"/>
          </w:tcPr>
          <w:p w14:paraId="6C936FC1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1282" w:type="pct"/>
          </w:tcPr>
          <w:p w14:paraId="6F332A09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</w:tr>
    </w:tbl>
    <w:p w14:paraId="0E2F773A" w14:textId="6CB47922" w:rsidR="00496B2C" w:rsidRPr="0067156C" w:rsidRDefault="00496B2C" w:rsidP="0067156C">
      <w:pPr>
        <w:rPr>
          <w:b/>
          <w:sz w:val="20"/>
          <w:szCs w:val="20"/>
        </w:rPr>
      </w:pPr>
    </w:p>
    <w:p w14:paraId="6298011D" w14:textId="28684698" w:rsidR="00770E98" w:rsidRPr="0067156C" w:rsidRDefault="00426F49" w:rsidP="0067156C">
      <w:pPr>
        <w:rPr>
          <w:b/>
          <w:sz w:val="20"/>
          <w:szCs w:val="20"/>
        </w:rPr>
      </w:pPr>
      <w:r w:rsidRPr="0067156C">
        <w:rPr>
          <w:b/>
          <w:sz w:val="20"/>
          <w:szCs w:val="20"/>
        </w:rPr>
        <w:t>ASSE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397"/>
        <w:gridCol w:w="1559"/>
        <w:gridCol w:w="2836"/>
        <w:gridCol w:w="2687"/>
      </w:tblGrid>
      <w:tr w:rsidR="00770E98" w:rsidRPr="0067156C" w14:paraId="76083E4D" w14:textId="77777777" w:rsidTr="00604277">
        <w:tc>
          <w:tcPr>
            <w:tcW w:w="1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3082BAFA" w14:textId="4F5745CC" w:rsidR="00770E98" w:rsidRPr="00604277" w:rsidRDefault="00770E98" w:rsidP="00604277">
            <w:pPr>
              <w:rPr>
                <w:b/>
                <w:bCs/>
                <w:sz w:val="20"/>
                <w:szCs w:val="20"/>
              </w:rPr>
            </w:pPr>
            <w:r w:rsidRPr="00604277">
              <w:rPr>
                <w:b/>
                <w:bCs/>
                <w:sz w:val="20"/>
                <w:szCs w:val="20"/>
              </w:rPr>
              <w:t xml:space="preserve">Type </w:t>
            </w:r>
            <w:r w:rsidR="00604277">
              <w:rPr>
                <w:b/>
                <w:bCs/>
                <w:sz w:val="20"/>
                <w:szCs w:val="20"/>
              </w:rPr>
              <w:t>(</w:t>
            </w:r>
            <w:r w:rsidRPr="00604277">
              <w:rPr>
                <w:b/>
                <w:bCs/>
                <w:sz w:val="20"/>
                <w:szCs w:val="20"/>
              </w:rPr>
              <w:t>e.g. property, savings account, investment</w:t>
            </w:r>
            <w:r w:rsidR="00604277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224BC537" w14:textId="39286811" w:rsidR="00770E98" w:rsidRPr="00604277" w:rsidRDefault="00770E98" w:rsidP="00604277">
            <w:pPr>
              <w:rPr>
                <w:b/>
                <w:bCs/>
                <w:sz w:val="20"/>
                <w:szCs w:val="20"/>
              </w:rPr>
            </w:pPr>
            <w:r w:rsidRPr="00604277">
              <w:rPr>
                <w:b/>
                <w:bCs/>
                <w:sz w:val="20"/>
                <w:szCs w:val="20"/>
              </w:rPr>
              <w:t xml:space="preserve">Date </w:t>
            </w:r>
            <w:r w:rsidR="007A1BE5">
              <w:rPr>
                <w:b/>
                <w:bCs/>
                <w:sz w:val="20"/>
                <w:szCs w:val="20"/>
              </w:rPr>
              <w:t>A</w:t>
            </w:r>
            <w:r w:rsidR="00426F49" w:rsidRPr="00604277">
              <w:rPr>
                <w:b/>
                <w:bCs/>
                <w:sz w:val="20"/>
                <w:szCs w:val="20"/>
              </w:rPr>
              <w:t>cquired</w:t>
            </w:r>
            <w:r w:rsidRPr="00604277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4FD991E4" w14:textId="4C6B225C" w:rsidR="00770E98" w:rsidRPr="00604277" w:rsidRDefault="00770E98" w:rsidP="00604277">
            <w:pPr>
              <w:rPr>
                <w:b/>
                <w:bCs/>
                <w:sz w:val="20"/>
                <w:szCs w:val="20"/>
              </w:rPr>
            </w:pPr>
            <w:r w:rsidRPr="00604277">
              <w:rPr>
                <w:b/>
                <w:bCs/>
                <w:sz w:val="20"/>
                <w:szCs w:val="20"/>
              </w:rPr>
              <w:t xml:space="preserve">Cost </w:t>
            </w:r>
          </w:p>
        </w:tc>
        <w:tc>
          <w:tcPr>
            <w:tcW w:w="1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68BEB988" w14:textId="60B5B79E" w:rsidR="00770E98" w:rsidRPr="00604277" w:rsidRDefault="00426F49" w:rsidP="00604277">
            <w:pPr>
              <w:rPr>
                <w:b/>
                <w:bCs/>
                <w:sz w:val="20"/>
                <w:szCs w:val="20"/>
              </w:rPr>
            </w:pPr>
            <w:r w:rsidRPr="00604277">
              <w:rPr>
                <w:b/>
                <w:bCs/>
                <w:sz w:val="20"/>
                <w:szCs w:val="20"/>
              </w:rPr>
              <w:t xml:space="preserve">Current </w:t>
            </w:r>
            <w:r w:rsidR="00770E98" w:rsidRPr="00604277">
              <w:rPr>
                <w:b/>
                <w:bCs/>
                <w:sz w:val="20"/>
                <w:szCs w:val="20"/>
              </w:rPr>
              <w:t xml:space="preserve">Value </w:t>
            </w:r>
          </w:p>
        </w:tc>
      </w:tr>
      <w:tr w:rsidR="00770E98" w:rsidRPr="0067156C" w14:paraId="3B7EB043" w14:textId="77777777" w:rsidTr="00604277">
        <w:trPr>
          <w:trHeight w:val="284"/>
        </w:trPr>
        <w:tc>
          <w:tcPr>
            <w:tcW w:w="1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B169F" w14:textId="77777777" w:rsidR="00770E98" w:rsidRPr="0067156C" w:rsidRDefault="00770E98" w:rsidP="0067156C">
            <w:pPr>
              <w:rPr>
                <w:sz w:val="20"/>
                <w:szCs w:val="20"/>
              </w:rPr>
            </w:pPr>
          </w:p>
        </w:tc>
        <w:tc>
          <w:tcPr>
            <w:tcW w:w="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F94FA" w14:textId="77777777" w:rsidR="00770E98" w:rsidRPr="0067156C" w:rsidRDefault="00770E98" w:rsidP="0067156C">
            <w:pPr>
              <w:rPr>
                <w:sz w:val="20"/>
                <w:szCs w:val="20"/>
              </w:rPr>
            </w:pPr>
          </w:p>
        </w:tc>
        <w:tc>
          <w:tcPr>
            <w:tcW w:w="1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2EBAD" w14:textId="77777777" w:rsidR="00770E98" w:rsidRPr="0067156C" w:rsidRDefault="00770E98" w:rsidP="0067156C">
            <w:pPr>
              <w:rPr>
                <w:sz w:val="20"/>
                <w:szCs w:val="20"/>
              </w:rPr>
            </w:pPr>
          </w:p>
        </w:tc>
        <w:tc>
          <w:tcPr>
            <w:tcW w:w="1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80FD0" w14:textId="77777777" w:rsidR="00770E98" w:rsidRPr="0067156C" w:rsidRDefault="00770E98" w:rsidP="0067156C">
            <w:pPr>
              <w:rPr>
                <w:sz w:val="20"/>
                <w:szCs w:val="20"/>
              </w:rPr>
            </w:pPr>
          </w:p>
        </w:tc>
      </w:tr>
      <w:tr w:rsidR="00770E98" w:rsidRPr="0067156C" w14:paraId="77787A5D" w14:textId="77777777" w:rsidTr="00604277">
        <w:trPr>
          <w:trHeight w:val="284"/>
        </w:trPr>
        <w:tc>
          <w:tcPr>
            <w:tcW w:w="1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CDE26" w14:textId="77777777" w:rsidR="00770E98" w:rsidRPr="0067156C" w:rsidRDefault="00770E98" w:rsidP="0067156C">
            <w:pPr>
              <w:rPr>
                <w:sz w:val="20"/>
                <w:szCs w:val="20"/>
              </w:rPr>
            </w:pPr>
          </w:p>
        </w:tc>
        <w:tc>
          <w:tcPr>
            <w:tcW w:w="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3092E" w14:textId="77777777" w:rsidR="00770E98" w:rsidRPr="0067156C" w:rsidRDefault="00770E98" w:rsidP="0067156C">
            <w:pPr>
              <w:rPr>
                <w:sz w:val="20"/>
                <w:szCs w:val="20"/>
              </w:rPr>
            </w:pPr>
          </w:p>
        </w:tc>
        <w:tc>
          <w:tcPr>
            <w:tcW w:w="1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41E74" w14:textId="77777777" w:rsidR="00770E98" w:rsidRPr="0067156C" w:rsidRDefault="00770E98" w:rsidP="0067156C">
            <w:pPr>
              <w:rPr>
                <w:sz w:val="20"/>
                <w:szCs w:val="20"/>
              </w:rPr>
            </w:pPr>
          </w:p>
        </w:tc>
        <w:tc>
          <w:tcPr>
            <w:tcW w:w="1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0FB78" w14:textId="77777777" w:rsidR="00770E98" w:rsidRPr="0067156C" w:rsidRDefault="00770E98" w:rsidP="0067156C">
            <w:pPr>
              <w:rPr>
                <w:sz w:val="20"/>
                <w:szCs w:val="20"/>
              </w:rPr>
            </w:pPr>
          </w:p>
        </w:tc>
      </w:tr>
      <w:tr w:rsidR="00770E98" w:rsidRPr="0067156C" w14:paraId="344F4F16" w14:textId="77777777" w:rsidTr="00604277">
        <w:trPr>
          <w:trHeight w:val="284"/>
        </w:trPr>
        <w:tc>
          <w:tcPr>
            <w:tcW w:w="1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B3985" w14:textId="77777777" w:rsidR="00770E98" w:rsidRPr="0067156C" w:rsidRDefault="00770E98" w:rsidP="0067156C">
            <w:pPr>
              <w:rPr>
                <w:sz w:val="20"/>
                <w:szCs w:val="20"/>
              </w:rPr>
            </w:pPr>
          </w:p>
        </w:tc>
        <w:tc>
          <w:tcPr>
            <w:tcW w:w="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A8759" w14:textId="77777777" w:rsidR="00770E98" w:rsidRPr="0067156C" w:rsidRDefault="00770E98" w:rsidP="0067156C">
            <w:pPr>
              <w:rPr>
                <w:sz w:val="20"/>
                <w:szCs w:val="20"/>
              </w:rPr>
            </w:pPr>
          </w:p>
        </w:tc>
        <w:tc>
          <w:tcPr>
            <w:tcW w:w="1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7279D" w14:textId="77777777" w:rsidR="00770E98" w:rsidRPr="0067156C" w:rsidRDefault="00770E98" w:rsidP="0067156C">
            <w:pPr>
              <w:rPr>
                <w:sz w:val="20"/>
                <w:szCs w:val="20"/>
              </w:rPr>
            </w:pPr>
          </w:p>
        </w:tc>
        <w:tc>
          <w:tcPr>
            <w:tcW w:w="1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79A69" w14:textId="77777777" w:rsidR="00770E98" w:rsidRPr="0067156C" w:rsidRDefault="00770E98" w:rsidP="0067156C">
            <w:pPr>
              <w:rPr>
                <w:sz w:val="20"/>
                <w:szCs w:val="20"/>
              </w:rPr>
            </w:pPr>
          </w:p>
        </w:tc>
      </w:tr>
      <w:tr w:rsidR="00770E98" w:rsidRPr="0067156C" w14:paraId="55107EBE" w14:textId="77777777" w:rsidTr="00604277">
        <w:trPr>
          <w:trHeight w:val="284"/>
        </w:trPr>
        <w:tc>
          <w:tcPr>
            <w:tcW w:w="1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9D1DC" w14:textId="77777777" w:rsidR="00770E98" w:rsidRPr="0067156C" w:rsidRDefault="00770E98" w:rsidP="0067156C">
            <w:pPr>
              <w:rPr>
                <w:sz w:val="20"/>
                <w:szCs w:val="20"/>
              </w:rPr>
            </w:pPr>
          </w:p>
        </w:tc>
        <w:tc>
          <w:tcPr>
            <w:tcW w:w="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4E113" w14:textId="77777777" w:rsidR="00770E98" w:rsidRPr="0067156C" w:rsidRDefault="00770E98" w:rsidP="0067156C">
            <w:pPr>
              <w:rPr>
                <w:sz w:val="20"/>
                <w:szCs w:val="20"/>
              </w:rPr>
            </w:pPr>
          </w:p>
        </w:tc>
        <w:tc>
          <w:tcPr>
            <w:tcW w:w="1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B9547" w14:textId="77777777" w:rsidR="00770E98" w:rsidRPr="0067156C" w:rsidRDefault="00770E98" w:rsidP="0067156C">
            <w:pPr>
              <w:rPr>
                <w:sz w:val="20"/>
                <w:szCs w:val="20"/>
              </w:rPr>
            </w:pPr>
          </w:p>
        </w:tc>
        <w:tc>
          <w:tcPr>
            <w:tcW w:w="1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ABCE7" w14:textId="77777777" w:rsidR="00770E98" w:rsidRPr="0067156C" w:rsidRDefault="00770E98" w:rsidP="0067156C">
            <w:pPr>
              <w:rPr>
                <w:sz w:val="20"/>
                <w:szCs w:val="20"/>
              </w:rPr>
            </w:pPr>
          </w:p>
        </w:tc>
      </w:tr>
    </w:tbl>
    <w:p w14:paraId="4BAC2A94" w14:textId="77777777" w:rsidR="00770E98" w:rsidRPr="0067156C" w:rsidRDefault="00770E98" w:rsidP="0067156C">
      <w:pPr>
        <w:rPr>
          <w:b/>
          <w:sz w:val="20"/>
          <w:szCs w:val="20"/>
        </w:rPr>
      </w:pPr>
    </w:p>
    <w:p w14:paraId="77247777" w14:textId="03CDEDFB" w:rsidR="00E3220F" w:rsidRPr="0067156C" w:rsidRDefault="0015246D" w:rsidP="0067156C">
      <w:pPr>
        <w:rPr>
          <w:b/>
          <w:sz w:val="20"/>
          <w:szCs w:val="20"/>
        </w:rPr>
      </w:pPr>
      <w:r w:rsidRPr="0067156C">
        <w:rPr>
          <w:b/>
          <w:sz w:val="20"/>
          <w:szCs w:val="20"/>
        </w:rPr>
        <w:t>EXISTING MORTGAGE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39"/>
        <w:gridCol w:w="972"/>
        <w:gridCol w:w="1128"/>
        <w:gridCol w:w="1061"/>
        <w:gridCol w:w="1072"/>
        <w:gridCol w:w="1295"/>
        <w:gridCol w:w="1239"/>
        <w:gridCol w:w="752"/>
        <w:gridCol w:w="826"/>
        <w:gridCol w:w="1295"/>
      </w:tblGrid>
      <w:tr w:rsidR="00604277" w:rsidRPr="0067156C" w14:paraId="1119CF15" w14:textId="77777777" w:rsidTr="007A1BE5">
        <w:trPr>
          <w:trHeight w:val="871"/>
        </w:trPr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419AA02C" w14:textId="77777777" w:rsidR="00F3782D" w:rsidRPr="0067156C" w:rsidRDefault="00F3782D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Lender</w:t>
            </w:r>
          </w:p>
        </w:tc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4E93C625" w14:textId="0D2A811F" w:rsidR="00F3782D" w:rsidRPr="0067156C" w:rsidRDefault="00F3782D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Property Address</w:t>
            </w: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3D0F73B9" w14:textId="77777777" w:rsidR="00604277" w:rsidRDefault="00F3782D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Type</w:t>
            </w:r>
          </w:p>
          <w:p w14:paraId="63FF9232" w14:textId="14D7660A" w:rsidR="00F3782D" w:rsidRPr="0067156C" w:rsidRDefault="00F3782D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(e.g. residential BTL</w:t>
            </w:r>
            <w:r w:rsidR="00604277">
              <w:rPr>
                <w:sz w:val="20"/>
                <w:szCs w:val="20"/>
              </w:rPr>
              <w:t>)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6DFE03B1" w14:textId="55664188" w:rsidR="00F3782D" w:rsidRPr="0067156C" w:rsidRDefault="00F3782D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Original </w:t>
            </w:r>
            <w:r w:rsidR="00604277">
              <w:rPr>
                <w:sz w:val="20"/>
                <w:szCs w:val="20"/>
              </w:rPr>
              <w:t>P</w:t>
            </w:r>
            <w:r w:rsidRPr="0067156C">
              <w:rPr>
                <w:sz w:val="20"/>
                <w:szCs w:val="20"/>
              </w:rPr>
              <w:t xml:space="preserve">urchase </w:t>
            </w:r>
            <w:r w:rsidR="00604277">
              <w:rPr>
                <w:sz w:val="20"/>
                <w:szCs w:val="20"/>
              </w:rPr>
              <w:t>P</w:t>
            </w:r>
            <w:r w:rsidRPr="0067156C">
              <w:rPr>
                <w:sz w:val="20"/>
                <w:szCs w:val="20"/>
              </w:rPr>
              <w:t xml:space="preserve">rice 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5E987CAD" w14:textId="7338AC21" w:rsidR="00F3782D" w:rsidRPr="0067156C" w:rsidRDefault="00F3782D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Amount </w:t>
            </w:r>
            <w:r w:rsidR="00604277">
              <w:rPr>
                <w:sz w:val="20"/>
                <w:szCs w:val="20"/>
              </w:rPr>
              <w:t>B</w:t>
            </w:r>
            <w:r w:rsidRPr="0067156C">
              <w:rPr>
                <w:sz w:val="20"/>
                <w:szCs w:val="20"/>
              </w:rPr>
              <w:t>orrowed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1AF3E3FF" w14:textId="39B025A0" w:rsidR="00F3782D" w:rsidRPr="0067156C" w:rsidRDefault="00F3782D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Amount </w:t>
            </w:r>
            <w:r w:rsidR="00604277">
              <w:rPr>
                <w:sz w:val="20"/>
                <w:szCs w:val="20"/>
              </w:rPr>
              <w:t>O</w:t>
            </w:r>
            <w:r w:rsidRPr="0067156C">
              <w:rPr>
                <w:sz w:val="20"/>
                <w:szCs w:val="20"/>
              </w:rPr>
              <w:t>utstanding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5B42EAC4" w14:textId="77777777" w:rsidR="00F3782D" w:rsidRPr="0067156C" w:rsidRDefault="00F3782D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Monthly</w:t>
            </w:r>
          </w:p>
          <w:p w14:paraId="31353B0B" w14:textId="5EA83EBD" w:rsidR="00F3782D" w:rsidRPr="0067156C" w:rsidRDefault="00604277" w:rsidP="007A1B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 w:rsidR="00F3782D" w:rsidRPr="0067156C">
              <w:rPr>
                <w:sz w:val="20"/>
                <w:szCs w:val="20"/>
              </w:rPr>
              <w:t>epayment</w:t>
            </w:r>
          </w:p>
          <w:p w14:paraId="3A7637E1" w14:textId="6394DAF7" w:rsidR="00F3782D" w:rsidRPr="0067156C" w:rsidRDefault="00604277" w:rsidP="007A1B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  <w:r w:rsidR="00F3782D" w:rsidRPr="0067156C">
              <w:rPr>
                <w:sz w:val="20"/>
                <w:szCs w:val="20"/>
              </w:rPr>
              <w:t>mount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644A769F" w14:textId="225CF1FC" w:rsidR="00F3782D" w:rsidRPr="0067156C" w:rsidRDefault="00F3782D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Start </w:t>
            </w:r>
            <w:r w:rsidR="00604277">
              <w:rPr>
                <w:sz w:val="20"/>
                <w:szCs w:val="20"/>
              </w:rPr>
              <w:t>D</w:t>
            </w:r>
            <w:r w:rsidRPr="0067156C">
              <w:rPr>
                <w:sz w:val="20"/>
                <w:szCs w:val="20"/>
              </w:rPr>
              <w:t>ate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1832F6B4" w14:textId="2410F2E4" w:rsidR="00F3782D" w:rsidRPr="0067156C" w:rsidRDefault="00F3782D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End Date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2DFAFF1D" w14:textId="6C35FAF1" w:rsidR="00F3782D" w:rsidRPr="0067156C" w:rsidRDefault="00F3782D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Being repaid on mortgage completion?</w:t>
            </w:r>
          </w:p>
        </w:tc>
      </w:tr>
      <w:tr w:rsidR="00604277" w:rsidRPr="0067156C" w14:paraId="4B378EC8" w14:textId="77777777" w:rsidTr="00604277">
        <w:trPr>
          <w:trHeight w:val="284"/>
        </w:trPr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A206A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5A6E5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A366F" w14:textId="16256378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27F67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71572" w14:textId="44E081DB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E7714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B0ABD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7D1A5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64C8E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290BE" w14:textId="5027FEC2" w:rsidR="00F3782D" w:rsidRPr="0067156C" w:rsidRDefault="00604277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yes/no</w:t>
            </w:r>
          </w:p>
        </w:tc>
      </w:tr>
      <w:tr w:rsidR="00604277" w:rsidRPr="0067156C" w14:paraId="6A93EB60" w14:textId="77777777" w:rsidTr="00604277">
        <w:trPr>
          <w:trHeight w:val="284"/>
        </w:trPr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D6C9E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3C7CE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CBAB2" w14:textId="5DC070C9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D503B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31B93" w14:textId="533E923F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5B93B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FFCAD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D5696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34442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F74E2" w14:textId="744DC0A6" w:rsidR="00F3782D" w:rsidRPr="0067156C" w:rsidRDefault="00604277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yes/no</w:t>
            </w:r>
          </w:p>
        </w:tc>
      </w:tr>
      <w:tr w:rsidR="00604277" w:rsidRPr="0067156C" w14:paraId="42350644" w14:textId="77777777" w:rsidTr="00604277">
        <w:trPr>
          <w:trHeight w:val="284"/>
        </w:trPr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9A3A8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B6274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83F72" w14:textId="1E04FC2F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E9378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6C2F8" w14:textId="3C7BBD01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273AC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C3D37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53581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E30D4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27D7E" w14:textId="65E49D35" w:rsidR="00F3782D" w:rsidRPr="0067156C" w:rsidRDefault="00604277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yes/no</w:t>
            </w:r>
          </w:p>
        </w:tc>
      </w:tr>
      <w:tr w:rsidR="00604277" w:rsidRPr="0067156C" w14:paraId="3F3B99F1" w14:textId="77777777" w:rsidTr="00604277">
        <w:trPr>
          <w:trHeight w:val="284"/>
        </w:trPr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2D0A7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B8D82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06AD9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AD66A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FF0A2" w14:textId="343C6711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F3C9C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50AA2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5BA25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320B7" w14:textId="77777777" w:rsidR="00F3782D" w:rsidRPr="0067156C" w:rsidRDefault="00F3782D" w:rsidP="0067156C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AEF50" w14:textId="0E6FF2AB" w:rsidR="00F3782D" w:rsidRPr="0067156C" w:rsidRDefault="00604277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yes/no</w:t>
            </w:r>
          </w:p>
        </w:tc>
      </w:tr>
    </w:tbl>
    <w:p w14:paraId="7206FA43" w14:textId="77777777" w:rsidR="00496B2C" w:rsidRPr="0067156C" w:rsidRDefault="00496B2C" w:rsidP="0067156C">
      <w:pPr>
        <w:rPr>
          <w:b/>
          <w:sz w:val="20"/>
          <w:szCs w:val="20"/>
        </w:rPr>
      </w:pPr>
    </w:p>
    <w:p w14:paraId="073E4116" w14:textId="1E47E03B" w:rsidR="00E3220F" w:rsidRPr="0067156C" w:rsidRDefault="00F10A5D" w:rsidP="0067156C">
      <w:pPr>
        <w:rPr>
          <w:sz w:val="20"/>
          <w:szCs w:val="20"/>
        </w:rPr>
      </w:pPr>
      <w:r w:rsidRPr="002A6168">
        <w:rPr>
          <w:b/>
          <w:sz w:val="20"/>
          <w:szCs w:val="20"/>
        </w:rPr>
        <w:t>LOANS/</w:t>
      </w:r>
      <w:r>
        <w:rPr>
          <w:b/>
          <w:sz w:val="20"/>
          <w:szCs w:val="20"/>
        </w:rPr>
        <w:t>HIRE PURCHASE/CAR LEASE/STUDENT LOAN/</w:t>
      </w:r>
      <w:r w:rsidRPr="002A6168">
        <w:rPr>
          <w:b/>
          <w:sz w:val="20"/>
          <w:szCs w:val="20"/>
        </w:rPr>
        <w:t>CREDIT CARDS/SECOND CHARGE ETC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987"/>
        <w:gridCol w:w="851"/>
        <w:gridCol w:w="1151"/>
        <w:gridCol w:w="2110"/>
        <w:gridCol w:w="1356"/>
        <w:gridCol w:w="1249"/>
        <w:gridCol w:w="681"/>
        <w:gridCol w:w="681"/>
        <w:gridCol w:w="1413"/>
      </w:tblGrid>
      <w:tr w:rsidR="007A1BE5" w:rsidRPr="0067156C" w14:paraId="789F7523" w14:textId="77777777" w:rsidTr="007A1BE5"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777DB88B" w14:textId="77777777" w:rsidR="003578EE" w:rsidRPr="0067156C" w:rsidRDefault="003578EE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Whose?</w:t>
            </w:r>
          </w:p>
        </w:tc>
        <w:tc>
          <w:tcPr>
            <w:tcW w:w="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2D1DA582" w14:textId="77777777" w:rsidR="003578EE" w:rsidRPr="0067156C" w:rsidRDefault="003578EE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Lender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419C31C8" w14:textId="77777777" w:rsidR="00604277" w:rsidRDefault="003578EE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Type</w:t>
            </w:r>
          </w:p>
          <w:p w14:paraId="65632D30" w14:textId="3490C3EA" w:rsidR="003578EE" w:rsidRPr="0067156C" w:rsidRDefault="003578EE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(e.g. loan, </w:t>
            </w:r>
            <w:r w:rsidR="007A1BE5">
              <w:rPr>
                <w:sz w:val="20"/>
                <w:szCs w:val="20"/>
              </w:rPr>
              <w:t>CC</w:t>
            </w:r>
            <w:r w:rsidRPr="0067156C">
              <w:rPr>
                <w:sz w:val="20"/>
                <w:szCs w:val="20"/>
              </w:rPr>
              <w:t xml:space="preserve">) </w:t>
            </w:r>
          </w:p>
        </w:tc>
        <w:tc>
          <w:tcPr>
            <w:tcW w:w="1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4B226FB9" w14:textId="1B1D2CF6" w:rsidR="003578EE" w:rsidRPr="0067156C" w:rsidRDefault="003578EE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Amount </w:t>
            </w:r>
            <w:r w:rsidR="00604277">
              <w:rPr>
                <w:sz w:val="20"/>
                <w:szCs w:val="20"/>
              </w:rPr>
              <w:t>B</w:t>
            </w:r>
            <w:r w:rsidRPr="0067156C">
              <w:rPr>
                <w:sz w:val="20"/>
                <w:szCs w:val="20"/>
              </w:rPr>
              <w:t>orrowed (loan)</w:t>
            </w:r>
            <w:r w:rsidR="00604277">
              <w:rPr>
                <w:sz w:val="20"/>
                <w:szCs w:val="20"/>
              </w:rPr>
              <w:t xml:space="preserve"> /</w:t>
            </w:r>
          </w:p>
          <w:p w14:paraId="28C976C9" w14:textId="6A5B21B5" w:rsidR="003578EE" w:rsidRPr="0067156C" w:rsidRDefault="00604277" w:rsidP="007A1B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="003578EE" w:rsidRPr="0067156C">
              <w:rPr>
                <w:sz w:val="20"/>
                <w:szCs w:val="20"/>
              </w:rPr>
              <w:t xml:space="preserve">redit </w:t>
            </w:r>
            <w:r>
              <w:rPr>
                <w:sz w:val="20"/>
                <w:szCs w:val="20"/>
              </w:rPr>
              <w:t>L</w:t>
            </w:r>
            <w:r w:rsidR="003578EE" w:rsidRPr="0067156C">
              <w:rPr>
                <w:sz w:val="20"/>
                <w:szCs w:val="20"/>
              </w:rPr>
              <w:t>imit (</w:t>
            </w:r>
            <w:r w:rsidR="007A1BE5">
              <w:rPr>
                <w:sz w:val="20"/>
                <w:szCs w:val="20"/>
              </w:rPr>
              <w:t>CC</w:t>
            </w:r>
            <w:r w:rsidR="003578EE" w:rsidRPr="0067156C">
              <w:rPr>
                <w:sz w:val="20"/>
                <w:szCs w:val="20"/>
              </w:rPr>
              <w:t>)</w:t>
            </w:r>
          </w:p>
        </w:tc>
        <w:tc>
          <w:tcPr>
            <w:tcW w:w="6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53DEC985" w14:textId="4D9D834B" w:rsidR="003578EE" w:rsidRPr="0067156C" w:rsidRDefault="003578EE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Amount </w:t>
            </w:r>
            <w:r w:rsidR="00604277">
              <w:rPr>
                <w:sz w:val="20"/>
                <w:szCs w:val="20"/>
              </w:rPr>
              <w:t>O</w:t>
            </w:r>
            <w:r w:rsidRPr="0067156C">
              <w:rPr>
                <w:sz w:val="20"/>
                <w:szCs w:val="20"/>
              </w:rPr>
              <w:t>utstanding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04CE89BE" w14:textId="77777777" w:rsidR="00496B2C" w:rsidRPr="0067156C" w:rsidRDefault="003578EE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Monthly</w:t>
            </w:r>
          </w:p>
          <w:p w14:paraId="2DA789CE" w14:textId="26A9B047" w:rsidR="003578EE" w:rsidRPr="0067156C" w:rsidRDefault="00604277" w:rsidP="007A1B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 w:rsidR="003578EE" w:rsidRPr="0067156C">
              <w:rPr>
                <w:sz w:val="20"/>
                <w:szCs w:val="20"/>
              </w:rPr>
              <w:t>epayment</w:t>
            </w:r>
            <w:r>
              <w:rPr>
                <w:sz w:val="20"/>
                <w:szCs w:val="20"/>
              </w:rPr>
              <w:t xml:space="preserve"> A</w:t>
            </w:r>
            <w:r w:rsidR="003578EE" w:rsidRPr="0067156C">
              <w:rPr>
                <w:sz w:val="20"/>
                <w:szCs w:val="20"/>
              </w:rPr>
              <w:t>mount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0F5E7CA1" w14:textId="5F97E658" w:rsidR="003578EE" w:rsidRPr="0067156C" w:rsidRDefault="003578EE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Start </w:t>
            </w:r>
            <w:r w:rsidR="00604277">
              <w:rPr>
                <w:sz w:val="20"/>
                <w:szCs w:val="20"/>
              </w:rPr>
              <w:t>D</w:t>
            </w:r>
            <w:r w:rsidRPr="0067156C">
              <w:rPr>
                <w:sz w:val="20"/>
                <w:szCs w:val="20"/>
              </w:rPr>
              <w:t>ate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69FC5E38" w14:textId="1FA97F1F" w:rsidR="003578EE" w:rsidRPr="0067156C" w:rsidRDefault="003578EE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End </w:t>
            </w:r>
            <w:r w:rsidR="00604277">
              <w:rPr>
                <w:sz w:val="20"/>
                <w:szCs w:val="20"/>
              </w:rPr>
              <w:t>D</w:t>
            </w:r>
            <w:r w:rsidRPr="0067156C">
              <w:rPr>
                <w:sz w:val="20"/>
                <w:szCs w:val="20"/>
              </w:rPr>
              <w:t>ate</w:t>
            </w: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4707283D" w14:textId="5FE9883A" w:rsidR="003578EE" w:rsidRPr="0067156C" w:rsidRDefault="003578EE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Being repaid on mortgage completion?</w:t>
            </w:r>
          </w:p>
        </w:tc>
      </w:tr>
      <w:tr w:rsidR="007A1BE5" w:rsidRPr="0067156C" w14:paraId="5473B8A1" w14:textId="77777777" w:rsidTr="007A1BE5"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DBCC6" w14:textId="77777777" w:rsidR="003578EE" w:rsidRPr="0067156C" w:rsidRDefault="003578EE" w:rsidP="0067156C">
            <w:pPr>
              <w:rPr>
                <w:sz w:val="20"/>
                <w:szCs w:val="20"/>
              </w:rPr>
            </w:pPr>
          </w:p>
        </w:tc>
        <w:tc>
          <w:tcPr>
            <w:tcW w:w="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FB18C" w14:textId="77777777" w:rsidR="003578EE" w:rsidRPr="0067156C" w:rsidRDefault="003578EE" w:rsidP="0067156C">
            <w:pPr>
              <w:rPr>
                <w:sz w:val="20"/>
                <w:szCs w:val="20"/>
              </w:rPr>
            </w:pP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B3BD9" w14:textId="77777777" w:rsidR="003578EE" w:rsidRPr="0067156C" w:rsidRDefault="003578EE" w:rsidP="0067156C">
            <w:pPr>
              <w:rPr>
                <w:sz w:val="20"/>
                <w:szCs w:val="20"/>
              </w:rPr>
            </w:pPr>
          </w:p>
        </w:tc>
        <w:tc>
          <w:tcPr>
            <w:tcW w:w="1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3D491" w14:textId="77777777" w:rsidR="003578EE" w:rsidRPr="0067156C" w:rsidRDefault="003578EE" w:rsidP="0067156C">
            <w:pPr>
              <w:rPr>
                <w:sz w:val="20"/>
                <w:szCs w:val="20"/>
              </w:rPr>
            </w:pPr>
          </w:p>
        </w:tc>
        <w:tc>
          <w:tcPr>
            <w:tcW w:w="6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E8543" w14:textId="77777777" w:rsidR="003578EE" w:rsidRPr="0067156C" w:rsidRDefault="003578EE" w:rsidP="0067156C">
            <w:pPr>
              <w:rPr>
                <w:sz w:val="20"/>
                <w:szCs w:val="20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B12DE" w14:textId="77777777" w:rsidR="003578EE" w:rsidRPr="0067156C" w:rsidRDefault="003578EE" w:rsidP="0067156C">
            <w:pPr>
              <w:rPr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F729D" w14:textId="77777777" w:rsidR="003578EE" w:rsidRPr="0067156C" w:rsidRDefault="003578EE" w:rsidP="0067156C">
            <w:pPr>
              <w:rPr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E0A77" w14:textId="77777777" w:rsidR="003578EE" w:rsidRPr="0067156C" w:rsidRDefault="003578EE" w:rsidP="0067156C">
            <w:pPr>
              <w:rPr>
                <w:sz w:val="20"/>
                <w:szCs w:val="20"/>
              </w:rPr>
            </w:pP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CD212" w14:textId="0A7B6831" w:rsidR="003578EE" w:rsidRPr="0067156C" w:rsidRDefault="00604277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yes/no (if so</w:t>
            </w:r>
            <w:r w:rsidR="007A1BE5">
              <w:rPr>
                <w:sz w:val="20"/>
                <w:szCs w:val="20"/>
              </w:rPr>
              <w:t>,</w:t>
            </w:r>
            <w:r w:rsidRPr="0067156C">
              <w:rPr>
                <w:sz w:val="20"/>
                <w:szCs w:val="20"/>
              </w:rPr>
              <w:t xml:space="preserve"> then how?)</w:t>
            </w:r>
          </w:p>
        </w:tc>
      </w:tr>
      <w:tr w:rsidR="007A1BE5" w:rsidRPr="0067156C" w14:paraId="7D05649C" w14:textId="77777777" w:rsidTr="007A1BE5"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EEC40" w14:textId="77777777" w:rsidR="003578EE" w:rsidRPr="0067156C" w:rsidRDefault="003578EE" w:rsidP="0067156C">
            <w:pPr>
              <w:rPr>
                <w:sz w:val="20"/>
                <w:szCs w:val="20"/>
              </w:rPr>
            </w:pPr>
          </w:p>
        </w:tc>
        <w:tc>
          <w:tcPr>
            <w:tcW w:w="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A4570" w14:textId="77777777" w:rsidR="003578EE" w:rsidRPr="0067156C" w:rsidRDefault="003578EE" w:rsidP="0067156C">
            <w:pPr>
              <w:rPr>
                <w:sz w:val="20"/>
                <w:szCs w:val="20"/>
              </w:rPr>
            </w:pP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6D300" w14:textId="77777777" w:rsidR="003578EE" w:rsidRPr="0067156C" w:rsidRDefault="003578EE" w:rsidP="0067156C">
            <w:pPr>
              <w:rPr>
                <w:sz w:val="20"/>
                <w:szCs w:val="20"/>
              </w:rPr>
            </w:pPr>
          </w:p>
        </w:tc>
        <w:tc>
          <w:tcPr>
            <w:tcW w:w="1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95D78" w14:textId="77777777" w:rsidR="003578EE" w:rsidRPr="0067156C" w:rsidRDefault="003578EE" w:rsidP="0067156C">
            <w:pPr>
              <w:rPr>
                <w:sz w:val="20"/>
                <w:szCs w:val="20"/>
              </w:rPr>
            </w:pPr>
          </w:p>
        </w:tc>
        <w:tc>
          <w:tcPr>
            <w:tcW w:w="6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3C6D2" w14:textId="77777777" w:rsidR="003578EE" w:rsidRPr="0067156C" w:rsidRDefault="003578EE" w:rsidP="0067156C">
            <w:pPr>
              <w:rPr>
                <w:sz w:val="20"/>
                <w:szCs w:val="20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F3470" w14:textId="77777777" w:rsidR="003578EE" w:rsidRPr="0067156C" w:rsidRDefault="003578EE" w:rsidP="0067156C">
            <w:pPr>
              <w:rPr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B97D5" w14:textId="77777777" w:rsidR="003578EE" w:rsidRPr="0067156C" w:rsidRDefault="003578EE" w:rsidP="0067156C">
            <w:pPr>
              <w:rPr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0A48A" w14:textId="77777777" w:rsidR="003578EE" w:rsidRPr="0067156C" w:rsidRDefault="003578EE" w:rsidP="0067156C">
            <w:pPr>
              <w:rPr>
                <w:sz w:val="20"/>
                <w:szCs w:val="20"/>
              </w:rPr>
            </w:pP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CBCD8" w14:textId="5055DA73" w:rsidR="003578EE" w:rsidRPr="0067156C" w:rsidRDefault="007A1BE5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yes/no</w:t>
            </w:r>
          </w:p>
        </w:tc>
      </w:tr>
      <w:tr w:rsidR="007A1BE5" w:rsidRPr="0067156C" w14:paraId="0CE4A714" w14:textId="77777777" w:rsidTr="007A1BE5"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1B313" w14:textId="77777777" w:rsidR="003578EE" w:rsidRPr="0067156C" w:rsidRDefault="003578EE" w:rsidP="0067156C">
            <w:pPr>
              <w:rPr>
                <w:sz w:val="20"/>
                <w:szCs w:val="20"/>
              </w:rPr>
            </w:pPr>
          </w:p>
        </w:tc>
        <w:tc>
          <w:tcPr>
            <w:tcW w:w="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FCA3A" w14:textId="77777777" w:rsidR="003578EE" w:rsidRPr="0067156C" w:rsidRDefault="003578EE" w:rsidP="0067156C">
            <w:pPr>
              <w:rPr>
                <w:sz w:val="20"/>
                <w:szCs w:val="20"/>
              </w:rPr>
            </w:pP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DE33E" w14:textId="77777777" w:rsidR="003578EE" w:rsidRPr="0067156C" w:rsidRDefault="003578EE" w:rsidP="0067156C">
            <w:pPr>
              <w:rPr>
                <w:sz w:val="20"/>
                <w:szCs w:val="20"/>
              </w:rPr>
            </w:pPr>
          </w:p>
        </w:tc>
        <w:tc>
          <w:tcPr>
            <w:tcW w:w="1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3A8FF" w14:textId="77777777" w:rsidR="003578EE" w:rsidRPr="0067156C" w:rsidRDefault="003578EE" w:rsidP="0067156C">
            <w:pPr>
              <w:rPr>
                <w:sz w:val="20"/>
                <w:szCs w:val="20"/>
              </w:rPr>
            </w:pPr>
          </w:p>
        </w:tc>
        <w:tc>
          <w:tcPr>
            <w:tcW w:w="6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738EC" w14:textId="77777777" w:rsidR="003578EE" w:rsidRPr="0067156C" w:rsidRDefault="003578EE" w:rsidP="0067156C">
            <w:pPr>
              <w:rPr>
                <w:sz w:val="20"/>
                <w:szCs w:val="20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F79FF" w14:textId="77777777" w:rsidR="003578EE" w:rsidRPr="0067156C" w:rsidRDefault="003578EE" w:rsidP="0067156C">
            <w:pPr>
              <w:rPr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7F152" w14:textId="77777777" w:rsidR="003578EE" w:rsidRPr="0067156C" w:rsidRDefault="003578EE" w:rsidP="0067156C">
            <w:pPr>
              <w:rPr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594D3" w14:textId="77777777" w:rsidR="003578EE" w:rsidRPr="0067156C" w:rsidRDefault="003578EE" w:rsidP="0067156C">
            <w:pPr>
              <w:rPr>
                <w:sz w:val="20"/>
                <w:szCs w:val="20"/>
              </w:rPr>
            </w:pP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1ADC9" w14:textId="08AA5B40" w:rsidR="003578EE" w:rsidRPr="0067156C" w:rsidRDefault="007A1BE5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yes/no</w:t>
            </w:r>
          </w:p>
        </w:tc>
      </w:tr>
    </w:tbl>
    <w:p w14:paraId="10F43019" w14:textId="77777777" w:rsidR="0015246D" w:rsidRPr="0067156C" w:rsidRDefault="0015246D" w:rsidP="0067156C">
      <w:pPr>
        <w:rPr>
          <w:b/>
          <w:sz w:val="20"/>
          <w:szCs w:val="20"/>
        </w:rPr>
      </w:pPr>
    </w:p>
    <w:p w14:paraId="3AEA6071" w14:textId="4D930AC2" w:rsidR="00C441CA" w:rsidRPr="0067156C" w:rsidRDefault="0015246D" w:rsidP="0067156C">
      <w:pPr>
        <w:rPr>
          <w:sz w:val="20"/>
          <w:szCs w:val="20"/>
        </w:rPr>
      </w:pPr>
      <w:r w:rsidRPr="0067156C">
        <w:rPr>
          <w:b/>
          <w:sz w:val="20"/>
          <w:szCs w:val="20"/>
        </w:rPr>
        <w:t>LIFE INSURANCE POLICIES</w:t>
      </w:r>
      <w:r w:rsidRPr="0067156C">
        <w:rPr>
          <w:sz w:val="20"/>
          <w:szCs w:val="20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988"/>
        <w:gridCol w:w="991"/>
        <w:gridCol w:w="1276"/>
        <w:gridCol w:w="1842"/>
        <w:gridCol w:w="1419"/>
        <w:gridCol w:w="1844"/>
        <w:gridCol w:w="729"/>
        <w:gridCol w:w="1390"/>
      </w:tblGrid>
      <w:tr w:rsidR="007A1BE5" w:rsidRPr="0067156C" w14:paraId="17E1F2B0" w14:textId="77777777" w:rsidTr="00C744CB">
        <w:tc>
          <w:tcPr>
            <w:tcW w:w="471" w:type="pct"/>
            <w:shd w:val="clear" w:color="auto" w:fill="BDD6EE" w:themeFill="accent1" w:themeFillTint="66"/>
            <w:vAlign w:val="center"/>
          </w:tcPr>
          <w:p w14:paraId="49DDDC46" w14:textId="448E814B" w:rsidR="00C441CA" w:rsidRPr="0067156C" w:rsidRDefault="00C441CA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br w:type="page"/>
            </w:r>
            <w:r w:rsidRPr="0067156C">
              <w:rPr>
                <w:sz w:val="20"/>
                <w:szCs w:val="20"/>
              </w:rPr>
              <w:br w:type="page"/>
            </w:r>
            <w:r w:rsidR="007A1BE5">
              <w:rPr>
                <w:sz w:val="20"/>
                <w:szCs w:val="20"/>
              </w:rPr>
              <w:t>Whose?</w:t>
            </w:r>
          </w:p>
        </w:tc>
        <w:tc>
          <w:tcPr>
            <w:tcW w:w="473" w:type="pct"/>
            <w:shd w:val="clear" w:color="auto" w:fill="BDD6EE" w:themeFill="accent1" w:themeFillTint="66"/>
            <w:vAlign w:val="center"/>
          </w:tcPr>
          <w:p w14:paraId="5F58516E" w14:textId="77777777" w:rsidR="00C441CA" w:rsidRPr="0067156C" w:rsidRDefault="00C441CA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Provider</w:t>
            </w:r>
          </w:p>
        </w:tc>
        <w:tc>
          <w:tcPr>
            <w:tcW w:w="609" w:type="pct"/>
            <w:shd w:val="clear" w:color="auto" w:fill="BDD6EE" w:themeFill="accent1" w:themeFillTint="66"/>
            <w:vAlign w:val="center"/>
          </w:tcPr>
          <w:p w14:paraId="5A38C74B" w14:textId="06AFBC9A" w:rsidR="00C441CA" w:rsidRPr="0067156C" w:rsidRDefault="00C441CA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Policy </w:t>
            </w:r>
            <w:r w:rsidR="007A1BE5">
              <w:rPr>
                <w:sz w:val="20"/>
                <w:szCs w:val="20"/>
              </w:rPr>
              <w:t>T</w:t>
            </w:r>
            <w:r w:rsidRPr="0067156C">
              <w:rPr>
                <w:sz w:val="20"/>
                <w:szCs w:val="20"/>
              </w:rPr>
              <w:t>ype</w:t>
            </w:r>
          </w:p>
        </w:tc>
        <w:tc>
          <w:tcPr>
            <w:tcW w:w="879" w:type="pct"/>
            <w:shd w:val="clear" w:color="auto" w:fill="BDD6EE" w:themeFill="accent1" w:themeFillTint="66"/>
            <w:vAlign w:val="center"/>
          </w:tcPr>
          <w:p w14:paraId="4F427C62" w14:textId="09BD38C7" w:rsidR="00C441CA" w:rsidRPr="0067156C" w:rsidRDefault="00C441CA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Policy </w:t>
            </w:r>
            <w:r w:rsidR="007A1BE5">
              <w:rPr>
                <w:sz w:val="20"/>
                <w:szCs w:val="20"/>
              </w:rPr>
              <w:t>N</w:t>
            </w:r>
            <w:r w:rsidRPr="0067156C">
              <w:rPr>
                <w:sz w:val="20"/>
                <w:szCs w:val="20"/>
              </w:rPr>
              <w:t>umber</w:t>
            </w:r>
          </w:p>
        </w:tc>
        <w:tc>
          <w:tcPr>
            <w:tcW w:w="677" w:type="pct"/>
            <w:shd w:val="clear" w:color="auto" w:fill="BDD6EE" w:themeFill="accent1" w:themeFillTint="66"/>
            <w:vAlign w:val="center"/>
          </w:tcPr>
          <w:p w14:paraId="44AAAA45" w14:textId="77777777" w:rsidR="00C441CA" w:rsidRPr="0067156C" w:rsidRDefault="00C441CA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Sum Assured</w:t>
            </w:r>
          </w:p>
        </w:tc>
        <w:tc>
          <w:tcPr>
            <w:tcW w:w="880" w:type="pct"/>
            <w:shd w:val="clear" w:color="auto" w:fill="BDD6EE" w:themeFill="accent1" w:themeFillTint="66"/>
            <w:vAlign w:val="center"/>
          </w:tcPr>
          <w:p w14:paraId="6252FDC5" w14:textId="77777777" w:rsidR="00C441CA" w:rsidRPr="0067156C" w:rsidRDefault="00C441CA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Monthly</w:t>
            </w:r>
          </w:p>
          <w:p w14:paraId="24DE4D34" w14:textId="6BADA46E" w:rsidR="00C441CA" w:rsidRPr="0067156C" w:rsidRDefault="007A1BE5" w:rsidP="007A1B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="00C441CA" w:rsidRPr="0067156C">
              <w:rPr>
                <w:sz w:val="20"/>
                <w:szCs w:val="20"/>
              </w:rPr>
              <w:t>remium</w:t>
            </w:r>
          </w:p>
        </w:tc>
        <w:tc>
          <w:tcPr>
            <w:tcW w:w="348" w:type="pct"/>
            <w:shd w:val="clear" w:color="auto" w:fill="BDD6EE" w:themeFill="accent1" w:themeFillTint="66"/>
            <w:vAlign w:val="center"/>
          </w:tcPr>
          <w:p w14:paraId="7F44872C" w14:textId="26FDC52C" w:rsidR="00C441CA" w:rsidRPr="0067156C" w:rsidRDefault="00C441CA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Start ate</w:t>
            </w:r>
          </w:p>
        </w:tc>
        <w:tc>
          <w:tcPr>
            <w:tcW w:w="663" w:type="pct"/>
            <w:shd w:val="clear" w:color="auto" w:fill="BDD6EE" w:themeFill="accent1" w:themeFillTint="66"/>
            <w:vAlign w:val="center"/>
          </w:tcPr>
          <w:p w14:paraId="0302A789" w14:textId="6DFCD40A" w:rsidR="00C441CA" w:rsidRPr="0067156C" w:rsidRDefault="00C441CA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Maturity </w:t>
            </w:r>
            <w:r w:rsidR="007A1BE5">
              <w:rPr>
                <w:sz w:val="20"/>
                <w:szCs w:val="20"/>
              </w:rPr>
              <w:t>D</w:t>
            </w:r>
            <w:r w:rsidRPr="0067156C">
              <w:rPr>
                <w:sz w:val="20"/>
                <w:szCs w:val="20"/>
              </w:rPr>
              <w:t>ate (if applicable)</w:t>
            </w:r>
          </w:p>
        </w:tc>
      </w:tr>
      <w:tr w:rsidR="00E3220F" w:rsidRPr="0067156C" w14:paraId="57691FBF" w14:textId="77777777" w:rsidTr="00C744CB">
        <w:trPr>
          <w:trHeight w:val="284"/>
        </w:trPr>
        <w:tc>
          <w:tcPr>
            <w:tcW w:w="471" w:type="pct"/>
          </w:tcPr>
          <w:p w14:paraId="5227FB18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473" w:type="pct"/>
          </w:tcPr>
          <w:p w14:paraId="62D89831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609" w:type="pct"/>
          </w:tcPr>
          <w:p w14:paraId="2A536CCA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879" w:type="pct"/>
          </w:tcPr>
          <w:p w14:paraId="5D8144D1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677" w:type="pct"/>
          </w:tcPr>
          <w:p w14:paraId="4339F20C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880" w:type="pct"/>
          </w:tcPr>
          <w:p w14:paraId="21079452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348" w:type="pct"/>
          </w:tcPr>
          <w:p w14:paraId="3AD1DF16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663" w:type="pct"/>
          </w:tcPr>
          <w:p w14:paraId="20682BE8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</w:tr>
      <w:tr w:rsidR="00E3220F" w:rsidRPr="0067156C" w14:paraId="6AB5C7E3" w14:textId="77777777" w:rsidTr="00C744CB">
        <w:trPr>
          <w:trHeight w:val="284"/>
        </w:trPr>
        <w:tc>
          <w:tcPr>
            <w:tcW w:w="471" w:type="pct"/>
          </w:tcPr>
          <w:p w14:paraId="76F3D2A0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473" w:type="pct"/>
          </w:tcPr>
          <w:p w14:paraId="02E44814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609" w:type="pct"/>
          </w:tcPr>
          <w:p w14:paraId="0AADD5CD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879" w:type="pct"/>
          </w:tcPr>
          <w:p w14:paraId="49EFC53C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677" w:type="pct"/>
          </w:tcPr>
          <w:p w14:paraId="0E6E5C44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880" w:type="pct"/>
          </w:tcPr>
          <w:p w14:paraId="3AD66037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348" w:type="pct"/>
          </w:tcPr>
          <w:p w14:paraId="4D35EAB5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663" w:type="pct"/>
          </w:tcPr>
          <w:p w14:paraId="2879FB98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</w:tr>
      <w:tr w:rsidR="00E3220F" w:rsidRPr="0067156C" w14:paraId="13230717" w14:textId="77777777" w:rsidTr="00C744CB">
        <w:trPr>
          <w:trHeight w:val="284"/>
        </w:trPr>
        <w:tc>
          <w:tcPr>
            <w:tcW w:w="471" w:type="pct"/>
            <w:tcBorders>
              <w:bottom w:val="single" w:sz="4" w:space="0" w:color="auto"/>
            </w:tcBorders>
          </w:tcPr>
          <w:p w14:paraId="5AC24F37" w14:textId="67D60678" w:rsidR="007A1BE5" w:rsidRPr="0067156C" w:rsidRDefault="007A1BE5" w:rsidP="0067156C">
            <w:pPr>
              <w:rPr>
                <w:sz w:val="20"/>
                <w:szCs w:val="20"/>
              </w:rPr>
            </w:pPr>
          </w:p>
        </w:tc>
        <w:tc>
          <w:tcPr>
            <w:tcW w:w="473" w:type="pct"/>
            <w:tcBorders>
              <w:bottom w:val="single" w:sz="4" w:space="0" w:color="auto"/>
            </w:tcBorders>
          </w:tcPr>
          <w:p w14:paraId="6B65E591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609" w:type="pct"/>
            <w:tcBorders>
              <w:bottom w:val="single" w:sz="4" w:space="0" w:color="auto"/>
            </w:tcBorders>
          </w:tcPr>
          <w:p w14:paraId="3F24DDCB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879" w:type="pct"/>
            <w:tcBorders>
              <w:bottom w:val="single" w:sz="4" w:space="0" w:color="auto"/>
            </w:tcBorders>
          </w:tcPr>
          <w:p w14:paraId="045D80CD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677" w:type="pct"/>
            <w:tcBorders>
              <w:bottom w:val="single" w:sz="4" w:space="0" w:color="auto"/>
            </w:tcBorders>
          </w:tcPr>
          <w:p w14:paraId="1222F9F7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14:paraId="62DC22C3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348" w:type="pct"/>
            <w:tcBorders>
              <w:bottom w:val="single" w:sz="4" w:space="0" w:color="auto"/>
            </w:tcBorders>
          </w:tcPr>
          <w:p w14:paraId="322E8F39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663" w:type="pct"/>
            <w:tcBorders>
              <w:bottom w:val="single" w:sz="4" w:space="0" w:color="auto"/>
            </w:tcBorders>
          </w:tcPr>
          <w:p w14:paraId="3F394544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</w:tr>
      <w:tr w:rsidR="00C744CB" w:rsidRPr="0067156C" w14:paraId="56A6D45E" w14:textId="77777777" w:rsidTr="00C744CB">
        <w:trPr>
          <w:trHeight w:val="284"/>
        </w:trPr>
        <w:tc>
          <w:tcPr>
            <w:tcW w:w="471" w:type="pct"/>
            <w:tcBorders>
              <w:bottom w:val="single" w:sz="4" w:space="0" w:color="auto"/>
            </w:tcBorders>
          </w:tcPr>
          <w:p w14:paraId="6BC97A58" w14:textId="77777777" w:rsidR="00C744CB" w:rsidRPr="0067156C" w:rsidRDefault="00C744CB" w:rsidP="0067156C">
            <w:pPr>
              <w:rPr>
                <w:sz w:val="20"/>
                <w:szCs w:val="20"/>
              </w:rPr>
            </w:pPr>
          </w:p>
        </w:tc>
        <w:tc>
          <w:tcPr>
            <w:tcW w:w="473" w:type="pct"/>
            <w:tcBorders>
              <w:bottom w:val="single" w:sz="4" w:space="0" w:color="auto"/>
            </w:tcBorders>
          </w:tcPr>
          <w:p w14:paraId="2B677F53" w14:textId="77777777" w:rsidR="00C744CB" w:rsidRPr="0067156C" w:rsidRDefault="00C744CB" w:rsidP="0067156C">
            <w:pPr>
              <w:rPr>
                <w:sz w:val="20"/>
                <w:szCs w:val="20"/>
              </w:rPr>
            </w:pPr>
          </w:p>
        </w:tc>
        <w:tc>
          <w:tcPr>
            <w:tcW w:w="609" w:type="pct"/>
            <w:tcBorders>
              <w:bottom w:val="single" w:sz="4" w:space="0" w:color="auto"/>
            </w:tcBorders>
          </w:tcPr>
          <w:p w14:paraId="3C8C68A5" w14:textId="77777777" w:rsidR="00C744CB" w:rsidRPr="0067156C" w:rsidRDefault="00C744CB" w:rsidP="0067156C">
            <w:pPr>
              <w:rPr>
                <w:sz w:val="20"/>
                <w:szCs w:val="20"/>
              </w:rPr>
            </w:pPr>
          </w:p>
        </w:tc>
        <w:tc>
          <w:tcPr>
            <w:tcW w:w="879" w:type="pct"/>
            <w:tcBorders>
              <w:bottom w:val="single" w:sz="4" w:space="0" w:color="auto"/>
            </w:tcBorders>
          </w:tcPr>
          <w:p w14:paraId="71976572" w14:textId="77777777" w:rsidR="00C744CB" w:rsidRPr="0067156C" w:rsidRDefault="00C744CB" w:rsidP="0067156C">
            <w:pPr>
              <w:rPr>
                <w:sz w:val="20"/>
                <w:szCs w:val="20"/>
              </w:rPr>
            </w:pPr>
          </w:p>
        </w:tc>
        <w:tc>
          <w:tcPr>
            <w:tcW w:w="677" w:type="pct"/>
            <w:tcBorders>
              <w:bottom w:val="single" w:sz="4" w:space="0" w:color="auto"/>
            </w:tcBorders>
          </w:tcPr>
          <w:p w14:paraId="581BA8A5" w14:textId="77777777" w:rsidR="00C744CB" w:rsidRPr="0067156C" w:rsidRDefault="00C744CB" w:rsidP="0067156C">
            <w:pPr>
              <w:rPr>
                <w:sz w:val="20"/>
                <w:szCs w:val="20"/>
              </w:rPr>
            </w:pP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14:paraId="3821A0E0" w14:textId="77777777" w:rsidR="00C744CB" w:rsidRPr="0067156C" w:rsidRDefault="00C744CB" w:rsidP="0067156C">
            <w:pPr>
              <w:rPr>
                <w:sz w:val="20"/>
                <w:szCs w:val="20"/>
              </w:rPr>
            </w:pPr>
          </w:p>
        </w:tc>
        <w:tc>
          <w:tcPr>
            <w:tcW w:w="348" w:type="pct"/>
            <w:tcBorders>
              <w:bottom w:val="single" w:sz="4" w:space="0" w:color="auto"/>
            </w:tcBorders>
          </w:tcPr>
          <w:p w14:paraId="7D259088" w14:textId="77777777" w:rsidR="00C744CB" w:rsidRPr="0067156C" w:rsidRDefault="00C744CB" w:rsidP="0067156C">
            <w:pPr>
              <w:rPr>
                <w:sz w:val="20"/>
                <w:szCs w:val="20"/>
              </w:rPr>
            </w:pPr>
          </w:p>
        </w:tc>
        <w:tc>
          <w:tcPr>
            <w:tcW w:w="663" w:type="pct"/>
            <w:tcBorders>
              <w:bottom w:val="single" w:sz="4" w:space="0" w:color="auto"/>
            </w:tcBorders>
          </w:tcPr>
          <w:p w14:paraId="2526A579" w14:textId="77777777" w:rsidR="00C744CB" w:rsidRPr="0067156C" w:rsidRDefault="00C744CB" w:rsidP="0067156C">
            <w:pPr>
              <w:rPr>
                <w:sz w:val="20"/>
                <w:szCs w:val="20"/>
              </w:rPr>
            </w:pPr>
          </w:p>
        </w:tc>
      </w:tr>
    </w:tbl>
    <w:p w14:paraId="3839CA71" w14:textId="20D799BD" w:rsidR="00C744CB" w:rsidRDefault="00C744CB"/>
    <w:p w14:paraId="0A31A0FC" w14:textId="2CF9954D" w:rsidR="003F299A" w:rsidRDefault="003F299A"/>
    <w:p w14:paraId="7DE175D3" w14:textId="4D720B19" w:rsidR="003F299A" w:rsidRDefault="003F299A"/>
    <w:p w14:paraId="6304C319" w14:textId="13E20F51" w:rsidR="00C744CB" w:rsidRPr="00C744CB" w:rsidRDefault="00C744CB">
      <w:pPr>
        <w:rPr>
          <w:b/>
          <w:bCs/>
          <w:sz w:val="20"/>
          <w:szCs w:val="20"/>
        </w:rPr>
      </w:pPr>
      <w:r w:rsidRPr="00C744CB">
        <w:rPr>
          <w:b/>
          <w:bCs/>
          <w:sz w:val="20"/>
          <w:szCs w:val="20"/>
        </w:rPr>
        <w:lastRenderedPageBreak/>
        <w:t>PENSION CONTRIBUTION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988"/>
        <w:gridCol w:w="991"/>
        <w:gridCol w:w="1276"/>
        <w:gridCol w:w="1842"/>
        <w:gridCol w:w="1419"/>
        <w:gridCol w:w="1844"/>
        <w:gridCol w:w="729"/>
        <w:gridCol w:w="1390"/>
      </w:tblGrid>
      <w:tr w:rsidR="007A1BE5" w:rsidRPr="0067156C" w14:paraId="68E4AD4B" w14:textId="77777777" w:rsidTr="00C744CB">
        <w:trPr>
          <w:cantSplit/>
        </w:trPr>
        <w:tc>
          <w:tcPr>
            <w:tcW w:w="471" w:type="pct"/>
            <w:shd w:val="clear" w:color="auto" w:fill="BDD6EE" w:themeFill="accent1" w:themeFillTint="66"/>
            <w:vAlign w:val="center"/>
          </w:tcPr>
          <w:p w14:paraId="7258DFDB" w14:textId="1DE2EFE1" w:rsidR="00C441CA" w:rsidRPr="007A1BE5" w:rsidRDefault="007A1BE5" w:rsidP="007A1BE5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Whose?</w:t>
            </w:r>
          </w:p>
        </w:tc>
        <w:tc>
          <w:tcPr>
            <w:tcW w:w="473" w:type="pct"/>
            <w:shd w:val="clear" w:color="auto" w:fill="BDD6EE" w:themeFill="accent1" w:themeFillTint="66"/>
            <w:vAlign w:val="center"/>
          </w:tcPr>
          <w:p w14:paraId="5690D5F5" w14:textId="77777777" w:rsidR="00C441CA" w:rsidRPr="0067156C" w:rsidRDefault="00C441CA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Provider</w:t>
            </w:r>
          </w:p>
        </w:tc>
        <w:tc>
          <w:tcPr>
            <w:tcW w:w="609" w:type="pct"/>
            <w:shd w:val="clear" w:color="auto" w:fill="BDD6EE" w:themeFill="accent1" w:themeFillTint="66"/>
            <w:vAlign w:val="center"/>
          </w:tcPr>
          <w:p w14:paraId="0D6D0C85" w14:textId="0831BDC8" w:rsidR="0015246D" w:rsidRPr="0067156C" w:rsidRDefault="00C441CA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Policy </w:t>
            </w:r>
            <w:r w:rsidR="007A1BE5">
              <w:rPr>
                <w:sz w:val="20"/>
                <w:szCs w:val="20"/>
              </w:rPr>
              <w:t>T</w:t>
            </w:r>
            <w:r w:rsidRPr="0067156C">
              <w:rPr>
                <w:sz w:val="20"/>
                <w:szCs w:val="20"/>
              </w:rPr>
              <w:t>ype</w:t>
            </w:r>
            <w:r w:rsidR="007A1BE5">
              <w:rPr>
                <w:sz w:val="20"/>
                <w:szCs w:val="20"/>
              </w:rPr>
              <w:t xml:space="preserve"> (e.g. personal pension, Workplace pension, company pension)</w:t>
            </w:r>
          </w:p>
        </w:tc>
        <w:tc>
          <w:tcPr>
            <w:tcW w:w="879" w:type="pct"/>
            <w:shd w:val="clear" w:color="auto" w:fill="BDD6EE" w:themeFill="accent1" w:themeFillTint="66"/>
            <w:vAlign w:val="center"/>
          </w:tcPr>
          <w:p w14:paraId="2B860F1A" w14:textId="28A3EF34" w:rsidR="00C441CA" w:rsidRPr="0067156C" w:rsidRDefault="00C441CA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Policy </w:t>
            </w:r>
            <w:r w:rsidR="007A1BE5">
              <w:rPr>
                <w:sz w:val="20"/>
                <w:szCs w:val="20"/>
              </w:rPr>
              <w:t>N</w:t>
            </w:r>
            <w:r w:rsidRPr="0067156C">
              <w:rPr>
                <w:sz w:val="20"/>
                <w:szCs w:val="20"/>
              </w:rPr>
              <w:t>umber</w:t>
            </w:r>
          </w:p>
        </w:tc>
        <w:tc>
          <w:tcPr>
            <w:tcW w:w="677" w:type="pct"/>
            <w:shd w:val="clear" w:color="auto" w:fill="BDD6EE" w:themeFill="accent1" w:themeFillTint="66"/>
            <w:vAlign w:val="center"/>
          </w:tcPr>
          <w:p w14:paraId="50FE288B" w14:textId="77777777" w:rsidR="00C441CA" w:rsidRPr="0067156C" w:rsidRDefault="00E3220F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Contribution</w:t>
            </w:r>
          </w:p>
          <w:p w14:paraId="41663D01" w14:textId="77777777" w:rsidR="00C441CA" w:rsidRPr="0067156C" w:rsidRDefault="00E3220F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E</w:t>
            </w:r>
            <w:r w:rsidR="00C441CA" w:rsidRPr="0067156C">
              <w:rPr>
                <w:sz w:val="20"/>
                <w:szCs w:val="20"/>
              </w:rPr>
              <w:t>mployee</w:t>
            </w:r>
          </w:p>
        </w:tc>
        <w:tc>
          <w:tcPr>
            <w:tcW w:w="880" w:type="pct"/>
            <w:shd w:val="clear" w:color="auto" w:fill="BDD6EE" w:themeFill="accent1" w:themeFillTint="66"/>
            <w:vAlign w:val="center"/>
          </w:tcPr>
          <w:p w14:paraId="0A3F2768" w14:textId="77777777" w:rsidR="00C441CA" w:rsidRPr="0067156C" w:rsidRDefault="00C441CA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Contribution</w:t>
            </w:r>
          </w:p>
          <w:p w14:paraId="33D784AB" w14:textId="77777777" w:rsidR="00C441CA" w:rsidRPr="0067156C" w:rsidRDefault="00C441CA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Employer</w:t>
            </w:r>
          </w:p>
        </w:tc>
        <w:tc>
          <w:tcPr>
            <w:tcW w:w="348" w:type="pct"/>
            <w:shd w:val="clear" w:color="auto" w:fill="BDD6EE" w:themeFill="accent1" w:themeFillTint="66"/>
            <w:vAlign w:val="center"/>
          </w:tcPr>
          <w:p w14:paraId="6E095D53" w14:textId="4107EB2D" w:rsidR="00C441CA" w:rsidRPr="0067156C" w:rsidRDefault="00C441CA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Start </w:t>
            </w:r>
            <w:r w:rsidR="007A1BE5">
              <w:rPr>
                <w:sz w:val="20"/>
                <w:szCs w:val="20"/>
              </w:rPr>
              <w:t>D</w:t>
            </w:r>
            <w:r w:rsidRPr="0067156C">
              <w:rPr>
                <w:sz w:val="20"/>
                <w:szCs w:val="20"/>
              </w:rPr>
              <w:t>ate</w:t>
            </w:r>
          </w:p>
        </w:tc>
        <w:tc>
          <w:tcPr>
            <w:tcW w:w="663" w:type="pct"/>
            <w:shd w:val="clear" w:color="auto" w:fill="BDD6EE" w:themeFill="accent1" w:themeFillTint="66"/>
            <w:vAlign w:val="center"/>
          </w:tcPr>
          <w:p w14:paraId="784E24BF" w14:textId="77777777" w:rsidR="00C441CA" w:rsidRPr="0067156C" w:rsidRDefault="00C441CA" w:rsidP="007A1BE5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Maturity date (if applicable)</w:t>
            </w:r>
          </w:p>
        </w:tc>
      </w:tr>
      <w:tr w:rsidR="00E3220F" w:rsidRPr="0067156C" w14:paraId="6558EBF7" w14:textId="77777777" w:rsidTr="00C744CB">
        <w:trPr>
          <w:cantSplit/>
          <w:trHeight w:val="284"/>
        </w:trPr>
        <w:tc>
          <w:tcPr>
            <w:tcW w:w="471" w:type="pct"/>
          </w:tcPr>
          <w:p w14:paraId="27D90478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473" w:type="pct"/>
          </w:tcPr>
          <w:p w14:paraId="4B8D2A7D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609" w:type="pct"/>
          </w:tcPr>
          <w:p w14:paraId="01A3CE69" w14:textId="774A4FA9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879" w:type="pct"/>
          </w:tcPr>
          <w:p w14:paraId="04325330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677" w:type="pct"/>
          </w:tcPr>
          <w:p w14:paraId="19ADFF08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880" w:type="pct"/>
          </w:tcPr>
          <w:p w14:paraId="431D836C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348" w:type="pct"/>
          </w:tcPr>
          <w:p w14:paraId="5E479291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663" w:type="pct"/>
          </w:tcPr>
          <w:p w14:paraId="7ACEA9E7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</w:tr>
      <w:tr w:rsidR="00E3220F" w:rsidRPr="0067156C" w14:paraId="15D6826A" w14:textId="77777777" w:rsidTr="00C744CB">
        <w:trPr>
          <w:cantSplit/>
          <w:trHeight w:val="284"/>
        </w:trPr>
        <w:tc>
          <w:tcPr>
            <w:tcW w:w="471" w:type="pct"/>
          </w:tcPr>
          <w:p w14:paraId="1F61560C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473" w:type="pct"/>
          </w:tcPr>
          <w:p w14:paraId="742ED2BD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609" w:type="pct"/>
          </w:tcPr>
          <w:p w14:paraId="43578855" w14:textId="78DEF476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879" w:type="pct"/>
          </w:tcPr>
          <w:p w14:paraId="1015FF78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677" w:type="pct"/>
          </w:tcPr>
          <w:p w14:paraId="36F66939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880" w:type="pct"/>
          </w:tcPr>
          <w:p w14:paraId="262F8640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348" w:type="pct"/>
          </w:tcPr>
          <w:p w14:paraId="083E173A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663" w:type="pct"/>
          </w:tcPr>
          <w:p w14:paraId="510DB49B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</w:tr>
      <w:tr w:rsidR="00E3220F" w:rsidRPr="0067156C" w14:paraId="1F3C4C91" w14:textId="77777777" w:rsidTr="00C744CB">
        <w:trPr>
          <w:cantSplit/>
          <w:trHeight w:val="284"/>
        </w:trPr>
        <w:tc>
          <w:tcPr>
            <w:tcW w:w="471" w:type="pct"/>
          </w:tcPr>
          <w:p w14:paraId="6155E9C2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473" w:type="pct"/>
          </w:tcPr>
          <w:p w14:paraId="37F59BBB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609" w:type="pct"/>
          </w:tcPr>
          <w:p w14:paraId="6464301F" w14:textId="1C554CA1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879" w:type="pct"/>
          </w:tcPr>
          <w:p w14:paraId="7296F145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677" w:type="pct"/>
          </w:tcPr>
          <w:p w14:paraId="23B2E65E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880" w:type="pct"/>
          </w:tcPr>
          <w:p w14:paraId="213C7932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348" w:type="pct"/>
          </w:tcPr>
          <w:p w14:paraId="28022CDC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  <w:tc>
          <w:tcPr>
            <w:tcW w:w="663" w:type="pct"/>
          </w:tcPr>
          <w:p w14:paraId="767FC883" w14:textId="77777777" w:rsidR="00C441CA" w:rsidRPr="0067156C" w:rsidRDefault="00C441CA" w:rsidP="0067156C">
            <w:pPr>
              <w:rPr>
                <w:sz w:val="20"/>
                <w:szCs w:val="20"/>
              </w:rPr>
            </w:pPr>
          </w:p>
        </w:tc>
      </w:tr>
    </w:tbl>
    <w:p w14:paraId="5402CB83" w14:textId="77777777" w:rsidR="00F3782D" w:rsidRPr="0067156C" w:rsidRDefault="00F3782D" w:rsidP="0067156C">
      <w:pPr>
        <w:rPr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16"/>
        <w:gridCol w:w="2169"/>
        <w:gridCol w:w="1794"/>
      </w:tblGrid>
      <w:tr w:rsidR="00C441CA" w:rsidRPr="0067156C" w14:paraId="1921F2DD" w14:textId="77777777" w:rsidTr="00B91BFD">
        <w:trPr>
          <w:trHeight w:val="391"/>
        </w:trPr>
        <w:tc>
          <w:tcPr>
            <w:tcW w:w="3109" w:type="pct"/>
            <w:shd w:val="clear" w:color="auto" w:fill="BDD6EE" w:themeFill="accent1" w:themeFillTint="66"/>
            <w:vAlign w:val="center"/>
          </w:tcPr>
          <w:p w14:paraId="5C59DC11" w14:textId="77777777" w:rsidR="00C441CA" w:rsidRPr="00AB6C92" w:rsidRDefault="00C441CA" w:rsidP="00AB6C92">
            <w:pPr>
              <w:rPr>
                <w:b/>
                <w:sz w:val="20"/>
                <w:szCs w:val="20"/>
              </w:rPr>
            </w:pPr>
            <w:r w:rsidRPr="00AB6C92">
              <w:rPr>
                <w:b/>
                <w:sz w:val="20"/>
                <w:szCs w:val="20"/>
              </w:rPr>
              <w:t>Additional Information</w:t>
            </w:r>
          </w:p>
        </w:tc>
        <w:tc>
          <w:tcPr>
            <w:tcW w:w="1035" w:type="pct"/>
            <w:shd w:val="clear" w:color="auto" w:fill="BDD6EE" w:themeFill="accent1" w:themeFillTint="66"/>
            <w:vAlign w:val="center"/>
          </w:tcPr>
          <w:p w14:paraId="7E5C5B14" w14:textId="77777777" w:rsidR="00C441CA" w:rsidRPr="00AB6C92" w:rsidRDefault="00C441CA" w:rsidP="0067156C">
            <w:pPr>
              <w:rPr>
                <w:b/>
                <w:sz w:val="20"/>
                <w:szCs w:val="20"/>
              </w:rPr>
            </w:pPr>
            <w:r w:rsidRPr="00AB6C92">
              <w:rPr>
                <w:b/>
                <w:sz w:val="20"/>
                <w:szCs w:val="20"/>
              </w:rPr>
              <w:t>Applicant 1</w:t>
            </w:r>
          </w:p>
        </w:tc>
        <w:tc>
          <w:tcPr>
            <w:tcW w:w="856" w:type="pct"/>
            <w:shd w:val="clear" w:color="auto" w:fill="BDD6EE" w:themeFill="accent1" w:themeFillTint="66"/>
            <w:vAlign w:val="center"/>
          </w:tcPr>
          <w:p w14:paraId="381F057A" w14:textId="77777777" w:rsidR="00C441CA" w:rsidRPr="00AB6C92" w:rsidRDefault="00C441CA" w:rsidP="0067156C">
            <w:pPr>
              <w:rPr>
                <w:b/>
                <w:sz w:val="20"/>
                <w:szCs w:val="20"/>
              </w:rPr>
            </w:pPr>
            <w:r w:rsidRPr="00AB6C92">
              <w:rPr>
                <w:b/>
                <w:sz w:val="20"/>
                <w:szCs w:val="20"/>
              </w:rPr>
              <w:t>Applicant 2</w:t>
            </w:r>
          </w:p>
        </w:tc>
      </w:tr>
      <w:tr w:rsidR="00C441CA" w:rsidRPr="0067156C" w14:paraId="04FDF4B3" w14:textId="77777777" w:rsidTr="00B91BFD">
        <w:trPr>
          <w:trHeight w:val="391"/>
        </w:trPr>
        <w:tc>
          <w:tcPr>
            <w:tcW w:w="3109" w:type="pct"/>
            <w:vAlign w:val="center"/>
          </w:tcPr>
          <w:p w14:paraId="466EBE15" w14:textId="56F1B95E" w:rsidR="00C441CA" w:rsidRPr="0067156C" w:rsidRDefault="00C441CA" w:rsidP="00AB6C92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Might your income change significantly within the foreseeable future? </w:t>
            </w:r>
            <w:r w:rsidR="00AB6C92">
              <w:rPr>
                <w:sz w:val="20"/>
                <w:szCs w:val="20"/>
              </w:rPr>
              <w:t>(I</w:t>
            </w:r>
            <w:r w:rsidRPr="0067156C">
              <w:rPr>
                <w:sz w:val="20"/>
                <w:szCs w:val="20"/>
              </w:rPr>
              <w:t>f yes, likely timescale, amount and how?)</w:t>
            </w:r>
          </w:p>
        </w:tc>
        <w:tc>
          <w:tcPr>
            <w:tcW w:w="1035" w:type="pct"/>
          </w:tcPr>
          <w:p w14:paraId="217F1581" w14:textId="77777777" w:rsidR="00C441CA" w:rsidRPr="0067156C" w:rsidRDefault="00C441CA" w:rsidP="006715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6" w:type="pct"/>
          </w:tcPr>
          <w:p w14:paraId="2368C298" w14:textId="77777777" w:rsidR="00C441CA" w:rsidRPr="0067156C" w:rsidRDefault="00C441CA" w:rsidP="0067156C">
            <w:pPr>
              <w:jc w:val="center"/>
              <w:rPr>
                <w:sz w:val="20"/>
                <w:szCs w:val="20"/>
              </w:rPr>
            </w:pPr>
          </w:p>
        </w:tc>
      </w:tr>
      <w:tr w:rsidR="00C441CA" w:rsidRPr="0067156C" w14:paraId="005CB206" w14:textId="77777777" w:rsidTr="00B91BFD">
        <w:trPr>
          <w:trHeight w:val="391"/>
        </w:trPr>
        <w:tc>
          <w:tcPr>
            <w:tcW w:w="3109" w:type="pct"/>
            <w:vAlign w:val="center"/>
          </w:tcPr>
          <w:p w14:paraId="1DA12257" w14:textId="118FF5BA" w:rsidR="00C441CA" w:rsidRPr="0067156C" w:rsidRDefault="00C441CA" w:rsidP="00AB6C92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Might your expenditure change significantly within the foreseeable future? </w:t>
            </w:r>
            <w:r w:rsidR="00AB6C92">
              <w:rPr>
                <w:sz w:val="20"/>
                <w:szCs w:val="20"/>
              </w:rPr>
              <w:t>(I</w:t>
            </w:r>
            <w:r w:rsidRPr="0067156C">
              <w:rPr>
                <w:sz w:val="20"/>
                <w:szCs w:val="20"/>
              </w:rPr>
              <w:t>f yes, likely timescale, amount and why?)</w:t>
            </w:r>
          </w:p>
        </w:tc>
        <w:tc>
          <w:tcPr>
            <w:tcW w:w="1035" w:type="pct"/>
          </w:tcPr>
          <w:p w14:paraId="49AF16A2" w14:textId="77777777" w:rsidR="00C441CA" w:rsidRPr="0067156C" w:rsidRDefault="00C441CA" w:rsidP="006715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6" w:type="pct"/>
          </w:tcPr>
          <w:p w14:paraId="5D041313" w14:textId="77777777" w:rsidR="00C441CA" w:rsidRPr="0067156C" w:rsidRDefault="00C441CA" w:rsidP="0067156C">
            <w:pPr>
              <w:jc w:val="center"/>
              <w:rPr>
                <w:sz w:val="20"/>
                <w:szCs w:val="20"/>
              </w:rPr>
            </w:pPr>
          </w:p>
        </w:tc>
      </w:tr>
      <w:tr w:rsidR="00C441CA" w:rsidRPr="0067156C" w14:paraId="7A449F7B" w14:textId="77777777" w:rsidTr="00B91BFD">
        <w:trPr>
          <w:trHeight w:val="391"/>
        </w:trPr>
        <w:tc>
          <w:tcPr>
            <w:tcW w:w="3109" w:type="pct"/>
            <w:vAlign w:val="center"/>
          </w:tcPr>
          <w:p w14:paraId="7F2635CA" w14:textId="4A717A3B" w:rsidR="00C441CA" w:rsidRPr="0067156C" w:rsidRDefault="00C441CA" w:rsidP="00AB6C92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Are you likely to move home within the </w:t>
            </w:r>
            <w:r w:rsidR="00145874">
              <w:rPr>
                <w:sz w:val="20"/>
                <w:szCs w:val="20"/>
              </w:rPr>
              <w:t>next 5 years?</w:t>
            </w:r>
            <w:r w:rsidRPr="0067156C">
              <w:rPr>
                <w:sz w:val="20"/>
                <w:szCs w:val="20"/>
              </w:rPr>
              <w:t xml:space="preserve"> (</w:t>
            </w:r>
            <w:r w:rsidR="00145874">
              <w:rPr>
                <w:sz w:val="20"/>
                <w:szCs w:val="20"/>
              </w:rPr>
              <w:t>O</w:t>
            </w:r>
            <w:r w:rsidRPr="0067156C">
              <w:rPr>
                <w:sz w:val="20"/>
                <w:szCs w:val="20"/>
              </w:rPr>
              <w:t>ther than this transaction)</w:t>
            </w:r>
            <w:r w:rsidR="00C744CB">
              <w:rPr>
                <w:sz w:val="20"/>
                <w:szCs w:val="20"/>
              </w:rPr>
              <w:t>?</w:t>
            </w:r>
            <w:r w:rsidRPr="0067156C">
              <w:rPr>
                <w:sz w:val="20"/>
                <w:szCs w:val="20"/>
              </w:rPr>
              <w:t xml:space="preserve"> (</w:t>
            </w:r>
            <w:r w:rsidR="00AB6C92">
              <w:rPr>
                <w:sz w:val="20"/>
                <w:szCs w:val="20"/>
              </w:rPr>
              <w:t>I</w:t>
            </w:r>
            <w:r w:rsidRPr="0067156C">
              <w:rPr>
                <w:sz w:val="20"/>
                <w:szCs w:val="20"/>
              </w:rPr>
              <w:t>f yes, likely timescale)</w:t>
            </w:r>
          </w:p>
        </w:tc>
        <w:tc>
          <w:tcPr>
            <w:tcW w:w="1035" w:type="pct"/>
          </w:tcPr>
          <w:p w14:paraId="77EA8DA0" w14:textId="77777777" w:rsidR="00C441CA" w:rsidRPr="0067156C" w:rsidRDefault="00C441CA" w:rsidP="006715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6" w:type="pct"/>
          </w:tcPr>
          <w:p w14:paraId="7C483C77" w14:textId="77777777" w:rsidR="00C441CA" w:rsidRPr="0067156C" w:rsidRDefault="00C441CA" w:rsidP="0067156C">
            <w:pPr>
              <w:jc w:val="center"/>
              <w:rPr>
                <w:sz w:val="20"/>
                <w:szCs w:val="20"/>
              </w:rPr>
            </w:pPr>
          </w:p>
        </w:tc>
      </w:tr>
      <w:tr w:rsidR="00C441CA" w:rsidRPr="0067156C" w14:paraId="21EC9DD2" w14:textId="77777777" w:rsidTr="00B91BFD">
        <w:trPr>
          <w:trHeight w:val="391"/>
        </w:trPr>
        <w:tc>
          <w:tcPr>
            <w:tcW w:w="3109" w:type="pct"/>
            <w:vAlign w:val="center"/>
          </w:tcPr>
          <w:p w14:paraId="35A7346F" w14:textId="63C68F96" w:rsidR="00C441CA" w:rsidRPr="0067156C" w:rsidRDefault="00C441CA" w:rsidP="00AB6C92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Do you have any plans to </w:t>
            </w:r>
            <w:r w:rsidR="00145874">
              <w:rPr>
                <w:sz w:val="20"/>
                <w:szCs w:val="20"/>
              </w:rPr>
              <w:t>make regular overpayments or a lump sum reduction to</w:t>
            </w:r>
            <w:r w:rsidRPr="0067156C">
              <w:rPr>
                <w:sz w:val="20"/>
                <w:szCs w:val="20"/>
              </w:rPr>
              <w:t xml:space="preserve"> the mortgage in the foreseeable future? (</w:t>
            </w:r>
            <w:r w:rsidR="00AB6C92">
              <w:rPr>
                <w:sz w:val="20"/>
                <w:szCs w:val="20"/>
              </w:rPr>
              <w:t>I</w:t>
            </w:r>
            <w:r w:rsidRPr="0067156C">
              <w:rPr>
                <w:sz w:val="20"/>
                <w:szCs w:val="20"/>
              </w:rPr>
              <w:t>f yes, likely timescale, how much and how?)</w:t>
            </w:r>
          </w:p>
        </w:tc>
        <w:tc>
          <w:tcPr>
            <w:tcW w:w="1035" w:type="pct"/>
          </w:tcPr>
          <w:p w14:paraId="6A935ED0" w14:textId="77777777" w:rsidR="00C441CA" w:rsidRPr="0067156C" w:rsidRDefault="00C441CA" w:rsidP="006715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6" w:type="pct"/>
          </w:tcPr>
          <w:p w14:paraId="32A93F42" w14:textId="77777777" w:rsidR="00C441CA" w:rsidRPr="0067156C" w:rsidRDefault="00C441CA" w:rsidP="0067156C">
            <w:pPr>
              <w:jc w:val="center"/>
              <w:rPr>
                <w:sz w:val="20"/>
                <w:szCs w:val="20"/>
              </w:rPr>
            </w:pPr>
          </w:p>
        </w:tc>
      </w:tr>
      <w:tr w:rsidR="00145874" w:rsidRPr="0067156C" w14:paraId="1C95A303" w14:textId="77777777" w:rsidTr="00B91BFD">
        <w:trPr>
          <w:trHeight w:val="391"/>
        </w:trPr>
        <w:tc>
          <w:tcPr>
            <w:tcW w:w="3109" w:type="pct"/>
            <w:vAlign w:val="center"/>
          </w:tcPr>
          <w:p w14:paraId="4E0281CF" w14:textId="22E5EE81" w:rsidR="00145874" w:rsidRPr="0067156C" w:rsidRDefault="00145874" w:rsidP="00AB6C9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ould your mortgage(s) and debt(s) be cleared if you were to die or suffer from a critical illness? </w:t>
            </w:r>
          </w:p>
        </w:tc>
        <w:tc>
          <w:tcPr>
            <w:tcW w:w="1035" w:type="pct"/>
          </w:tcPr>
          <w:p w14:paraId="513ABE96" w14:textId="77777777" w:rsidR="00145874" w:rsidRPr="0067156C" w:rsidRDefault="00145874" w:rsidP="006715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6" w:type="pct"/>
          </w:tcPr>
          <w:p w14:paraId="55AE58E8" w14:textId="77777777" w:rsidR="00145874" w:rsidRPr="0067156C" w:rsidRDefault="00145874" w:rsidP="0067156C">
            <w:pPr>
              <w:jc w:val="center"/>
              <w:rPr>
                <w:sz w:val="20"/>
                <w:szCs w:val="20"/>
              </w:rPr>
            </w:pPr>
          </w:p>
        </w:tc>
      </w:tr>
      <w:tr w:rsidR="00F46D40" w:rsidRPr="0067156C" w14:paraId="18B60992" w14:textId="77777777" w:rsidTr="00B91BFD">
        <w:trPr>
          <w:trHeight w:val="90"/>
        </w:trPr>
        <w:tc>
          <w:tcPr>
            <w:tcW w:w="3109" w:type="pct"/>
            <w:vAlign w:val="center"/>
          </w:tcPr>
          <w:p w14:paraId="0D6F48C6" w14:textId="25ED5F52" w:rsidR="00F46D40" w:rsidRPr="0067156C" w:rsidRDefault="00F46D40" w:rsidP="00AB6C92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In the event of serious illness will you still receive any regular income?</w:t>
            </w:r>
            <w:r w:rsidR="00C744CB">
              <w:rPr>
                <w:sz w:val="20"/>
                <w:szCs w:val="20"/>
              </w:rPr>
              <w:t xml:space="preserve"> (</w:t>
            </w:r>
            <w:r w:rsidR="00AB6C92">
              <w:rPr>
                <w:sz w:val="20"/>
                <w:szCs w:val="20"/>
              </w:rPr>
              <w:t>I</w:t>
            </w:r>
            <w:r w:rsidR="00C744CB">
              <w:rPr>
                <w:sz w:val="20"/>
                <w:szCs w:val="20"/>
              </w:rPr>
              <w:t>f yes, how much and for how long?</w:t>
            </w:r>
            <w:r w:rsidR="0037581A">
              <w:rPr>
                <w:sz w:val="20"/>
                <w:szCs w:val="20"/>
              </w:rPr>
              <w:t>)</w:t>
            </w:r>
          </w:p>
        </w:tc>
        <w:tc>
          <w:tcPr>
            <w:tcW w:w="1035" w:type="pct"/>
          </w:tcPr>
          <w:p w14:paraId="01479259" w14:textId="0F417C8C" w:rsidR="00F46D40" w:rsidRPr="0067156C" w:rsidRDefault="00F46D40" w:rsidP="006715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6" w:type="pct"/>
          </w:tcPr>
          <w:p w14:paraId="31C61F93" w14:textId="6533CCB7" w:rsidR="00F46D40" w:rsidRPr="0067156C" w:rsidRDefault="00F46D40" w:rsidP="0067156C">
            <w:pPr>
              <w:jc w:val="center"/>
              <w:rPr>
                <w:sz w:val="20"/>
                <w:szCs w:val="20"/>
              </w:rPr>
            </w:pPr>
          </w:p>
        </w:tc>
      </w:tr>
      <w:tr w:rsidR="000A1D26" w:rsidRPr="0067156C" w14:paraId="1D2E0E07" w14:textId="77777777" w:rsidTr="00B91BFD">
        <w:trPr>
          <w:trHeight w:val="391"/>
        </w:trPr>
        <w:tc>
          <w:tcPr>
            <w:tcW w:w="3109" w:type="pct"/>
            <w:vAlign w:val="center"/>
          </w:tcPr>
          <w:p w14:paraId="171907A0" w14:textId="166B04CB" w:rsidR="000A1D26" w:rsidRPr="0067156C" w:rsidRDefault="000A1D26" w:rsidP="00AB6C92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Sick</w:t>
            </w:r>
            <w:r w:rsidR="00C744CB">
              <w:rPr>
                <w:sz w:val="20"/>
                <w:szCs w:val="20"/>
              </w:rPr>
              <w:t xml:space="preserve"> P</w:t>
            </w:r>
            <w:r w:rsidRPr="0067156C">
              <w:rPr>
                <w:sz w:val="20"/>
                <w:szCs w:val="20"/>
              </w:rPr>
              <w:t xml:space="preserve">ay </w:t>
            </w:r>
          </w:p>
        </w:tc>
        <w:tc>
          <w:tcPr>
            <w:tcW w:w="1035" w:type="pct"/>
          </w:tcPr>
          <w:p w14:paraId="36463DEC" w14:textId="77777777" w:rsidR="000A1D26" w:rsidRPr="0067156C" w:rsidRDefault="000A1D26" w:rsidP="006715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6" w:type="pct"/>
          </w:tcPr>
          <w:p w14:paraId="3FC2546F" w14:textId="77777777" w:rsidR="000A1D26" w:rsidRPr="0067156C" w:rsidRDefault="000A1D26" w:rsidP="0067156C">
            <w:pPr>
              <w:jc w:val="center"/>
              <w:rPr>
                <w:sz w:val="20"/>
                <w:szCs w:val="20"/>
              </w:rPr>
            </w:pPr>
          </w:p>
        </w:tc>
      </w:tr>
      <w:tr w:rsidR="000A1D26" w:rsidRPr="0067156C" w14:paraId="4DEA1E4B" w14:textId="77777777" w:rsidTr="00B91BFD">
        <w:trPr>
          <w:trHeight w:val="391"/>
        </w:trPr>
        <w:tc>
          <w:tcPr>
            <w:tcW w:w="3109" w:type="pct"/>
            <w:vAlign w:val="center"/>
          </w:tcPr>
          <w:p w14:paraId="2A6E0292" w14:textId="7C10F84F" w:rsidR="000A1D26" w:rsidRPr="0067156C" w:rsidRDefault="000A1D26" w:rsidP="00AB6C92">
            <w:pPr>
              <w:tabs>
                <w:tab w:val="right" w:pos="6524"/>
              </w:tabs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Rental </w:t>
            </w:r>
            <w:r w:rsidR="00C744CB">
              <w:rPr>
                <w:sz w:val="20"/>
                <w:szCs w:val="20"/>
              </w:rPr>
              <w:t>I</w:t>
            </w:r>
            <w:r w:rsidRPr="0067156C">
              <w:rPr>
                <w:sz w:val="20"/>
                <w:szCs w:val="20"/>
              </w:rPr>
              <w:t>ncome</w:t>
            </w:r>
            <w:r w:rsidR="00426F49" w:rsidRPr="0067156C">
              <w:rPr>
                <w:sz w:val="20"/>
                <w:szCs w:val="20"/>
              </w:rPr>
              <w:tab/>
            </w:r>
          </w:p>
        </w:tc>
        <w:tc>
          <w:tcPr>
            <w:tcW w:w="1035" w:type="pct"/>
          </w:tcPr>
          <w:p w14:paraId="596565F7" w14:textId="77777777" w:rsidR="000A1D26" w:rsidRPr="0067156C" w:rsidRDefault="000A1D26" w:rsidP="006715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6" w:type="pct"/>
          </w:tcPr>
          <w:p w14:paraId="2205A726" w14:textId="77777777" w:rsidR="000A1D26" w:rsidRPr="0067156C" w:rsidRDefault="000A1D26" w:rsidP="0067156C">
            <w:pPr>
              <w:jc w:val="center"/>
              <w:rPr>
                <w:sz w:val="20"/>
                <w:szCs w:val="20"/>
              </w:rPr>
            </w:pPr>
          </w:p>
        </w:tc>
      </w:tr>
      <w:tr w:rsidR="000A1D26" w:rsidRPr="0067156C" w14:paraId="6B2FC606" w14:textId="77777777" w:rsidTr="00B91BFD">
        <w:trPr>
          <w:trHeight w:val="391"/>
        </w:trPr>
        <w:tc>
          <w:tcPr>
            <w:tcW w:w="3109" w:type="pct"/>
            <w:vAlign w:val="center"/>
          </w:tcPr>
          <w:p w14:paraId="2D75E38F" w14:textId="77C2FB5B" w:rsidR="000A1D26" w:rsidRPr="0067156C" w:rsidRDefault="000A1D26" w:rsidP="00AB6C92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Savings</w:t>
            </w:r>
          </w:p>
        </w:tc>
        <w:tc>
          <w:tcPr>
            <w:tcW w:w="1035" w:type="pct"/>
          </w:tcPr>
          <w:p w14:paraId="1EA7A71D" w14:textId="77777777" w:rsidR="000A1D26" w:rsidRPr="0067156C" w:rsidRDefault="000A1D26" w:rsidP="006715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6" w:type="pct"/>
          </w:tcPr>
          <w:p w14:paraId="20C2C5ED" w14:textId="77777777" w:rsidR="000A1D26" w:rsidRPr="0067156C" w:rsidRDefault="000A1D26" w:rsidP="0067156C">
            <w:pPr>
              <w:jc w:val="center"/>
              <w:rPr>
                <w:sz w:val="20"/>
                <w:szCs w:val="20"/>
              </w:rPr>
            </w:pPr>
          </w:p>
        </w:tc>
      </w:tr>
      <w:tr w:rsidR="000A1D26" w:rsidRPr="0067156C" w14:paraId="402C0714" w14:textId="77777777" w:rsidTr="00B91BFD">
        <w:trPr>
          <w:trHeight w:val="391"/>
        </w:trPr>
        <w:tc>
          <w:tcPr>
            <w:tcW w:w="3109" w:type="pct"/>
            <w:vAlign w:val="center"/>
          </w:tcPr>
          <w:p w14:paraId="1E8D992B" w14:textId="1CA2F763" w:rsidR="000A1D26" w:rsidRPr="0067156C" w:rsidRDefault="000A1D26" w:rsidP="00AB6C92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Family </w:t>
            </w:r>
            <w:r w:rsidR="00C744CB">
              <w:rPr>
                <w:sz w:val="20"/>
                <w:szCs w:val="20"/>
              </w:rPr>
              <w:t>H</w:t>
            </w:r>
            <w:r w:rsidRPr="0067156C">
              <w:rPr>
                <w:sz w:val="20"/>
                <w:szCs w:val="20"/>
              </w:rPr>
              <w:t>elp</w:t>
            </w:r>
          </w:p>
        </w:tc>
        <w:tc>
          <w:tcPr>
            <w:tcW w:w="1035" w:type="pct"/>
          </w:tcPr>
          <w:p w14:paraId="3939B647" w14:textId="77777777" w:rsidR="000A1D26" w:rsidRPr="0067156C" w:rsidRDefault="000A1D26" w:rsidP="006715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6" w:type="pct"/>
          </w:tcPr>
          <w:p w14:paraId="76128959" w14:textId="77777777" w:rsidR="000A1D26" w:rsidRPr="0067156C" w:rsidRDefault="000A1D26" w:rsidP="0067156C">
            <w:pPr>
              <w:jc w:val="center"/>
              <w:rPr>
                <w:sz w:val="20"/>
                <w:szCs w:val="20"/>
              </w:rPr>
            </w:pPr>
          </w:p>
        </w:tc>
      </w:tr>
      <w:tr w:rsidR="00F46D40" w:rsidRPr="0067156C" w14:paraId="0EF36F15" w14:textId="77777777" w:rsidTr="00B91BFD">
        <w:trPr>
          <w:trHeight w:val="391"/>
        </w:trPr>
        <w:tc>
          <w:tcPr>
            <w:tcW w:w="3109" w:type="pct"/>
            <w:vAlign w:val="center"/>
          </w:tcPr>
          <w:p w14:paraId="1A99E9BD" w14:textId="18443AD4" w:rsidR="00F46D40" w:rsidRPr="0067156C" w:rsidRDefault="0037581A" w:rsidP="00AB6C9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="00F46D40" w:rsidRPr="0067156C">
              <w:rPr>
                <w:sz w:val="20"/>
                <w:szCs w:val="20"/>
              </w:rPr>
              <w:t>ould you continue paying your financial commitments? (</w:t>
            </w:r>
            <w:r w:rsidR="00AB6C92">
              <w:rPr>
                <w:sz w:val="20"/>
                <w:szCs w:val="20"/>
              </w:rPr>
              <w:t>I</w:t>
            </w:r>
            <w:r w:rsidR="00F46D40" w:rsidRPr="0067156C">
              <w:rPr>
                <w:sz w:val="20"/>
                <w:szCs w:val="20"/>
              </w:rPr>
              <w:t>f yes</w:t>
            </w:r>
            <w:r w:rsidR="00C744CB">
              <w:rPr>
                <w:sz w:val="20"/>
                <w:szCs w:val="20"/>
              </w:rPr>
              <w:t>,</w:t>
            </w:r>
            <w:r w:rsidR="00F46D40" w:rsidRPr="0067156C">
              <w:rPr>
                <w:sz w:val="20"/>
                <w:szCs w:val="20"/>
              </w:rPr>
              <w:t xml:space="preserve"> for how long and how?) </w:t>
            </w:r>
          </w:p>
        </w:tc>
        <w:tc>
          <w:tcPr>
            <w:tcW w:w="1035" w:type="pct"/>
          </w:tcPr>
          <w:p w14:paraId="1DA8C2A1" w14:textId="77777777" w:rsidR="00F46D40" w:rsidRPr="0067156C" w:rsidRDefault="00F46D40" w:rsidP="006715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6" w:type="pct"/>
          </w:tcPr>
          <w:p w14:paraId="6E3F56D7" w14:textId="77777777" w:rsidR="00F46D40" w:rsidRPr="0067156C" w:rsidRDefault="00F46D40" w:rsidP="0067156C">
            <w:pPr>
              <w:jc w:val="center"/>
              <w:rPr>
                <w:sz w:val="20"/>
                <w:szCs w:val="20"/>
              </w:rPr>
            </w:pPr>
          </w:p>
        </w:tc>
      </w:tr>
      <w:tr w:rsidR="00145874" w:rsidRPr="0067156C" w14:paraId="31022474" w14:textId="77777777" w:rsidTr="00B91BFD">
        <w:trPr>
          <w:trHeight w:val="391"/>
        </w:trPr>
        <w:tc>
          <w:tcPr>
            <w:tcW w:w="3109" w:type="pct"/>
            <w:vAlign w:val="center"/>
          </w:tcPr>
          <w:p w14:paraId="64A4A69E" w14:textId="1DFFDD10" w:rsidR="00145874" w:rsidRPr="0067156C" w:rsidRDefault="00145874" w:rsidP="00AB6C9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at would be the impact on you?</w:t>
            </w:r>
          </w:p>
        </w:tc>
        <w:tc>
          <w:tcPr>
            <w:tcW w:w="1035" w:type="pct"/>
          </w:tcPr>
          <w:p w14:paraId="1B98E8A5" w14:textId="77777777" w:rsidR="00145874" w:rsidRPr="0067156C" w:rsidRDefault="00145874" w:rsidP="006715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6" w:type="pct"/>
          </w:tcPr>
          <w:p w14:paraId="5421D556" w14:textId="77777777" w:rsidR="00145874" w:rsidRPr="0067156C" w:rsidRDefault="00145874" w:rsidP="0067156C">
            <w:pPr>
              <w:jc w:val="center"/>
              <w:rPr>
                <w:sz w:val="20"/>
                <w:szCs w:val="20"/>
              </w:rPr>
            </w:pPr>
          </w:p>
        </w:tc>
      </w:tr>
      <w:tr w:rsidR="00F46D40" w:rsidRPr="0067156C" w14:paraId="6862F763" w14:textId="77777777" w:rsidTr="00B91BFD">
        <w:trPr>
          <w:trHeight w:val="391"/>
        </w:trPr>
        <w:tc>
          <w:tcPr>
            <w:tcW w:w="3109" w:type="pct"/>
            <w:vAlign w:val="center"/>
          </w:tcPr>
          <w:p w14:paraId="2BF922F7" w14:textId="1B3D0974" w:rsidR="00F46D40" w:rsidRPr="0067156C" w:rsidRDefault="00F46D40" w:rsidP="00AB6C92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Do you have critical illness insurance?</w:t>
            </w:r>
          </w:p>
        </w:tc>
        <w:tc>
          <w:tcPr>
            <w:tcW w:w="1035" w:type="pct"/>
          </w:tcPr>
          <w:p w14:paraId="0FBF2943" w14:textId="77777777" w:rsidR="00F46D40" w:rsidRPr="0067156C" w:rsidRDefault="00F46D40" w:rsidP="006715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6" w:type="pct"/>
          </w:tcPr>
          <w:p w14:paraId="339EA66A" w14:textId="77777777" w:rsidR="00F46D40" w:rsidRPr="0067156C" w:rsidRDefault="00F46D40" w:rsidP="0067156C">
            <w:pPr>
              <w:jc w:val="center"/>
              <w:rPr>
                <w:sz w:val="20"/>
                <w:szCs w:val="20"/>
              </w:rPr>
            </w:pPr>
          </w:p>
        </w:tc>
      </w:tr>
      <w:tr w:rsidR="00145874" w:rsidRPr="0067156C" w14:paraId="74734EC1" w14:textId="77777777" w:rsidTr="00B91BFD">
        <w:trPr>
          <w:trHeight w:val="391"/>
        </w:trPr>
        <w:tc>
          <w:tcPr>
            <w:tcW w:w="3109" w:type="pct"/>
            <w:vAlign w:val="center"/>
          </w:tcPr>
          <w:p w14:paraId="24A9E87C" w14:textId="4BFAB8FF" w:rsidR="00145874" w:rsidRPr="0067156C" w:rsidRDefault="00145874" w:rsidP="00AB6C9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ould you and your dependants be able to maintain your standard of living if you were to </w:t>
            </w:r>
            <w:r w:rsidR="0037581A">
              <w:rPr>
                <w:sz w:val="20"/>
                <w:szCs w:val="20"/>
              </w:rPr>
              <w:t>die or unable to work due to illness or accident</w:t>
            </w:r>
            <w:r>
              <w:rPr>
                <w:sz w:val="20"/>
                <w:szCs w:val="20"/>
              </w:rPr>
              <w:t xml:space="preserve">? </w:t>
            </w:r>
          </w:p>
        </w:tc>
        <w:tc>
          <w:tcPr>
            <w:tcW w:w="1035" w:type="pct"/>
          </w:tcPr>
          <w:p w14:paraId="2548ACD9" w14:textId="77777777" w:rsidR="00145874" w:rsidRPr="0067156C" w:rsidRDefault="00145874" w:rsidP="006715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6" w:type="pct"/>
          </w:tcPr>
          <w:p w14:paraId="701BC577" w14:textId="77777777" w:rsidR="00145874" w:rsidRPr="0067156C" w:rsidRDefault="00145874" w:rsidP="0067156C">
            <w:pPr>
              <w:jc w:val="center"/>
              <w:rPr>
                <w:sz w:val="20"/>
                <w:szCs w:val="20"/>
              </w:rPr>
            </w:pPr>
          </w:p>
        </w:tc>
      </w:tr>
      <w:tr w:rsidR="00B91BFD" w:rsidRPr="0067156C" w14:paraId="63440EF9" w14:textId="77777777" w:rsidTr="00B91BFD">
        <w:tc>
          <w:tcPr>
            <w:tcW w:w="3109" w:type="pct"/>
            <w:vAlign w:val="center"/>
          </w:tcPr>
          <w:p w14:paraId="3CCEE528" w14:textId="0143FC92" w:rsidR="00B91BFD" w:rsidRPr="0067156C" w:rsidRDefault="00B91BFD" w:rsidP="00AB6C92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Are you a smoker?</w:t>
            </w:r>
          </w:p>
        </w:tc>
        <w:tc>
          <w:tcPr>
            <w:tcW w:w="1035" w:type="pct"/>
          </w:tcPr>
          <w:p w14:paraId="683A02D9" w14:textId="283D2E61" w:rsidR="00B91BFD" w:rsidRPr="0067156C" w:rsidRDefault="00B91BFD" w:rsidP="0067156C">
            <w:pPr>
              <w:rPr>
                <w:sz w:val="20"/>
                <w:szCs w:val="20"/>
              </w:rPr>
            </w:pPr>
          </w:p>
        </w:tc>
        <w:tc>
          <w:tcPr>
            <w:tcW w:w="856" w:type="pct"/>
          </w:tcPr>
          <w:p w14:paraId="148C3E70" w14:textId="4E2901B3" w:rsidR="00B91BFD" w:rsidRPr="0067156C" w:rsidRDefault="00B91BFD" w:rsidP="0067156C">
            <w:pPr>
              <w:rPr>
                <w:sz w:val="20"/>
                <w:szCs w:val="20"/>
              </w:rPr>
            </w:pPr>
          </w:p>
        </w:tc>
      </w:tr>
      <w:tr w:rsidR="00B91BFD" w:rsidRPr="0067156C" w14:paraId="3F68D516" w14:textId="77777777" w:rsidTr="00B91BFD">
        <w:tc>
          <w:tcPr>
            <w:tcW w:w="3109" w:type="pct"/>
            <w:vAlign w:val="center"/>
          </w:tcPr>
          <w:p w14:paraId="44FF60D1" w14:textId="41712FCD" w:rsidR="00B91BFD" w:rsidRPr="0067156C" w:rsidRDefault="00B91BFD" w:rsidP="00AB6C9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o you have a valid will? </w:t>
            </w:r>
          </w:p>
        </w:tc>
        <w:tc>
          <w:tcPr>
            <w:tcW w:w="1035" w:type="pct"/>
          </w:tcPr>
          <w:p w14:paraId="1431FD28" w14:textId="01825300" w:rsidR="00B91BFD" w:rsidRPr="0067156C" w:rsidRDefault="00B91BFD" w:rsidP="006715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6" w:type="pct"/>
          </w:tcPr>
          <w:p w14:paraId="5CC9A918" w14:textId="7FB6E809" w:rsidR="00B91BFD" w:rsidRPr="0067156C" w:rsidRDefault="00B91BFD" w:rsidP="0067156C">
            <w:pPr>
              <w:jc w:val="center"/>
              <w:rPr>
                <w:sz w:val="20"/>
                <w:szCs w:val="20"/>
              </w:rPr>
            </w:pPr>
          </w:p>
        </w:tc>
      </w:tr>
      <w:tr w:rsidR="00B91BFD" w:rsidRPr="0067156C" w14:paraId="0A806189" w14:textId="77777777" w:rsidTr="00B91BFD">
        <w:tc>
          <w:tcPr>
            <w:tcW w:w="3109" w:type="pct"/>
            <w:vAlign w:val="center"/>
          </w:tcPr>
          <w:p w14:paraId="39CF5207" w14:textId="74913B13" w:rsidR="00B91BFD" w:rsidRDefault="00B91BFD" w:rsidP="00AB6C92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Do you wish to add the lender’s arrangement fee to the loan? (</w:t>
            </w:r>
            <w:r>
              <w:rPr>
                <w:sz w:val="20"/>
                <w:szCs w:val="20"/>
              </w:rPr>
              <w:t>Y</w:t>
            </w:r>
            <w:r w:rsidRPr="0067156C">
              <w:rPr>
                <w:sz w:val="20"/>
                <w:szCs w:val="20"/>
              </w:rPr>
              <w:t>ou understand that by doing so it increases your mortgage payment and means that you will pay interest on the amount)</w:t>
            </w:r>
          </w:p>
        </w:tc>
        <w:tc>
          <w:tcPr>
            <w:tcW w:w="1035" w:type="pct"/>
          </w:tcPr>
          <w:p w14:paraId="02944CC1" w14:textId="77777777" w:rsidR="00B91BFD" w:rsidRPr="0067156C" w:rsidRDefault="00B91BFD" w:rsidP="0067156C">
            <w:pPr>
              <w:jc w:val="center"/>
              <w:rPr>
                <w:sz w:val="20"/>
                <w:szCs w:val="20"/>
              </w:rPr>
            </w:pPr>
          </w:p>
          <w:p w14:paraId="618AA43E" w14:textId="0E513D8A" w:rsidR="00B91BFD" w:rsidRPr="0067156C" w:rsidRDefault="00B91BFD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YES/NO*</w:t>
            </w:r>
          </w:p>
        </w:tc>
        <w:tc>
          <w:tcPr>
            <w:tcW w:w="856" w:type="pct"/>
          </w:tcPr>
          <w:p w14:paraId="5DB29E2A" w14:textId="77777777" w:rsidR="00B91BFD" w:rsidRPr="0067156C" w:rsidRDefault="00B91BFD" w:rsidP="0067156C">
            <w:pPr>
              <w:jc w:val="center"/>
              <w:rPr>
                <w:sz w:val="20"/>
                <w:szCs w:val="20"/>
              </w:rPr>
            </w:pPr>
          </w:p>
          <w:p w14:paraId="1ECBC63A" w14:textId="286AA998" w:rsidR="00B91BFD" w:rsidRPr="0067156C" w:rsidRDefault="00B91BFD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YES/NO*</w:t>
            </w:r>
          </w:p>
        </w:tc>
      </w:tr>
      <w:tr w:rsidR="00B91BFD" w:rsidRPr="0067156C" w14:paraId="0D2E3980" w14:textId="77777777" w:rsidTr="00B91BFD">
        <w:tc>
          <w:tcPr>
            <w:tcW w:w="3109" w:type="pct"/>
            <w:vAlign w:val="center"/>
          </w:tcPr>
          <w:p w14:paraId="6C858599" w14:textId="50C69200" w:rsidR="00B91BFD" w:rsidRPr="0067156C" w:rsidRDefault="00B91BFD" w:rsidP="00AB6C92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Which bank account do you wish to use to make your mortgage payments</w:t>
            </w:r>
            <w:r>
              <w:rPr>
                <w:sz w:val="20"/>
                <w:szCs w:val="20"/>
              </w:rPr>
              <w:t>?</w:t>
            </w:r>
          </w:p>
        </w:tc>
        <w:tc>
          <w:tcPr>
            <w:tcW w:w="1035" w:type="pct"/>
          </w:tcPr>
          <w:p w14:paraId="4E9D544A" w14:textId="77777777" w:rsidR="00B91BFD" w:rsidRPr="0067156C" w:rsidRDefault="00B91BFD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Sort code:</w:t>
            </w:r>
          </w:p>
          <w:p w14:paraId="04B77639" w14:textId="77777777" w:rsidR="00B91BFD" w:rsidRPr="0067156C" w:rsidRDefault="00B91BFD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>Account number:</w:t>
            </w:r>
          </w:p>
          <w:p w14:paraId="0D3F2C4C" w14:textId="77777777" w:rsidR="00B91BFD" w:rsidRPr="0067156C" w:rsidRDefault="00B91BFD" w:rsidP="0067156C">
            <w:pPr>
              <w:rPr>
                <w:sz w:val="20"/>
                <w:szCs w:val="20"/>
              </w:rPr>
            </w:pPr>
            <w:r w:rsidRPr="0067156C">
              <w:rPr>
                <w:sz w:val="20"/>
                <w:szCs w:val="20"/>
              </w:rPr>
              <w:t xml:space="preserve">Account name: </w:t>
            </w:r>
          </w:p>
          <w:p w14:paraId="59633C16" w14:textId="6CDBFD9D" w:rsidR="00B91BFD" w:rsidRPr="0067156C" w:rsidRDefault="00B91BFD" w:rsidP="006715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6" w:type="pct"/>
          </w:tcPr>
          <w:p w14:paraId="4F04FB6C" w14:textId="4B930CF1" w:rsidR="00B91BFD" w:rsidRPr="0067156C" w:rsidRDefault="00B91BFD" w:rsidP="0067156C">
            <w:pPr>
              <w:jc w:val="center"/>
              <w:rPr>
                <w:sz w:val="20"/>
                <w:szCs w:val="20"/>
              </w:rPr>
            </w:pPr>
          </w:p>
        </w:tc>
      </w:tr>
      <w:tr w:rsidR="00B91BFD" w:rsidRPr="0067156C" w14:paraId="61E7A2EE" w14:textId="77777777" w:rsidTr="00B91BFD">
        <w:tc>
          <w:tcPr>
            <w:tcW w:w="3109" w:type="pct"/>
            <w:vAlign w:val="center"/>
          </w:tcPr>
          <w:p w14:paraId="22B70AE0" w14:textId="426E3F36" w:rsidR="00B91BFD" w:rsidRPr="0067156C" w:rsidRDefault="00B91BFD" w:rsidP="00AB6C92">
            <w:pPr>
              <w:rPr>
                <w:sz w:val="20"/>
                <w:szCs w:val="20"/>
              </w:rPr>
            </w:pPr>
          </w:p>
        </w:tc>
        <w:tc>
          <w:tcPr>
            <w:tcW w:w="1891" w:type="pct"/>
            <w:gridSpan w:val="2"/>
          </w:tcPr>
          <w:p w14:paraId="33E7E276" w14:textId="77777777" w:rsidR="00B91BFD" w:rsidRPr="0067156C" w:rsidRDefault="00B91BFD" w:rsidP="0067156C">
            <w:pPr>
              <w:rPr>
                <w:sz w:val="20"/>
                <w:szCs w:val="20"/>
              </w:rPr>
            </w:pPr>
          </w:p>
        </w:tc>
      </w:tr>
    </w:tbl>
    <w:p w14:paraId="6601E6CB" w14:textId="77777777" w:rsidR="001F6B47" w:rsidRPr="0067156C" w:rsidRDefault="001F6B47" w:rsidP="0067156C">
      <w:pPr>
        <w:jc w:val="center"/>
        <w:rPr>
          <w:sz w:val="20"/>
          <w:szCs w:val="20"/>
          <w:lang w:val="en-GB" w:eastAsia="en-GB"/>
        </w:rPr>
      </w:pPr>
    </w:p>
    <w:p w14:paraId="013392D6" w14:textId="77777777" w:rsidR="001F6B47" w:rsidRPr="0067156C" w:rsidRDefault="001F6B47" w:rsidP="0067156C">
      <w:pPr>
        <w:jc w:val="center"/>
        <w:rPr>
          <w:sz w:val="20"/>
          <w:szCs w:val="20"/>
          <w:lang w:val="en-GB" w:eastAsia="en-GB"/>
        </w:rPr>
      </w:pPr>
    </w:p>
    <w:p w14:paraId="12A1E03A" w14:textId="77777777" w:rsidR="001F6B47" w:rsidRPr="0067156C" w:rsidRDefault="001F6B47" w:rsidP="0067156C">
      <w:pPr>
        <w:jc w:val="center"/>
        <w:rPr>
          <w:sz w:val="20"/>
          <w:szCs w:val="20"/>
          <w:lang w:val="en-GB" w:eastAsia="en-GB"/>
        </w:rPr>
      </w:pPr>
    </w:p>
    <w:p w14:paraId="621F91A1" w14:textId="77777777" w:rsidR="001F6B47" w:rsidRPr="0067156C" w:rsidRDefault="001F6B47" w:rsidP="0067156C">
      <w:pPr>
        <w:jc w:val="center"/>
        <w:rPr>
          <w:sz w:val="20"/>
          <w:szCs w:val="20"/>
          <w:lang w:val="en-GB" w:eastAsia="en-GB"/>
        </w:rPr>
      </w:pPr>
    </w:p>
    <w:p w14:paraId="7EC758AC" w14:textId="0A463244" w:rsidR="001F6B47" w:rsidRPr="0067156C" w:rsidRDefault="001F6B47" w:rsidP="0067156C">
      <w:pPr>
        <w:jc w:val="center"/>
        <w:rPr>
          <w:sz w:val="20"/>
          <w:szCs w:val="20"/>
          <w:lang w:val="en-GB" w:eastAsia="en-GB"/>
        </w:rPr>
      </w:pPr>
    </w:p>
    <w:p w14:paraId="42031932" w14:textId="0BEA5960" w:rsidR="00F3782D" w:rsidRPr="0067156C" w:rsidRDefault="00F3782D" w:rsidP="0067156C">
      <w:pPr>
        <w:jc w:val="center"/>
        <w:rPr>
          <w:sz w:val="20"/>
          <w:szCs w:val="20"/>
          <w:lang w:val="en-GB" w:eastAsia="en-GB"/>
        </w:rPr>
      </w:pPr>
    </w:p>
    <w:p w14:paraId="387372EB" w14:textId="400C804E" w:rsidR="00F3782D" w:rsidRPr="0067156C" w:rsidRDefault="00F3782D" w:rsidP="0067156C">
      <w:pPr>
        <w:jc w:val="center"/>
        <w:rPr>
          <w:sz w:val="20"/>
          <w:szCs w:val="20"/>
          <w:lang w:val="en-GB" w:eastAsia="en-GB"/>
        </w:rPr>
      </w:pPr>
    </w:p>
    <w:p w14:paraId="3AA30F7F" w14:textId="1C9648D7" w:rsidR="00F3782D" w:rsidRPr="0067156C" w:rsidRDefault="00F3782D" w:rsidP="0067156C">
      <w:pPr>
        <w:jc w:val="center"/>
        <w:rPr>
          <w:sz w:val="20"/>
          <w:szCs w:val="20"/>
          <w:lang w:val="en-GB" w:eastAsia="en-GB"/>
        </w:rPr>
      </w:pPr>
    </w:p>
    <w:p w14:paraId="210556AC" w14:textId="64DAB6D6" w:rsidR="00F3782D" w:rsidRPr="0067156C" w:rsidRDefault="00F3782D" w:rsidP="0067156C">
      <w:pPr>
        <w:jc w:val="center"/>
        <w:rPr>
          <w:sz w:val="20"/>
          <w:szCs w:val="20"/>
          <w:lang w:val="en-GB" w:eastAsia="en-GB"/>
        </w:rPr>
      </w:pPr>
    </w:p>
    <w:tbl>
      <w:tblPr>
        <w:tblStyle w:val="TableGrid"/>
        <w:tblW w:w="4995" w:type="pct"/>
        <w:tblLook w:val="04A0" w:firstRow="1" w:lastRow="0" w:firstColumn="1" w:lastColumn="0" w:noHBand="0" w:noVBand="1"/>
      </w:tblPr>
      <w:tblGrid>
        <w:gridCol w:w="10469"/>
      </w:tblGrid>
      <w:tr w:rsidR="00F3782D" w:rsidRPr="0067156C" w14:paraId="5EAB117C" w14:textId="77777777" w:rsidTr="00F3782D">
        <w:trPr>
          <w:trHeight w:val="8354"/>
        </w:trPr>
        <w:tc>
          <w:tcPr>
            <w:tcW w:w="5000" w:type="pct"/>
          </w:tcPr>
          <w:p w14:paraId="54BC80EE" w14:textId="77777777" w:rsidR="00F3782D" w:rsidRPr="0067156C" w:rsidRDefault="00F3782D" w:rsidP="0067156C">
            <w:pPr>
              <w:rPr>
                <w:b/>
                <w:bCs/>
                <w:sz w:val="20"/>
                <w:szCs w:val="20"/>
              </w:rPr>
            </w:pPr>
            <w:r w:rsidRPr="0067156C">
              <w:rPr>
                <w:b/>
                <w:bCs/>
                <w:sz w:val="20"/>
                <w:szCs w:val="20"/>
              </w:rPr>
              <w:lastRenderedPageBreak/>
              <w:t>Notes</w:t>
            </w:r>
          </w:p>
        </w:tc>
      </w:tr>
    </w:tbl>
    <w:p w14:paraId="63CAB8E2" w14:textId="77777777" w:rsidR="00F3782D" w:rsidRPr="0067156C" w:rsidRDefault="00F3782D" w:rsidP="0067156C">
      <w:pPr>
        <w:rPr>
          <w:sz w:val="20"/>
          <w:szCs w:val="20"/>
        </w:rPr>
      </w:pPr>
    </w:p>
    <w:p w14:paraId="73239316" w14:textId="77777777" w:rsidR="00F3782D" w:rsidRPr="0067156C" w:rsidRDefault="00F3782D" w:rsidP="0067156C">
      <w:pPr>
        <w:rPr>
          <w:sz w:val="20"/>
          <w:szCs w:val="20"/>
        </w:rPr>
      </w:pPr>
    </w:p>
    <w:p w14:paraId="35A50BFB" w14:textId="17C966AA" w:rsidR="00F3782D" w:rsidRPr="0067156C" w:rsidRDefault="00F3782D" w:rsidP="0067156C">
      <w:pPr>
        <w:jc w:val="center"/>
        <w:rPr>
          <w:sz w:val="20"/>
          <w:szCs w:val="20"/>
          <w:lang w:val="en-GB" w:eastAsia="en-GB"/>
        </w:rPr>
      </w:pPr>
    </w:p>
    <w:p w14:paraId="2474505E" w14:textId="1D3BDA00" w:rsidR="00F3782D" w:rsidRPr="0067156C" w:rsidRDefault="00F3782D" w:rsidP="0067156C">
      <w:pPr>
        <w:jc w:val="center"/>
        <w:rPr>
          <w:sz w:val="20"/>
          <w:szCs w:val="20"/>
          <w:lang w:val="en-GB" w:eastAsia="en-GB"/>
        </w:rPr>
      </w:pPr>
    </w:p>
    <w:p w14:paraId="2C8D488D" w14:textId="4325205D" w:rsidR="00F3782D" w:rsidRPr="0067156C" w:rsidRDefault="00F3782D" w:rsidP="0067156C">
      <w:pPr>
        <w:jc w:val="center"/>
        <w:rPr>
          <w:sz w:val="20"/>
          <w:szCs w:val="20"/>
          <w:lang w:val="en-GB" w:eastAsia="en-GB"/>
        </w:rPr>
      </w:pPr>
    </w:p>
    <w:p w14:paraId="02577325" w14:textId="6FE9005F" w:rsidR="00F3782D" w:rsidRPr="0067156C" w:rsidRDefault="00F3782D" w:rsidP="0067156C">
      <w:pPr>
        <w:jc w:val="center"/>
        <w:rPr>
          <w:sz w:val="20"/>
          <w:szCs w:val="20"/>
          <w:lang w:val="en-GB" w:eastAsia="en-GB"/>
        </w:rPr>
      </w:pPr>
    </w:p>
    <w:p w14:paraId="58C0239D" w14:textId="5E232C8E" w:rsidR="00F3782D" w:rsidRPr="0067156C" w:rsidRDefault="00F3782D" w:rsidP="0067156C">
      <w:pPr>
        <w:jc w:val="center"/>
        <w:rPr>
          <w:sz w:val="20"/>
          <w:szCs w:val="20"/>
          <w:lang w:val="en-GB" w:eastAsia="en-GB"/>
        </w:rPr>
      </w:pPr>
    </w:p>
    <w:p w14:paraId="06711A5B" w14:textId="3C0CD593" w:rsidR="00F3782D" w:rsidRPr="0067156C" w:rsidRDefault="00F3782D" w:rsidP="0067156C">
      <w:pPr>
        <w:jc w:val="center"/>
        <w:rPr>
          <w:sz w:val="20"/>
          <w:szCs w:val="20"/>
          <w:lang w:val="en-GB" w:eastAsia="en-GB"/>
        </w:rPr>
      </w:pPr>
    </w:p>
    <w:p w14:paraId="536A2AF0" w14:textId="2AFE1E6B" w:rsidR="00F3782D" w:rsidRPr="0067156C" w:rsidRDefault="00F3782D" w:rsidP="0067156C">
      <w:pPr>
        <w:jc w:val="center"/>
        <w:rPr>
          <w:sz w:val="20"/>
          <w:szCs w:val="20"/>
          <w:lang w:val="en-GB" w:eastAsia="en-GB"/>
        </w:rPr>
      </w:pPr>
    </w:p>
    <w:p w14:paraId="71E1B18E" w14:textId="7A6587BF" w:rsidR="00F3782D" w:rsidRPr="0067156C" w:rsidRDefault="00F3782D" w:rsidP="0067156C">
      <w:pPr>
        <w:jc w:val="center"/>
        <w:rPr>
          <w:sz w:val="20"/>
          <w:szCs w:val="20"/>
          <w:lang w:val="en-GB" w:eastAsia="en-GB"/>
        </w:rPr>
      </w:pPr>
    </w:p>
    <w:p w14:paraId="2415B1A2" w14:textId="6F4C6871" w:rsidR="00F3782D" w:rsidRPr="0067156C" w:rsidRDefault="00F3782D" w:rsidP="0067156C">
      <w:pPr>
        <w:jc w:val="center"/>
        <w:rPr>
          <w:sz w:val="20"/>
          <w:szCs w:val="20"/>
          <w:lang w:val="en-GB" w:eastAsia="en-GB"/>
        </w:rPr>
      </w:pPr>
    </w:p>
    <w:p w14:paraId="614FBA06" w14:textId="77777777" w:rsidR="00F3782D" w:rsidRPr="0067156C" w:rsidRDefault="00F3782D" w:rsidP="0067156C">
      <w:pPr>
        <w:jc w:val="center"/>
        <w:rPr>
          <w:sz w:val="20"/>
          <w:szCs w:val="20"/>
          <w:lang w:val="en-GB" w:eastAsia="en-GB"/>
        </w:rPr>
      </w:pPr>
    </w:p>
    <w:p w14:paraId="62B9962D" w14:textId="04C32A7F" w:rsidR="00F3782D" w:rsidRDefault="00F3782D" w:rsidP="0067156C">
      <w:pPr>
        <w:jc w:val="center"/>
        <w:rPr>
          <w:sz w:val="20"/>
          <w:szCs w:val="20"/>
          <w:lang w:val="en-GB" w:eastAsia="en-GB"/>
        </w:rPr>
      </w:pPr>
    </w:p>
    <w:p w14:paraId="300843CD" w14:textId="77777777" w:rsidR="00BA52D5" w:rsidRDefault="00BA52D5" w:rsidP="0067156C">
      <w:pPr>
        <w:jc w:val="center"/>
        <w:rPr>
          <w:sz w:val="20"/>
          <w:szCs w:val="20"/>
          <w:lang w:val="en-GB" w:eastAsia="en-GB"/>
        </w:rPr>
      </w:pPr>
    </w:p>
    <w:p w14:paraId="3A98A142" w14:textId="77777777" w:rsidR="00BA52D5" w:rsidRDefault="00BA52D5" w:rsidP="0067156C">
      <w:pPr>
        <w:jc w:val="center"/>
        <w:rPr>
          <w:sz w:val="20"/>
          <w:szCs w:val="20"/>
          <w:lang w:val="en-GB" w:eastAsia="en-GB"/>
        </w:rPr>
      </w:pPr>
    </w:p>
    <w:p w14:paraId="210B02CB" w14:textId="77777777" w:rsidR="00BA52D5" w:rsidRDefault="00BA52D5" w:rsidP="0067156C">
      <w:pPr>
        <w:jc w:val="center"/>
        <w:rPr>
          <w:sz w:val="20"/>
          <w:szCs w:val="20"/>
          <w:lang w:val="en-GB" w:eastAsia="en-GB"/>
        </w:rPr>
      </w:pPr>
    </w:p>
    <w:p w14:paraId="7027B4FF" w14:textId="77777777" w:rsidR="00BA52D5" w:rsidRDefault="00BA52D5" w:rsidP="0067156C">
      <w:pPr>
        <w:jc w:val="center"/>
        <w:rPr>
          <w:sz w:val="20"/>
          <w:szCs w:val="20"/>
          <w:lang w:val="en-GB" w:eastAsia="en-GB"/>
        </w:rPr>
      </w:pPr>
    </w:p>
    <w:p w14:paraId="41D63C1C" w14:textId="77777777" w:rsidR="00BA52D5" w:rsidRPr="0067156C" w:rsidRDefault="00BA52D5" w:rsidP="0067156C">
      <w:pPr>
        <w:jc w:val="center"/>
        <w:rPr>
          <w:sz w:val="20"/>
          <w:szCs w:val="20"/>
          <w:lang w:val="en-GB" w:eastAsia="en-GB"/>
        </w:rPr>
      </w:pPr>
    </w:p>
    <w:p w14:paraId="4E41FE10" w14:textId="77777777" w:rsidR="00F3782D" w:rsidRPr="0067156C" w:rsidRDefault="00F3782D" w:rsidP="0067156C">
      <w:pPr>
        <w:jc w:val="center"/>
        <w:rPr>
          <w:sz w:val="20"/>
          <w:szCs w:val="20"/>
          <w:lang w:val="en-GB" w:eastAsia="en-GB"/>
        </w:rPr>
      </w:pPr>
    </w:p>
    <w:p w14:paraId="17EF39C2" w14:textId="77777777" w:rsidR="001F6B47" w:rsidRPr="0067156C" w:rsidRDefault="001F6B47" w:rsidP="0067156C">
      <w:pPr>
        <w:jc w:val="center"/>
        <w:rPr>
          <w:sz w:val="20"/>
          <w:szCs w:val="20"/>
          <w:lang w:val="en-GB" w:eastAsia="en-GB"/>
        </w:rPr>
      </w:pPr>
    </w:p>
    <w:p w14:paraId="1AE0DBB0" w14:textId="77777777" w:rsidR="001F6B47" w:rsidRPr="0067156C" w:rsidRDefault="001F6B47" w:rsidP="0067156C">
      <w:pPr>
        <w:jc w:val="center"/>
        <w:rPr>
          <w:sz w:val="20"/>
          <w:szCs w:val="20"/>
          <w:lang w:val="en-GB" w:eastAsia="en-GB"/>
        </w:rPr>
      </w:pPr>
    </w:p>
    <w:p w14:paraId="46FF66CF" w14:textId="77777777" w:rsidR="001F6B47" w:rsidRPr="0067156C" w:rsidRDefault="001F6B47" w:rsidP="0067156C">
      <w:pPr>
        <w:jc w:val="center"/>
        <w:rPr>
          <w:sz w:val="20"/>
          <w:szCs w:val="20"/>
          <w:lang w:val="en-GB" w:eastAsia="en-GB"/>
        </w:rPr>
      </w:pPr>
    </w:p>
    <w:p w14:paraId="46087592" w14:textId="77777777" w:rsidR="001F6B47" w:rsidRPr="0067156C" w:rsidRDefault="001F6B47" w:rsidP="0067156C">
      <w:pPr>
        <w:jc w:val="center"/>
        <w:rPr>
          <w:sz w:val="20"/>
          <w:szCs w:val="20"/>
          <w:lang w:val="en-GB" w:eastAsia="en-GB"/>
        </w:rPr>
      </w:pPr>
      <w:r w:rsidRPr="0067156C">
        <w:rPr>
          <w:sz w:val="20"/>
          <w:szCs w:val="20"/>
          <w:lang w:val="en-GB" w:eastAsia="en-GB"/>
        </w:rPr>
        <w:t>Hearnden Associates Limited, The Press, Mount Pleasant Road,</w:t>
      </w:r>
    </w:p>
    <w:p w14:paraId="6A5F0ADB" w14:textId="72A2F09A" w:rsidR="00426737" w:rsidRPr="0067156C" w:rsidRDefault="001F6B47" w:rsidP="0067156C">
      <w:pPr>
        <w:jc w:val="center"/>
        <w:rPr>
          <w:b/>
          <w:sz w:val="20"/>
          <w:szCs w:val="20"/>
          <w:u w:val="single"/>
        </w:rPr>
      </w:pPr>
      <w:r w:rsidRPr="0067156C">
        <w:rPr>
          <w:sz w:val="20"/>
          <w:szCs w:val="20"/>
          <w:lang w:val="en-GB" w:eastAsia="en-GB"/>
        </w:rPr>
        <w:t xml:space="preserve"> Lingfield Surrey RH7 6BH </w:t>
      </w:r>
      <w:r w:rsidRPr="0067156C">
        <w:rPr>
          <w:sz w:val="20"/>
          <w:szCs w:val="20"/>
          <w:lang w:val="en-GB" w:eastAsia="en-GB"/>
        </w:rPr>
        <w:br/>
        <w:t xml:space="preserve">Tel: 01342 837412 </w:t>
      </w:r>
      <w:r w:rsidRPr="0067156C">
        <w:rPr>
          <w:sz w:val="20"/>
          <w:szCs w:val="20"/>
          <w:lang w:val="en-GB" w:eastAsia="en-GB"/>
        </w:rPr>
        <w:br/>
      </w:r>
      <w:r w:rsidRPr="0067156C">
        <w:rPr>
          <w:sz w:val="20"/>
          <w:szCs w:val="20"/>
          <w:lang w:eastAsia="en-GB"/>
        </w:rPr>
        <w:t>admin@hearndenifa.com</w:t>
      </w:r>
    </w:p>
    <w:sectPr w:rsidR="00426737" w:rsidRPr="0067156C" w:rsidSect="0056151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851" w:right="567" w:bottom="851" w:left="851" w:header="284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20E228" w14:textId="77777777" w:rsidR="00F9642C" w:rsidRDefault="00F9642C" w:rsidP="000710BC">
      <w:r>
        <w:separator/>
      </w:r>
    </w:p>
  </w:endnote>
  <w:endnote w:type="continuationSeparator" w:id="0">
    <w:p w14:paraId="1EDFD5FD" w14:textId="77777777" w:rsidR="00F9642C" w:rsidRDefault="00F9642C" w:rsidP="000710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7562C3" w14:textId="77777777" w:rsidR="0032019A" w:rsidRDefault="003201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BA82E7" w14:textId="1E719544" w:rsidR="000D150E" w:rsidRDefault="00561518">
    <w:pPr>
      <w:pStyle w:val="Footer"/>
      <w:jc w:val="center"/>
    </w:pPr>
    <w:r w:rsidRPr="0067156C">
      <w:rPr>
        <w:rFonts w:eastAsia="Times New Roman"/>
        <w:noProof/>
        <w:sz w:val="20"/>
        <w:szCs w:val="20"/>
        <w:lang w:val="en-GB" w:eastAsia="en-GB"/>
      </w:rPr>
      <w:drawing>
        <wp:anchor distT="0" distB="0" distL="114300" distR="114300" simplePos="0" relativeHeight="251659264" behindDoc="1" locked="0" layoutInCell="1" allowOverlap="1" wp14:anchorId="0EF30802" wp14:editId="3A9D5B90">
          <wp:simplePos x="0" y="0"/>
          <wp:positionH relativeFrom="column">
            <wp:posOffset>6286500</wp:posOffset>
          </wp:positionH>
          <wp:positionV relativeFrom="paragraph">
            <wp:posOffset>13335</wp:posOffset>
          </wp:positionV>
          <wp:extent cx="383381" cy="342900"/>
          <wp:effectExtent l="0" t="0" r="0" b="0"/>
          <wp:wrapNone/>
          <wp:docPr id="1" name="Picture 1" descr="HA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Alogo"/>
                  <pic:cNvPicPr>
                    <a:picLocks noChangeAspect="1" noChangeArrowheads="1"/>
                  </pic:cNvPicPr>
                </pic:nvPicPr>
                <pic:blipFill rotWithShape="1">
                  <a:blip r:embed="rId1" r:link="rId3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92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76341"/>
                  <a:stretch/>
                </pic:blipFill>
                <pic:spPr bwMode="auto">
                  <a:xfrm>
                    <a:off x="0" y="0"/>
                    <a:ext cx="383381" cy="3429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D150E">
      <w:fldChar w:fldCharType="begin"/>
    </w:r>
    <w:r w:rsidR="000D150E">
      <w:instrText xml:space="preserve"> PAGE   \* MERGEFORMAT </w:instrText>
    </w:r>
    <w:r w:rsidR="000D150E">
      <w:fldChar w:fldCharType="separate"/>
    </w:r>
    <w:r w:rsidR="00C56A0D">
      <w:rPr>
        <w:noProof/>
      </w:rPr>
      <w:t>3</w:t>
    </w:r>
    <w:r w:rsidR="000D150E">
      <w:fldChar w:fldCharType="end"/>
    </w:r>
  </w:p>
  <w:p w14:paraId="333CB488" w14:textId="53BA4E98" w:rsidR="000D150E" w:rsidRDefault="0032019A" w:rsidP="00561518">
    <w:pPr>
      <w:pStyle w:val="Footer"/>
      <w:tabs>
        <w:tab w:val="clear" w:pos="4680"/>
        <w:tab w:val="clear" w:pos="9360"/>
        <w:tab w:val="left" w:pos="8220"/>
      </w:tabs>
    </w:pPr>
    <w:r>
      <w:rPr>
        <w:sz w:val="20"/>
        <w:szCs w:val="20"/>
      </w:rPr>
      <w:t>March 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D14B05" w14:textId="77777777" w:rsidR="0032019A" w:rsidRDefault="003201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41AB8E" w14:textId="77777777" w:rsidR="00F9642C" w:rsidRDefault="00F9642C" w:rsidP="000710BC">
      <w:r>
        <w:separator/>
      </w:r>
    </w:p>
  </w:footnote>
  <w:footnote w:type="continuationSeparator" w:id="0">
    <w:p w14:paraId="53E5BA78" w14:textId="77777777" w:rsidR="00F9642C" w:rsidRDefault="00F9642C" w:rsidP="000710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3FAA5F" w14:textId="77777777" w:rsidR="0032019A" w:rsidRDefault="003201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E9C46E" w14:textId="3877482C" w:rsidR="00561518" w:rsidRDefault="00561518">
    <w:pPr>
      <w:pStyle w:val="Header"/>
      <w:rPr>
        <w:rFonts w:eastAsia="Times New Roman"/>
        <w:noProof/>
        <w:sz w:val="20"/>
        <w:szCs w:val="20"/>
        <w:lang w:val="en-GB" w:eastAsia="en-GB"/>
      </w:rPr>
    </w:pPr>
    <w:r>
      <w:ptab w:relativeTo="margin" w:alignment="right" w:leader="none"/>
    </w:r>
  </w:p>
  <w:p w14:paraId="4DF23B09" w14:textId="7F3FD407" w:rsidR="00561518" w:rsidRDefault="00561518">
    <w:pPr>
      <w:pStyle w:val="Header"/>
    </w:pPr>
    <w:r>
      <w:rPr>
        <w:rFonts w:eastAsia="Times New Roman"/>
        <w:noProof/>
        <w:sz w:val="20"/>
        <w:szCs w:val="20"/>
        <w:lang w:val="en-GB" w:eastAsia="en-GB"/>
      </w:rP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8276AB" w14:textId="77777777" w:rsidR="0032019A" w:rsidRDefault="003201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28E2B87"/>
    <w:multiLevelType w:val="hybridMultilevel"/>
    <w:tmpl w:val="2C6A5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05714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C3MDQ3M7IwN7OwMDJU0lEKTi0uzszPAykwrAUAQL4EBSwAAAA="/>
  </w:docVars>
  <w:rsids>
    <w:rsidRoot w:val="009D71B6"/>
    <w:rsid w:val="000015F4"/>
    <w:rsid w:val="000016F2"/>
    <w:rsid w:val="000060BF"/>
    <w:rsid w:val="000067BB"/>
    <w:rsid w:val="000079C3"/>
    <w:rsid w:val="000101C6"/>
    <w:rsid w:val="00010897"/>
    <w:rsid w:val="0002165A"/>
    <w:rsid w:val="00025202"/>
    <w:rsid w:val="0003362D"/>
    <w:rsid w:val="0003712C"/>
    <w:rsid w:val="000401EF"/>
    <w:rsid w:val="00056BFE"/>
    <w:rsid w:val="0006766A"/>
    <w:rsid w:val="000710BC"/>
    <w:rsid w:val="00072244"/>
    <w:rsid w:val="0009508D"/>
    <w:rsid w:val="00095DEE"/>
    <w:rsid w:val="00097F9A"/>
    <w:rsid w:val="000A1D26"/>
    <w:rsid w:val="000B373F"/>
    <w:rsid w:val="000B6AB3"/>
    <w:rsid w:val="000C2627"/>
    <w:rsid w:val="000C6F86"/>
    <w:rsid w:val="000D02BF"/>
    <w:rsid w:val="000D145F"/>
    <w:rsid w:val="000D150E"/>
    <w:rsid w:val="000D2BCA"/>
    <w:rsid w:val="000D5E85"/>
    <w:rsid w:val="000F10FA"/>
    <w:rsid w:val="00100759"/>
    <w:rsid w:val="00127E32"/>
    <w:rsid w:val="00142D2A"/>
    <w:rsid w:val="00145874"/>
    <w:rsid w:val="00146B94"/>
    <w:rsid w:val="0015146B"/>
    <w:rsid w:val="0015246D"/>
    <w:rsid w:val="001550F4"/>
    <w:rsid w:val="0016791E"/>
    <w:rsid w:val="00173866"/>
    <w:rsid w:val="00181D90"/>
    <w:rsid w:val="00182601"/>
    <w:rsid w:val="001856FF"/>
    <w:rsid w:val="001959D3"/>
    <w:rsid w:val="001A715D"/>
    <w:rsid w:val="001B06B0"/>
    <w:rsid w:val="001C40E5"/>
    <w:rsid w:val="001D22AA"/>
    <w:rsid w:val="001D62BB"/>
    <w:rsid w:val="001E1799"/>
    <w:rsid w:val="001F6B47"/>
    <w:rsid w:val="00204771"/>
    <w:rsid w:val="002261CF"/>
    <w:rsid w:val="00227F00"/>
    <w:rsid w:val="00232670"/>
    <w:rsid w:val="002332B0"/>
    <w:rsid w:val="00256851"/>
    <w:rsid w:val="002627B9"/>
    <w:rsid w:val="00263334"/>
    <w:rsid w:val="0026622B"/>
    <w:rsid w:val="00277D5C"/>
    <w:rsid w:val="002939E1"/>
    <w:rsid w:val="002961F0"/>
    <w:rsid w:val="002A1BD5"/>
    <w:rsid w:val="002A2392"/>
    <w:rsid w:val="002C4124"/>
    <w:rsid w:val="002D3CB6"/>
    <w:rsid w:val="002E5040"/>
    <w:rsid w:val="002E7920"/>
    <w:rsid w:val="002F7337"/>
    <w:rsid w:val="00300A52"/>
    <w:rsid w:val="00315DC7"/>
    <w:rsid w:val="0032019A"/>
    <w:rsid w:val="003306F6"/>
    <w:rsid w:val="0033647F"/>
    <w:rsid w:val="00337908"/>
    <w:rsid w:val="003578EE"/>
    <w:rsid w:val="00371E54"/>
    <w:rsid w:val="003736AF"/>
    <w:rsid w:val="0037581A"/>
    <w:rsid w:val="00382DCD"/>
    <w:rsid w:val="00385B41"/>
    <w:rsid w:val="003A52E1"/>
    <w:rsid w:val="003A7793"/>
    <w:rsid w:val="003C3D4C"/>
    <w:rsid w:val="003D39C2"/>
    <w:rsid w:val="003E5A47"/>
    <w:rsid w:val="003E7246"/>
    <w:rsid w:val="003F299A"/>
    <w:rsid w:val="003F6644"/>
    <w:rsid w:val="003F7C1D"/>
    <w:rsid w:val="00401957"/>
    <w:rsid w:val="00414D6D"/>
    <w:rsid w:val="004219A9"/>
    <w:rsid w:val="00424B73"/>
    <w:rsid w:val="00426737"/>
    <w:rsid w:val="00426F49"/>
    <w:rsid w:val="0043716A"/>
    <w:rsid w:val="00447F14"/>
    <w:rsid w:val="00450EC3"/>
    <w:rsid w:val="00454B4E"/>
    <w:rsid w:val="00460E3E"/>
    <w:rsid w:val="00473901"/>
    <w:rsid w:val="00483C90"/>
    <w:rsid w:val="0049274B"/>
    <w:rsid w:val="00496A2D"/>
    <w:rsid w:val="00496B2C"/>
    <w:rsid w:val="004A11AC"/>
    <w:rsid w:val="004A43E6"/>
    <w:rsid w:val="004A75C4"/>
    <w:rsid w:val="004A76BF"/>
    <w:rsid w:val="004B6A10"/>
    <w:rsid w:val="004B6AA4"/>
    <w:rsid w:val="004C38C7"/>
    <w:rsid w:val="004F1547"/>
    <w:rsid w:val="00516317"/>
    <w:rsid w:val="00516C1F"/>
    <w:rsid w:val="00517BD0"/>
    <w:rsid w:val="00522C1D"/>
    <w:rsid w:val="00526CA2"/>
    <w:rsid w:val="00537802"/>
    <w:rsid w:val="00553110"/>
    <w:rsid w:val="005611A7"/>
    <w:rsid w:val="00561518"/>
    <w:rsid w:val="005677F7"/>
    <w:rsid w:val="0057050A"/>
    <w:rsid w:val="005814C1"/>
    <w:rsid w:val="005A5E01"/>
    <w:rsid w:val="005B0D08"/>
    <w:rsid w:val="005B0F54"/>
    <w:rsid w:val="005B34B1"/>
    <w:rsid w:val="005D5177"/>
    <w:rsid w:val="005E1A78"/>
    <w:rsid w:val="00604277"/>
    <w:rsid w:val="006108F7"/>
    <w:rsid w:val="006172C0"/>
    <w:rsid w:val="0062570B"/>
    <w:rsid w:val="00627B2F"/>
    <w:rsid w:val="00635ADD"/>
    <w:rsid w:val="0064083B"/>
    <w:rsid w:val="006470DA"/>
    <w:rsid w:val="0065533C"/>
    <w:rsid w:val="00665074"/>
    <w:rsid w:val="0067156C"/>
    <w:rsid w:val="006775EE"/>
    <w:rsid w:val="00680C42"/>
    <w:rsid w:val="00681A41"/>
    <w:rsid w:val="00693495"/>
    <w:rsid w:val="00697A34"/>
    <w:rsid w:val="00697EC4"/>
    <w:rsid w:val="006A5E41"/>
    <w:rsid w:val="006A6848"/>
    <w:rsid w:val="006B4616"/>
    <w:rsid w:val="006C1DDF"/>
    <w:rsid w:val="006C470B"/>
    <w:rsid w:val="006D34F5"/>
    <w:rsid w:val="006D79AF"/>
    <w:rsid w:val="006F5DC1"/>
    <w:rsid w:val="00706851"/>
    <w:rsid w:val="00721054"/>
    <w:rsid w:val="00746011"/>
    <w:rsid w:val="007661B9"/>
    <w:rsid w:val="00770E98"/>
    <w:rsid w:val="00775A0B"/>
    <w:rsid w:val="00786265"/>
    <w:rsid w:val="0079448E"/>
    <w:rsid w:val="007A1BE5"/>
    <w:rsid w:val="007B445A"/>
    <w:rsid w:val="007D1388"/>
    <w:rsid w:val="007D5B94"/>
    <w:rsid w:val="007D6F96"/>
    <w:rsid w:val="007E4C46"/>
    <w:rsid w:val="007F38E2"/>
    <w:rsid w:val="0080231D"/>
    <w:rsid w:val="00805977"/>
    <w:rsid w:val="008246E4"/>
    <w:rsid w:val="00824E18"/>
    <w:rsid w:val="008252EE"/>
    <w:rsid w:val="0083039D"/>
    <w:rsid w:val="00845675"/>
    <w:rsid w:val="00870F6E"/>
    <w:rsid w:val="00891F0E"/>
    <w:rsid w:val="008950A3"/>
    <w:rsid w:val="0089600D"/>
    <w:rsid w:val="008D0BF4"/>
    <w:rsid w:val="008D201A"/>
    <w:rsid w:val="008D4141"/>
    <w:rsid w:val="008E68F7"/>
    <w:rsid w:val="008F6CEF"/>
    <w:rsid w:val="00902A49"/>
    <w:rsid w:val="00906041"/>
    <w:rsid w:val="009112A0"/>
    <w:rsid w:val="00920CAD"/>
    <w:rsid w:val="00921FBC"/>
    <w:rsid w:val="009344D8"/>
    <w:rsid w:val="009367AC"/>
    <w:rsid w:val="00943210"/>
    <w:rsid w:val="00945546"/>
    <w:rsid w:val="009459DD"/>
    <w:rsid w:val="009512F3"/>
    <w:rsid w:val="0095796F"/>
    <w:rsid w:val="00971414"/>
    <w:rsid w:val="009801C7"/>
    <w:rsid w:val="00982223"/>
    <w:rsid w:val="009839C8"/>
    <w:rsid w:val="00993D9C"/>
    <w:rsid w:val="00995A85"/>
    <w:rsid w:val="009B5CE7"/>
    <w:rsid w:val="009C1544"/>
    <w:rsid w:val="009D33F5"/>
    <w:rsid w:val="009D71B6"/>
    <w:rsid w:val="009F39AC"/>
    <w:rsid w:val="00A02B31"/>
    <w:rsid w:val="00A13155"/>
    <w:rsid w:val="00A3425C"/>
    <w:rsid w:val="00A36EB2"/>
    <w:rsid w:val="00A557F0"/>
    <w:rsid w:val="00A6258B"/>
    <w:rsid w:val="00A73DA5"/>
    <w:rsid w:val="00A74456"/>
    <w:rsid w:val="00A74687"/>
    <w:rsid w:val="00A877A0"/>
    <w:rsid w:val="00A90933"/>
    <w:rsid w:val="00A9288B"/>
    <w:rsid w:val="00AA7544"/>
    <w:rsid w:val="00AB6C92"/>
    <w:rsid w:val="00AC3500"/>
    <w:rsid w:val="00AD04BD"/>
    <w:rsid w:val="00AD4531"/>
    <w:rsid w:val="00AD4DF1"/>
    <w:rsid w:val="00AF1021"/>
    <w:rsid w:val="00AF5418"/>
    <w:rsid w:val="00B015E2"/>
    <w:rsid w:val="00B03003"/>
    <w:rsid w:val="00B20A96"/>
    <w:rsid w:val="00B23F5C"/>
    <w:rsid w:val="00B24073"/>
    <w:rsid w:val="00B34BB5"/>
    <w:rsid w:val="00B36095"/>
    <w:rsid w:val="00B47071"/>
    <w:rsid w:val="00B57B6C"/>
    <w:rsid w:val="00B63650"/>
    <w:rsid w:val="00B80338"/>
    <w:rsid w:val="00B82E59"/>
    <w:rsid w:val="00B830CA"/>
    <w:rsid w:val="00B843BC"/>
    <w:rsid w:val="00B86E5D"/>
    <w:rsid w:val="00B91BFD"/>
    <w:rsid w:val="00BA43BA"/>
    <w:rsid w:val="00BA4759"/>
    <w:rsid w:val="00BA52D5"/>
    <w:rsid w:val="00BB37BD"/>
    <w:rsid w:val="00BB696D"/>
    <w:rsid w:val="00BC244E"/>
    <w:rsid w:val="00BD4800"/>
    <w:rsid w:val="00BE6DE6"/>
    <w:rsid w:val="00BE6F8D"/>
    <w:rsid w:val="00BF0170"/>
    <w:rsid w:val="00BF390A"/>
    <w:rsid w:val="00C03D74"/>
    <w:rsid w:val="00C15229"/>
    <w:rsid w:val="00C26577"/>
    <w:rsid w:val="00C2729C"/>
    <w:rsid w:val="00C3613F"/>
    <w:rsid w:val="00C36E12"/>
    <w:rsid w:val="00C441CA"/>
    <w:rsid w:val="00C50063"/>
    <w:rsid w:val="00C56A0D"/>
    <w:rsid w:val="00C660DD"/>
    <w:rsid w:val="00C744CB"/>
    <w:rsid w:val="00C87BE5"/>
    <w:rsid w:val="00C92E12"/>
    <w:rsid w:val="00C92EAE"/>
    <w:rsid w:val="00C96007"/>
    <w:rsid w:val="00CA5360"/>
    <w:rsid w:val="00CB4BB8"/>
    <w:rsid w:val="00CC19CE"/>
    <w:rsid w:val="00CC4BA5"/>
    <w:rsid w:val="00CD42B8"/>
    <w:rsid w:val="00CD4DF5"/>
    <w:rsid w:val="00CE362E"/>
    <w:rsid w:val="00CE55BA"/>
    <w:rsid w:val="00D032C0"/>
    <w:rsid w:val="00D0738B"/>
    <w:rsid w:val="00D11273"/>
    <w:rsid w:val="00D14015"/>
    <w:rsid w:val="00D15BBE"/>
    <w:rsid w:val="00D21A52"/>
    <w:rsid w:val="00D3379A"/>
    <w:rsid w:val="00D346BA"/>
    <w:rsid w:val="00D51D8B"/>
    <w:rsid w:val="00D6724A"/>
    <w:rsid w:val="00D72C44"/>
    <w:rsid w:val="00D8756B"/>
    <w:rsid w:val="00D936A0"/>
    <w:rsid w:val="00D93AC6"/>
    <w:rsid w:val="00DA4035"/>
    <w:rsid w:val="00DB0EFA"/>
    <w:rsid w:val="00DB4109"/>
    <w:rsid w:val="00DC05A1"/>
    <w:rsid w:val="00DC24F3"/>
    <w:rsid w:val="00DD758A"/>
    <w:rsid w:val="00DD7C5E"/>
    <w:rsid w:val="00DE0A05"/>
    <w:rsid w:val="00DE1FCF"/>
    <w:rsid w:val="00DE2891"/>
    <w:rsid w:val="00DF235A"/>
    <w:rsid w:val="00E05EDF"/>
    <w:rsid w:val="00E254CA"/>
    <w:rsid w:val="00E258F1"/>
    <w:rsid w:val="00E31C2B"/>
    <w:rsid w:val="00E3220F"/>
    <w:rsid w:val="00E40678"/>
    <w:rsid w:val="00E633FC"/>
    <w:rsid w:val="00E66711"/>
    <w:rsid w:val="00E850F0"/>
    <w:rsid w:val="00E85FCD"/>
    <w:rsid w:val="00E94098"/>
    <w:rsid w:val="00EA1C8C"/>
    <w:rsid w:val="00EA6813"/>
    <w:rsid w:val="00EC26EF"/>
    <w:rsid w:val="00ED22CB"/>
    <w:rsid w:val="00ED6CFE"/>
    <w:rsid w:val="00EE2504"/>
    <w:rsid w:val="00EF726A"/>
    <w:rsid w:val="00F01845"/>
    <w:rsid w:val="00F04E9F"/>
    <w:rsid w:val="00F0799B"/>
    <w:rsid w:val="00F10A5D"/>
    <w:rsid w:val="00F10B74"/>
    <w:rsid w:val="00F12778"/>
    <w:rsid w:val="00F15B5E"/>
    <w:rsid w:val="00F2143A"/>
    <w:rsid w:val="00F225BF"/>
    <w:rsid w:val="00F313A2"/>
    <w:rsid w:val="00F31D83"/>
    <w:rsid w:val="00F3782D"/>
    <w:rsid w:val="00F46D40"/>
    <w:rsid w:val="00F52141"/>
    <w:rsid w:val="00F61BA6"/>
    <w:rsid w:val="00F74633"/>
    <w:rsid w:val="00F9642C"/>
    <w:rsid w:val="00F976CD"/>
    <w:rsid w:val="00FA26F0"/>
    <w:rsid w:val="00FB005F"/>
    <w:rsid w:val="00FC2FD5"/>
    <w:rsid w:val="00FC4A5A"/>
    <w:rsid w:val="00FD0A7F"/>
    <w:rsid w:val="00FD628F"/>
    <w:rsid w:val="00FF5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1EE59CBC"/>
  <w15:chartTrackingRefBased/>
  <w15:docId w15:val="{6DD93E90-769E-4932-BF0C-697BAB8C0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Calibri" w:hAnsi="Arial" w:cs="Arial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729C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71B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F10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F10F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710B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710B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710B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710B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8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9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9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1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48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07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493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BFBFBF"/>
                            <w:left w:val="single" w:sz="6" w:space="0" w:color="BFBFBF"/>
                            <w:bottom w:val="single" w:sz="6" w:space="0" w:color="BFBFBF"/>
                            <w:right w:val="single" w:sz="6" w:space="0" w:color="BFBFBF"/>
                          </w:divBdr>
                          <w:divsChild>
                            <w:div w:id="128688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26574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7035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0014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46677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71185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CCCCCC"/>
                                                    <w:left w:val="single" w:sz="2" w:space="0" w:color="CCCCCC"/>
                                                    <w:bottom w:val="single" w:sz="2" w:space="0" w:color="CCCCCC"/>
                                                    <w:right w:val="single" w:sz="2" w:space="0" w:color="CCCCCC"/>
                                                  </w:divBdr>
                                                  <w:divsChild>
                                                    <w:div w:id="18231607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120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7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cid:image001.jpg@01D4866F.574CF4A0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cid:image001.jpg@01D4866F.574CF4A0" TargetMode="External"/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45220A-295E-4F93-89C2-059AB0E64E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39</Words>
  <Characters>535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6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Emma Watters</dc:creator>
  <cp:keywords/>
  <cp:lastModifiedBy>Harry Cox</cp:lastModifiedBy>
  <cp:revision>3</cp:revision>
  <cp:lastPrinted>2018-01-30T10:16:00Z</cp:lastPrinted>
  <dcterms:created xsi:type="dcterms:W3CDTF">2025-08-04T11:49:00Z</dcterms:created>
  <dcterms:modified xsi:type="dcterms:W3CDTF">2025-09-24T10:27:00Z</dcterms:modified>
</cp:coreProperties>
</file>